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b/>
        </w:rPr>
        <w:id w:val="-1160851684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0C1604D8" w14:textId="77777777" w:rsidR="00445232" w:rsidRPr="008C27F5" w:rsidRDefault="00445232" w:rsidP="001334AE">
          <w:pPr>
            <w:tabs>
              <w:tab w:val="center" w:pos="1533"/>
            </w:tabs>
            <w:rPr>
              <w:b/>
            </w:rPr>
          </w:pPr>
          <w:r w:rsidRPr="008C27F5">
            <w:rPr>
              <w:b/>
            </w:rPr>
            <w:t>Contents</w:t>
          </w:r>
        </w:p>
        <w:p w14:paraId="139F2AB5" w14:textId="7012DC33" w:rsidR="0003346E" w:rsidRDefault="00445232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r w:rsidRPr="008C27F5">
            <w:rPr>
              <w:b/>
            </w:rPr>
            <w:fldChar w:fldCharType="begin"/>
          </w:r>
          <w:r w:rsidRPr="008C27F5">
            <w:rPr>
              <w:b/>
            </w:rPr>
            <w:instrText xml:space="preserve"> TOC \o "1-3" \h \z \u </w:instrText>
          </w:r>
          <w:r w:rsidRPr="008C27F5">
            <w:rPr>
              <w:b/>
            </w:rPr>
            <w:fldChar w:fldCharType="separate"/>
          </w:r>
          <w:hyperlink w:anchor="_Toc26611052" w:history="1">
            <w:r w:rsidR="0003346E" w:rsidRPr="00853238">
              <w:rPr>
                <w:rStyle w:val="Hyperlink"/>
                <w:noProof/>
              </w:rPr>
              <w:t>Project Proposal</w:t>
            </w:r>
            <w:r w:rsidR="0003346E">
              <w:rPr>
                <w:noProof/>
                <w:webHidden/>
              </w:rPr>
              <w:tab/>
            </w:r>
            <w:r w:rsidR="0003346E">
              <w:rPr>
                <w:noProof/>
                <w:webHidden/>
              </w:rPr>
              <w:fldChar w:fldCharType="begin"/>
            </w:r>
            <w:r w:rsidR="0003346E">
              <w:rPr>
                <w:noProof/>
                <w:webHidden/>
              </w:rPr>
              <w:instrText xml:space="preserve"> PAGEREF _Toc26611052 \h </w:instrText>
            </w:r>
            <w:r w:rsidR="0003346E">
              <w:rPr>
                <w:noProof/>
                <w:webHidden/>
              </w:rPr>
            </w:r>
            <w:r w:rsidR="0003346E">
              <w:rPr>
                <w:noProof/>
                <w:webHidden/>
              </w:rPr>
              <w:fldChar w:fldCharType="separate"/>
            </w:r>
            <w:r w:rsidR="0003346E">
              <w:rPr>
                <w:noProof/>
                <w:webHidden/>
              </w:rPr>
              <w:t>2</w:t>
            </w:r>
            <w:r w:rsidR="0003346E">
              <w:rPr>
                <w:noProof/>
                <w:webHidden/>
              </w:rPr>
              <w:fldChar w:fldCharType="end"/>
            </w:r>
          </w:hyperlink>
        </w:p>
        <w:p w14:paraId="5C362AA8" w14:textId="2BE4D6F7" w:rsidR="0003346E" w:rsidRDefault="004A5B52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26611053" w:history="1">
            <w:r w:rsidR="0003346E" w:rsidRPr="00853238">
              <w:rPr>
                <w:rStyle w:val="Hyperlink"/>
                <w:noProof/>
              </w:rPr>
              <w:t>Goals and Objectives</w:t>
            </w:r>
            <w:r w:rsidR="0003346E">
              <w:rPr>
                <w:noProof/>
                <w:webHidden/>
              </w:rPr>
              <w:tab/>
            </w:r>
            <w:r w:rsidR="0003346E">
              <w:rPr>
                <w:noProof/>
                <w:webHidden/>
              </w:rPr>
              <w:fldChar w:fldCharType="begin"/>
            </w:r>
            <w:r w:rsidR="0003346E">
              <w:rPr>
                <w:noProof/>
                <w:webHidden/>
              </w:rPr>
              <w:instrText xml:space="preserve"> PAGEREF _Toc26611053 \h </w:instrText>
            </w:r>
            <w:r w:rsidR="0003346E">
              <w:rPr>
                <w:noProof/>
                <w:webHidden/>
              </w:rPr>
            </w:r>
            <w:r w:rsidR="0003346E">
              <w:rPr>
                <w:noProof/>
                <w:webHidden/>
              </w:rPr>
              <w:fldChar w:fldCharType="separate"/>
            </w:r>
            <w:r w:rsidR="0003346E">
              <w:rPr>
                <w:noProof/>
                <w:webHidden/>
              </w:rPr>
              <w:t>2</w:t>
            </w:r>
            <w:r w:rsidR="0003346E">
              <w:rPr>
                <w:noProof/>
                <w:webHidden/>
              </w:rPr>
              <w:fldChar w:fldCharType="end"/>
            </w:r>
          </w:hyperlink>
        </w:p>
        <w:p w14:paraId="250F651F" w14:textId="04097F5D" w:rsidR="0003346E" w:rsidRDefault="004A5B52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26611054" w:history="1">
            <w:r w:rsidR="0003346E" w:rsidRPr="00853238">
              <w:rPr>
                <w:rStyle w:val="Hyperlink"/>
                <w:noProof/>
              </w:rPr>
              <w:t>Scope and Deliverables</w:t>
            </w:r>
            <w:r w:rsidR="0003346E">
              <w:rPr>
                <w:noProof/>
                <w:webHidden/>
              </w:rPr>
              <w:tab/>
            </w:r>
            <w:r w:rsidR="0003346E">
              <w:rPr>
                <w:noProof/>
                <w:webHidden/>
              </w:rPr>
              <w:fldChar w:fldCharType="begin"/>
            </w:r>
            <w:r w:rsidR="0003346E">
              <w:rPr>
                <w:noProof/>
                <w:webHidden/>
              </w:rPr>
              <w:instrText xml:space="preserve"> PAGEREF _Toc26611054 \h </w:instrText>
            </w:r>
            <w:r w:rsidR="0003346E">
              <w:rPr>
                <w:noProof/>
                <w:webHidden/>
              </w:rPr>
            </w:r>
            <w:r w:rsidR="0003346E">
              <w:rPr>
                <w:noProof/>
                <w:webHidden/>
              </w:rPr>
              <w:fldChar w:fldCharType="separate"/>
            </w:r>
            <w:r w:rsidR="0003346E">
              <w:rPr>
                <w:noProof/>
                <w:webHidden/>
              </w:rPr>
              <w:t>2</w:t>
            </w:r>
            <w:r w:rsidR="0003346E">
              <w:rPr>
                <w:noProof/>
                <w:webHidden/>
              </w:rPr>
              <w:fldChar w:fldCharType="end"/>
            </w:r>
          </w:hyperlink>
        </w:p>
        <w:p w14:paraId="5AA713ED" w14:textId="62828186" w:rsidR="0003346E" w:rsidRDefault="004A5B52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26611055" w:history="1">
            <w:r w:rsidR="0003346E" w:rsidRPr="00853238">
              <w:rPr>
                <w:rStyle w:val="Hyperlink"/>
                <w:noProof/>
              </w:rPr>
              <w:t>Project Scope</w:t>
            </w:r>
            <w:r w:rsidR="0003346E">
              <w:rPr>
                <w:noProof/>
                <w:webHidden/>
              </w:rPr>
              <w:tab/>
            </w:r>
            <w:r w:rsidR="0003346E">
              <w:rPr>
                <w:noProof/>
                <w:webHidden/>
              </w:rPr>
              <w:fldChar w:fldCharType="begin"/>
            </w:r>
            <w:r w:rsidR="0003346E">
              <w:rPr>
                <w:noProof/>
                <w:webHidden/>
              </w:rPr>
              <w:instrText xml:space="preserve"> PAGEREF _Toc26611055 \h </w:instrText>
            </w:r>
            <w:r w:rsidR="0003346E">
              <w:rPr>
                <w:noProof/>
                <w:webHidden/>
              </w:rPr>
            </w:r>
            <w:r w:rsidR="0003346E">
              <w:rPr>
                <w:noProof/>
                <w:webHidden/>
              </w:rPr>
              <w:fldChar w:fldCharType="separate"/>
            </w:r>
            <w:r w:rsidR="0003346E">
              <w:rPr>
                <w:noProof/>
                <w:webHidden/>
              </w:rPr>
              <w:t>2</w:t>
            </w:r>
            <w:r w:rsidR="0003346E">
              <w:rPr>
                <w:noProof/>
                <w:webHidden/>
              </w:rPr>
              <w:fldChar w:fldCharType="end"/>
            </w:r>
          </w:hyperlink>
        </w:p>
        <w:p w14:paraId="56B457BE" w14:textId="6C10321D" w:rsidR="0003346E" w:rsidRDefault="004A5B52">
          <w:pPr>
            <w:pStyle w:val="TOC3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26611056" w:history="1">
            <w:r w:rsidR="0003346E" w:rsidRPr="00853238">
              <w:rPr>
                <w:rStyle w:val="Hyperlink"/>
                <w:noProof/>
              </w:rPr>
              <w:t>In Scope</w:t>
            </w:r>
            <w:r w:rsidR="0003346E">
              <w:rPr>
                <w:noProof/>
                <w:webHidden/>
              </w:rPr>
              <w:tab/>
            </w:r>
            <w:r w:rsidR="0003346E">
              <w:rPr>
                <w:noProof/>
                <w:webHidden/>
              </w:rPr>
              <w:fldChar w:fldCharType="begin"/>
            </w:r>
            <w:r w:rsidR="0003346E">
              <w:rPr>
                <w:noProof/>
                <w:webHidden/>
              </w:rPr>
              <w:instrText xml:space="preserve"> PAGEREF _Toc26611056 \h </w:instrText>
            </w:r>
            <w:r w:rsidR="0003346E">
              <w:rPr>
                <w:noProof/>
                <w:webHidden/>
              </w:rPr>
            </w:r>
            <w:r w:rsidR="0003346E">
              <w:rPr>
                <w:noProof/>
                <w:webHidden/>
              </w:rPr>
              <w:fldChar w:fldCharType="separate"/>
            </w:r>
            <w:r w:rsidR="0003346E">
              <w:rPr>
                <w:noProof/>
                <w:webHidden/>
              </w:rPr>
              <w:t>2</w:t>
            </w:r>
            <w:r w:rsidR="0003346E">
              <w:rPr>
                <w:noProof/>
                <w:webHidden/>
              </w:rPr>
              <w:fldChar w:fldCharType="end"/>
            </w:r>
          </w:hyperlink>
        </w:p>
        <w:p w14:paraId="5F96FC66" w14:textId="253D7DF7" w:rsidR="0003346E" w:rsidRDefault="004A5B52">
          <w:pPr>
            <w:pStyle w:val="TOC3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26611057" w:history="1">
            <w:r w:rsidR="0003346E" w:rsidRPr="00853238">
              <w:rPr>
                <w:rStyle w:val="Hyperlink"/>
                <w:noProof/>
              </w:rPr>
              <w:t>Out of Scope</w:t>
            </w:r>
            <w:r w:rsidR="0003346E">
              <w:rPr>
                <w:noProof/>
                <w:webHidden/>
              </w:rPr>
              <w:tab/>
            </w:r>
            <w:r w:rsidR="0003346E">
              <w:rPr>
                <w:noProof/>
                <w:webHidden/>
              </w:rPr>
              <w:fldChar w:fldCharType="begin"/>
            </w:r>
            <w:r w:rsidR="0003346E">
              <w:rPr>
                <w:noProof/>
                <w:webHidden/>
              </w:rPr>
              <w:instrText xml:space="preserve"> PAGEREF _Toc26611057 \h </w:instrText>
            </w:r>
            <w:r w:rsidR="0003346E">
              <w:rPr>
                <w:noProof/>
                <w:webHidden/>
              </w:rPr>
            </w:r>
            <w:r w:rsidR="0003346E">
              <w:rPr>
                <w:noProof/>
                <w:webHidden/>
              </w:rPr>
              <w:fldChar w:fldCharType="separate"/>
            </w:r>
            <w:r w:rsidR="0003346E">
              <w:rPr>
                <w:noProof/>
                <w:webHidden/>
              </w:rPr>
              <w:t>2</w:t>
            </w:r>
            <w:r w:rsidR="0003346E">
              <w:rPr>
                <w:noProof/>
                <w:webHidden/>
              </w:rPr>
              <w:fldChar w:fldCharType="end"/>
            </w:r>
          </w:hyperlink>
        </w:p>
        <w:p w14:paraId="3E5DAFDE" w14:textId="28332210" w:rsidR="0003346E" w:rsidRDefault="004A5B52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26611058" w:history="1">
            <w:r w:rsidR="0003346E" w:rsidRPr="00853238">
              <w:rPr>
                <w:rStyle w:val="Hyperlink"/>
                <w:noProof/>
              </w:rPr>
              <w:t>Project Deliverables</w:t>
            </w:r>
            <w:r w:rsidR="0003346E">
              <w:rPr>
                <w:noProof/>
                <w:webHidden/>
              </w:rPr>
              <w:tab/>
            </w:r>
            <w:r w:rsidR="0003346E">
              <w:rPr>
                <w:noProof/>
                <w:webHidden/>
              </w:rPr>
              <w:fldChar w:fldCharType="begin"/>
            </w:r>
            <w:r w:rsidR="0003346E">
              <w:rPr>
                <w:noProof/>
                <w:webHidden/>
              </w:rPr>
              <w:instrText xml:space="preserve"> PAGEREF _Toc26611058 \h </w:instrText>
            </w:r>
            <w:r w:rsidR="0003346E">
              <w:rPr>
                <w:noProof/>
                <w:webHidden/>
              </w:rPr>
            </w:r>
            <w:r w:rsidR="0003346E">
              <w:rPr>
                <w:noProof/>
                <w:webHidden/>
              </w:rPr>
              <w:fldChar w:fldCharType="separate"/>
            </w:r>
            <w:r w:rsidR="0003346E">
              <w:rPr>
                <w:noProof/>
                <w:webHidden/>
              </w:rPr>
              <w:t>2</w:t>
            </w:r>
            <w:r w:rsidR="0003346E">
              <w:rPr>
                <w:noProof/>
                <w:webHidden/>
              </w:rPr>
              <w:fldChar w:fldCharType="end"/>
            </w:r>
          </w:hyperlink>
        </w:p>
        <w:p w14:paraId="2B30B72F" w14:textId="7074D6E1" w:rsidR="0003346E" w:rsidRDefault="004A5B52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26611059" w:history="1">
            <w:r w:rsidR="0003346E" w:rsidRPr="00853238">
              <w:rPr>
                <w:rStyle w:val="Hyperlink"/>
                <w:noProof/>
              </w:rPr>
              <w:t>Project Specification and Target Audience</w:t>
            </w:r>
            <w:r w:rsidR="0003346E">
              <w:rPr>
                <w:noProof/>
                <w:webHidden/>
              </w:rPr>
              <w:tab/>
            </w:r>
            <w:r w:rsidR="0003346E">
              <w:rPr>
                <w:noProof/>
                <w:webHidden/>
              </w:rPr>
              <w:fldChar w:fldCharType="begin"/>
            </w:r>
            <w:r w:rsidR="0003346E">
              <w:rPr>
                <w:noProof/>
                <w:webHidden/>
              </w:rPr>
              <w:instrText xml:space="preserve"> PAGEREF _Toc26611059 \h </w:instrText>
            </w:r>
            <w:r w:rsidR="0003346E">
              <w:rPr>
                <w:noProof/>
                <w:webHidden/>
              </w:rPr>
            </w:r>
            <w:r w:rsidR="0003346E">
              <w:rPr>
                <w:noProof/>
                <w:webHidden/>
              </w:rPr>
              <w:fldChar w:fldCharType="separate"/>
            </w:r>
            <w:r w:rsidR="0003346E">
              <w:rPr>
                <w:noProof/>
                <w:webHidden/>
              </w:rPr>
              <w:t>3</w:t>
            </w:r>
            <w:r w:rsidR="0003346E">
              <w:rPr>
                <w:noProof/>
                <w:webHidden/>
              </w:rPr>
              <w:fldChar w:fldCharType="end"/>
            </w:r>
          </w:hyperlink>
        </w:p>
        <w:p w14:paraId="06F05042" w14:textId="6063000F" w:rsidR="0003346E" w:rsidRDefault="004A5B52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26611060" w:history="1">
            <w:r w:rsidR="0003346E" w:rsidRPr="00853238">
              <w:rPr>
                <w:rStyle w:val="Hyperlink"/>
                <w:noProof/>
              </w:rPr>
              <w:t>Project Schedule and milestones</w:t>
            </w:r>
            <w:r w:rsidR="0003346E">
              <w:rPr>
                <w:noProof/>
                <w:webHidden/>
              </w:rPr>
              <w:tab/>
            </w:r>
            <w:r w:rsidR="0003346E">
              <w:rPr>
                <w:noProof/>
                <w:webHidden/>
              </w:rPr>
              <w:fldChar w:fldCharType="begin"/>
            </w:r>
            <w:r w:rsidR="0003346E">
              <w:rPr>
                <w:noProof/>
                <w:webHidden/>
              </w:rPr>
              <w:instrText xml:space="preserve"> PAGEREF _Toc26611060 \h </w:instrText>
            </w:r>
            <w:r w:rsidR="0003346E">
              <w:rPr>
                <w:noProof/>
                <w:webHidden/>
              </w:rPr>
            </w:r>
            <w:r w:rsidR="0003346E">
              <w:rPr>
                <w:noProof/>
                <w:webHidden/>
              </w:rPr>
              <w:fldChar w:fldCharType="separate"/>
            </w:r>
            <w:r w:rsidR="0003346E">
              <w:rPr>
                <w:noProof/>
                <w:webHidden/>
              </w:rPr>
              <w:t>3</w:t>
            </w:r>
            <w:r w:rsidR="0003346E">
              <w:rPr>
                <w:noProof/>
                <w:webHidden/>
              </w:rPr>
              <w:fldChar w:fldCharType="end"/>
            </w:r>
          </w:hyperlink>
        </w:p>
        <w:p w14:paraId="4C43A0B5" w14:textId="4E9CB379" w:rsidR="0003346E" w:rsidRDefault="004A5B52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26611061" w:history="1">
            <w:r w:rsidR="0003346E" w:rsidRPr="00853238">
              <w:rPr>
                <w:rStyle w:val="Hyperlink"/>
                <w:noProof/>
              </w:rPr>
              <w:t>Resources Required</w:t>
            </w:r>
            <w:r w:rsidR="0003346E">
              <w:rPr>
                <w:noProof/>
                <w:webHidden/>
              </w:rPr>
              <w:tab/>
            </w:r>
            <w:r w:rsidR="0003346E">
              <w:rPr>
                <w:noProof/>
                <w:webHidden/>
              </w:rPr>
              <w:fldChar w:fldCharType="begin"/>
            </w:r>
            <w:r w:rsidR="0003346E">
              <w:rPr>
                <w:noProof/>
                <w:webHidden/>
              </w:rPr>
              <w:instrText xml:space="preserve"> PAGEREF _Toc26611061 \h </w:instrText>
            </w:r>
            <w:r w:rsidR="0003346E">
              <w:rPr>
                <w:noProof/>
                <w:webHidden/>
              </w:rPr>
            </w:r>
            <w:r w:rsidR="0003346E">
              <w:rPr>
                <w:noProof/>
                <w:webHidden/>
              </w:rPr>
              <w:fldChar w:fldCharType="separate"/>
            </w:r>
            <w:r w:rsidR="0003346E">
              <w:rPr>
                <w:noProof/>
                <w:webHidden/>
              </w:rPr>
              <w:t>3</w:t>
            </w:r>
            <w:r w:rsidR="0003346E">
              <w:rPr>
                <w:noProof/>
                <w:webHidden/>
              </w:rPr>
              <w:fldChar w:fldCharType="end"/>
            </w:r>
          </w:hyperlink>
        </w:p>
        <w:p w14:paraId="59792A73" w14:textId="1136E846" w:rsidR="0003346E" w:rsidRDefault="004A5B52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26611062" w:history="1">
            <w:r w:rsidR="0003346E" w:rsidRPr="00853238">
              <w:rPr>
                <w:rStyle w:val="Hyperlink"/>
                <w:noProof/>
              </w:rPr>
              <w:t>Functional and Non-Functional Requirement</w:t>
            </w:r>
            <w:r w:rsidR="0003346E">
              <w:rPr>
                <w:noProof/>
                <w:webHidden/>
              </w:rPr>
              <w:tab/>
            </w:r>
            <w:r w:rsidR="0003346E">
              <w:rPr>
                <w:noProof/>
                <w:webHidden/>
              </w:rPr>
              <w:fldChar w:fldCharType="begin"/>
            </w:r>
            <w:r w:rsidR="0003346E">
              <w:rPr>
                <w:noProof/>
                <w:webHidden/>
              </w:rPr>
              <w:instrText xml:space="preserve"> PAGEREF _Toc26611062 \h </w:instrText>
            </w:r>
            <w:r w:rsidR="0003346E">
              <w:rPr>
                <w:noProof/>
                <w:webHidden/>
              </w:rPr>
            </w:r>
            <w:r w:rsidR="0003346E">
              <w:rPr>
                <w:noProof/>
                <w:webHidden/>
              </w:rPr>
              <w:fldChar w:fldCharType="separate"/>
            </w:r>
            <w:r w:rsidR="0003346E">
              <w:rPr>
                <w:noProof/>
                <w:webHidden/>
              </w:rPr>
              <w:t>3</w:t>
            </w:r>
            <w:r w:rsidR="0003346E">
              <w:rPr>
                <w:noProof/>
                <w:webHidden/>
              </w:rPr>
              <w:fldChar w:fldCharType="end"/>
            </w:r>
          </w:hyperlink>
        </w:p>
        <w:p w14:paraId="185E70CC" w14:textId="7549430C" w:rsidR="0003346E" w:rsidRDefault="004A5B52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26611063" w:history="1">
            <w:r w:rsidR="0003346E" w:rsidRPr="00853238">
              <w:rPr>
                <w:rStyle w:val="Hyperlink"/>
                <w:noProof/>
              </w:rPr>
              <w:t>Functional Requirements</w:t>
            </w:r>
            <w:r w:rsidR="0003346E">
              <w:rPr>
                <w:noProof/>
                <w:webHidden/>
              </w:rPr>
              <w:tab/>
            </w:r>
            <w:r w:rsidR="0003346E">
              <w:rPr>
                <w:noProof/>
                <w:webHidden/>
              </w:rPr>
              <w:fldChar w:fldCharType="begin"/>
            </w:r>
            <w:r w:rsidR="0003346E">
              <w:rPr>
                <w:noProof/>
                <w:webHidden/>
              </w:rPr>
              <w:instrText xml:space="preserve"> PAGEREF _Toc26611063 \h </w:instrText>
            </w:r>
            <w:r w:rsidR="0003346E">
              <w:rPr>
                <w:noProof/>
                <w:webHidden/>
              </w:rPr>
            </w:r>
            <w:r w:rsidR="0003346E">
              <w:rPr>
                <w:noProof/>
                <w:webHidden/>
              </w:rPr>
              <w:fldChar w:fldCharType="separate"/>
            </w:r>
            <w:r w:rsidR="0003346E">
              <w:rPr>
                <w:noProof/>
                <w:webHidden/>
              </w:rPr>
              <w:t>3</w:t>
            </w:r>
            <w:r w:rsidR="0003346E">
              <w:rPr>
                <w:noProof/>
                <w:webHidden/>
              </w:rPr>
              <w:fldChar w:fldCharType="end"/>
            </w:r>
          </w:hyperlink>
        </w:p>
        <w:p w14:paraId="7A19EE9D" w14:textId="07A89A66" w:rsidR="0003346E" w:rsidRDefault="004A5B52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26611064" w:history="1">
            <w:r w:rsidR="0003346E" w:rsidRPr="00853238">
              <w:rPr>
                <w:rStyle w:val="Hyperlink"/>
                <w:noProof/>
              </w:rPr>
              <w:t>Non-Functional Requirements</w:t>
            </w:r>
            <w:r w:rsidR="0003346E">
              <w:rPr>
                <w:noProof/>
                <w:webHidden/>
              </w:rPr>
              <w:tab/>
            </w:r>
            <w:r w:rsidR="0003346E">
              <w:rPr>
                <w:noProof/>
                <w:webHidden/>
              </w:rPr>
              <w:fldChar w:fldCharType="begin"/>
            </w:r>
            <w:r w:rsidR="0003346E">
              <w:rPr>
                <w:noProof/>
                <w:webHidden/>
              </w:rPr>
              <w:instrText xml:space="preserve"> PAGEREF _Toc26611064 \h </w:instrText>
            </w:r>
            <w:r w:rsidR="0003346E">
              <w:rPr>
                <w:noProof/>
                <w:webHidden/>
              </w:rPr>
            </w:r>
            <w:r w:rsidR="0003346E">
              <w:rPr>
                <w:noProof/>
                <w:webHidden/>
              </w:rPr>
              <w:fldChar w:fldCharType="separate"/>
            </w:r>
            <w:r w:rsidR="0003346E">
              <w:rPr>
                <w:noProof/>
                <w:webHidden/>
              </w:rPr>
              <w:t>4</w:t>
            </w:r>
            <w:r w:rsidR="0003346E">
              <w:rPr>
                <w:noProof/>
                <w:webHidden/>
              </w:rPr>
              <w:fldChar w:fldCharType="end"/>
            </w:r>
          </w:hyperlink>
        </w:p>
        <w:p w14:paraId="4FE3F931" w14:textId="30C74960" w:rsidR="0003346E" w:rsidRDefault="004A5B52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26611065" w:history="1">
            <w:r w:rsidR="0003346E" w:rsidRPr="00853238">
              <w:rPr>
                <w:rStyle w:val="Hyperlink"/>
                <w:noProof/>
              </w:rPr>
              <w:t>Project Assumptions</w:t>
            </w:r>
            <w:r w:rsidR="0003346E">
              <w:rPr>
                <w:noProof/>
                <w:webHidden/>
              </w:rPr>
              <w:tab/>
            </w:r>
            <w:r w:rsidR="0003346E">
              <w:rPr>
                <w:noProof/>
                <w:webHidden/>
              </w:rPr>
              <w:fldChar w:fldCharType="begin"/>
            </w:r>
            <w:r w:rsidR="0003346E">
              <w:rPr>
                <w:noProof/>
                <w:webHidden/>
              </w:rPr>
              <w:instrText xml:space="preserve"> PAGEREF _Toc26611065 \h </w:instrText>
            </w:r>
            <w:r w:rsidR="0003346E">
              <w:rPr>
                <w:noProof/>
                <w:webHidden/>
              </w:rPr>
            </w:r>
            <w:r w:rsidR="0003346E">
              <w:rPr>
                <w:noProof/>
                <w:webHidden/>
              </w:rPr>
              <w:fldChar w:fldCharType="separate"/>
            </w:r>
            <w:r w:rsidR="0003346E">
              <w:rPr>
                <w:noProof/>
                <w:webHidden/>
              </w:rPr>
              <w:t>4</w:t>
            </w:r>
            <w:r w:rsidR="0003346E">
              <w:rPr>
                <w:noProof/>
                <w:webHidden/>
              </w:rPr>
              <w:fldChar w:fldCharType="end"/>
            </w:r>
          </w:hyperlink>
        </w:p>
        <w:p w14:paraId="77DBA5E3" w14:textId="77F5F872" w:rsidR="0003346E" w:rsidRDefault="004A5B52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26611066" w:history="1">
            <w:r w:rsidR="0003346E" w:rsidRPr="00853238">
              <w:rPr>
                <w:rStyle w:val="Hyperlink"/>
                <w:noProof/>
              </w:rPr>
              <w:t>Detailed Design</w:t>
            </w:r>
            <w:r w:rsidR="0003346E">
              <w:rPr>
                <w:noProof/>
                <w:webHidden/>
              </w:rPr>
              <w:tab/>
            </w:r>
            <w:r w:rsidR="0003346E">
              <w:rPr>
                <w:noProof/>
                <w:webHidden/>
              </w:rPr>
              <w:fldChar w:fldCharType="begin"/>
            </w:r>
            <w:r w:rsidR="0003346E">
              <w:rPr>
                <w:noProof/>
                <w:webHidden/>
              </w:rPr>
              <w:instrText xml:space="preserve"> PAGEREF _Toc26611066 \h </w:instrText>
            </w:r>
            <w:r w:rsidR="0003346E">
              <w:rPr>
                <w:noProof/>
                <w:webHidden/>
              </w:rPr>
            </w:r>
            <w:r w:rsidR="0003346E">
              <w:rPr>
                <w:noProof/>
                <w:webHidden/>
              </w:rPr>
              <w:fldChar w:fldCharType="separate"/>
            </w:r>
            <w:r w:rsidR="0003346E">
              <w:rPr>
                <w:noProof/>
                <w:webHidden/>
              </w:rPr>
              <w:t>4</w:t>
            </w:r>
            <w:r w:rsidR="0003346E">
              <w:rPr>
                <w:noProof/>
                <w:webHidden/>
              </w:rPr>
              <w:fldChar w:fldCharType="end"/>
            </w:r>
          </w:hyperlink>
        </w:p>
        <w:p w14:paraId="4077F48B" w14:textId="6417B840" w:rsidR="0003346E" w:rsidRDefault="004A5B52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26611067" w:history="1">
            <w:r w:rsidR="0003346E" w:rsidRPr="00853238">
              <w:rPr>
                <w:rStyle w:val="Hyperlink"/>
                <w:noProof/>
              </w:rPr>
              <w:t>Home Page</w:t>
            </w:r>
            <w:r w:rsidR="0003346E">
              <w:rPr>
                <w:noProof/>
                <w:webHidden/>
              </w:rPr>
              <w:tab/>
            </w:r>
            <w:r w:rsidR="0003346E">
              <w:rPr>
                <w:noProof/>
                <w:webHidden/>
              </w:rPr>
              <w:fldChar w:fldCharType="begin"/>
            </w:r>
            <w:r w:rsidR="0003346E">
              <w:rPr>
                <w:noProof/>
                <w:webHidden/>
              </w:rPr>
              <w:instrText xml:space="preserve"> PAGEREF _Toc26611067 \h </w:instrText>
            </w:r>
            <w:r w:rsidR="0003346E">
              <w:rPr>
                <w:noProof/>
                <w:webHidden/>
              </w:rPr>
            </w:r>
            <w:r w:rsidR="0003346E">
              <w:rPr>
                <w:noProof/>
                <w:webHidden/>
              </w:rPr>
              <w:fldChar w:fldCharType="separate"/>
            </w:r>
            <w:r w:rsidR="0003346E">
              <w:rPr>
                <w:noProof/>
                <w:webHidden/>
              </w:rPr>
              <w:t>4</w:t>
            </w:r>
            <w:r w:rsidR="0003346E">
              <w:rPr>
                <w:noProof/>
                <w:webHidden/>
              </w:rPr>
              <w:fldChar w:fldCharType="end"/>
            </w:r>
          </w:hyperlink>
        </w:p>
        <w:p w14:paraId="54ED54BB" w14:textId="632BBE88" w:rsidR="0003346E" w:rsidRDefault="004A5B52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26611068" w:history="1">
            <w:r w:rsidR="0003346E" w:rsidRPr="00853238">
              <w:rPr>
                <w:rStyle w:val="Hyperlink"/>
                <w:noProof/>
              </w:rPr>
              <w:t>Login Page</w:t>
            </w:r>
            <w:r w:rsidR="0003346E">
              <w:rPr>
                <w:noProof/>
                <w:webHidden/>
              </w:rPr>
              <w:tab/>
            </w:r>
            <w:r w:rsidR="0003346E">
              <w:rPr>
                <w:noProof/>
                <w:webHidden/>
              </w:rPr>
              <w:fldChar w:fldCharType="begin"/>
            </w:r>
            <w:r w:rsidR="0003346E">
              <w:rPr>
                <w:noProof/>
                <w:webHidden/>
              </w:rPr>
              <w:instrText xml:space="preserve"> PAGEREF _Toc26611068 \h </w:instrText>
            </w:r>
            <w:r w:rsidR="0003346E">
              <w:rPr>
                <w:noProof/>
                <w:webHidden/>
              </w:rPr>
            </w:r>
            <w:r w:rsidR="0003346E">
              <w:rPr>
                <w:noProof/>
                <w:webHidden/>
              </w:rPr>
              <w:fldChar w:fldCharType="separate"/>
            </w:r>
            <w:r w:rsidR="0003346E">
              <w:rPr>
                <w:noProof/>
                <w:webHidden/>
              </w:rPr>
              <w:t>4</w:t>
            </w:r>
            <w:r w:rsidR="0003346E">
              <w:rPr>
                <w:noProof/>
                <w:webHidden/>
              </w:rPr>
              <w:fldChar w:fldCharType="end"/>
            </w:r>
          </w:hyperlink>
        </w:p>
        <w:p w14:paraId="1EC4B3A1" w14:textId="64EBDEA5" w:rsidR="0003346E" w:rsidRDefault="004A5B52" w:rsidP="00BA22E7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26611069" w:history="1">
            <w:r w:rsidR="0003346E" w:rsidRPr="00853238">
              <w:rPr>
                <w:rStyle w:val="Hyperlink"/>
                <w:noProof/>
              </w:rPr>
              <w:t>Admin Book Page</w:t>
            </w:r>
            <w:r w:rsidR="0003346E">
              <w:rPr>
                <w:noProof/>
                <w:webHidden/>
              </w:rPr>
              <w:tab/>
            </w:r>
            <w:r w:rsidR="0003346E">
              <w:rPr>
                <w:noProof/>
                <w:webHidden/>
              </w:rPr>
              <w:fldChar w:fldCharType="begin"/>
            </w:r>
            <w:r w:rsidR="0003346E">
              <w:rPr>
                <w:noProof/>
                <w:webHidden/>
              </w:rPr>
              <w:instrText xml:space="preserve"> PAGEREF _Toc26611069 \h </w:instrText>
            </w:r>
            <w:r w:rsidR="0003346E">
              <w:rPr>
                <w:noProof/>
                <w:webHidden/>
              </w:rPr>
            </w:r>
            <w:r w:rsidR="0003346E">
              <w:rPr>
                <w:noProof/>
                <w:webHidden/>
              </w:rPr>
              <w:fldChar w:fldCharType="separate"/>
            </w:r>
            <w:r w:rsidR="0003346E">
              <w:rPr>
                <w:noProof/>
                <w:webHidden/>
              </w:rPr>
              <w:t>5</w:t>
            </w:r>
            <w:r w:rsidR="0003346E">
              <w:rPr>
                <w:noProof/>
                <w:webHidden/>
              </w:rPr>
              <w:fldChar w:fldCharType="end"/>
            </w:r>
          </w:hyperlink>
        </w:p>
        <w:p w14:paraId="7B2BF795" w14:textId="1DB5B739" w:rsidR="0003346E" w:rsidRDefault="004A5B52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26611074" w:history="1">
            <w:r w:rsidR="0003346E" w:rsidRPr="00853238">
              <w:rPr>
                <w:rStyle w:val="Hyperlink"/>
                <w:noProof/>
              </w:rPr>
              <w:t>Project Testing</w:t>
            </w:r>
            <w:r w:rsidR="0003346E">
              <w:rPr>
                <w:noProof/>
                <w:webHidden/>
              </w:rPr>
              <w:tab/>
            </w:r>
            <w:r w:rsidR="0003346E">
              <w:rPr>
                <w:noProof/>
                <w:webHidden/>
              </w:rPr>
              <w:fldChar w:fldCharType="begin"/>
            </w:r>
            <w:r w:rsidR="0003346E">
              <w:rPr>
                <w:noProof/>
                <w:webHidden/>
              </w:rPr>
              <w:instrText xml:space="preserve"> PAGEREF _Toc26611074 \h </w:instrText>
            </w:r>
            <w:r w:rsidR="0003346E">
              <w:rPr>
                <w:noProof/>
                <w:webHidden/>
              </w:rPr>
            </w:r>
            <w:r w:rsidR="0003346E">
              <w:rPr>
                <w:noProof/>
                <w:webHidden/>
              </w:rPr>
              <w:fldChar w:fldCharType="separate"/>
            </w:r>
            <w:r w:rsidR="0003346E">
              <w:rPr>
                <w:noProof/>
                <w:webHidden/>
              </w:rPr>
              <w:t>8</w:t>
            </w:r>
            <w:r w:rsidR="0003346E">
              <w:rPr>
                <w:noProof/>
                <w:webHidden/>
              </w:rPr>
              <w:fldChar w:fldCharType="end"/>
            </w:r>
          </w:hyperlink>
        </w:p>
        <w:p w14:paraId="60C61600" w14:textId="7E32C48B" w:rsidR="0003346E" w:rsidRDefault="004A5B52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26611075" w:history="1">
            <w:r w:rsidR="0003346E" w:rsidRPr="00853238">
              <w:rPr>
                <w:rStyle w:val="Hyperlink"/>
                <w:noProof/>
              </w:rPr>
              <w:t>Testing Scope</w:t>
            </w:r>
            <w:r w:rsidR="0003346E">
              <w:rPr>
                <w:noProof/>
                <w:webHidden/>
              </w:rPr>
              <w:tab/>
            </w:r>
            <w:r w:rsidR="0003346E">
              <w:rPr>
                <w:noProof/>
                <w:webHidden/>
              </w:rPr>
              <w:fldChar w:fldCharType="begin"/>
            </w:r>
            <w:r w:rsidR="0003346E">
              <w:rPr>
                <w:noProof/>
                <w:webHidden/>
              </w:rPr>
              <w:instrText xml:space="preserve"> PAGEREF _Toc26611075 \h </w:instrText>
            </w:r>
            <w:r w:rsidR="0003346E">
              <w:rPr>
                <w:noProof/>
                <w:webHidden/>
              </w:rPr>
            </w:r>
            <w:r w:rsidR="0003346E">
              <w:rPr>
                <w:noProof/>
                <w:webHidden/>
              </w:rPr>
              <w:fldChar w:fldCharType="separate"/>
            </w:r>
            <w:r w:rsidR="0003346E">
              <w:rPr>
                <w:noProof/>
                <w:webHidden/>
              </w:rPr>
              <w:t>8</w:t>
            </w:r>
            <w:r w:rsidR="0003346E">
              <w:rPr>
                <w:noProof/>
                <w:webHidden/>
              </w:rPr>
              <w:fldChar w:fldCharType="end"/>
            </w:r>
          </w:hyperlink>
        </w:p>
        <w:p w14:paraId="2A46D60B" w14:textId="2339E4D3" w:rsidR="0003346E" w:rsidRDefault="004A5B52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26611076" w:history="1">
            <w:r w:rsidR="0003346E" w:rsidRPr="00853238">
              <w:rPr>
                <w:rStyle w:val="Hyperlink"/>
                <w:noProof/>
              </w:rPr>
              <w:t>Testing Enviornment</w:t>
            </w:r>
            <w:r w:rsidR="0003346E">
              <w:rPr>
                <w:noProof/>
                <w:webHidden/>
              </w:rPr>
              <w:tab/>
            </w:r>
            <w:r w:rsidR="0003346E">
              <w:rPr>
                <w:noProof/>
                <w:webHidden/>
              </w:rPr>
              <w:fldChar w:fldCharType="begin"/>
            </w:r>
            <w:r w:rsidR="0003346E">
              <w:rPr>
                <w:noProof/>
                <w:webHidden/>
              </w:rPr>
              <w:instrText xml:space="preserve"> PAGEREF _Toc26611076 \h </w:instrText>
            </w:r>
            <w:r w:rsidR="0003346E">
              <w:rPr>
                <w:noProof/>
                <w:webHidden/>
              </w:rPr>
            </w:r>
            <w:r w:rsidR="0003346E">
              <w:rPr>
                <w:noProof/>
                <w:webHidden/>
              </w:rPr>
              <w:fldChar w:fldCharType="separate"/>
            </w:r>
            <w:r w:rsidR="0003346E">
              <w:rPr>
                <w:noProof/>
                <w:webHidden/>
              </w:rPr>
              <w:t>8</w:t>
            </w:r>
            <w:r w:rsidR="0003346E">
              <w:rPr>
                <w:noProof/>
                <w:webHidden/>
              </w:rPr>
              <w:fldChar w:fldCharType="end"/>
            </w:r>
          </w:hyperlink>
        </w:p>
        <w:p w14:paraId="7A8E27E1" w14:textId="4F0FB3E2" w:rsidR="0003346E" w:rsidRDefault="004A5B52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26611077" w:history="1">
            <w:r w:rsidR="0003346E" w:rsidRPr="00853238">
              <w:rPr>
                <w:rStyle w:val="Hyperlink"/>
                <w:noProof/>
              </w:rPr>
              <w:t>Pass/Fail criteria of the test</w:t>
            </w:r>
            <w:r w:rsidR="0003346E">
              <w:rPr>
                <w:noProof/>
                <w:webHidden/>
              </w:rPr>
              <w:tab/>
            </w:r>
            <w:r w:rsidR="0003346E">
              <w:rPr>
                <w:noProof/>
                <w:webHidden/>
              </w:rPr>
              <w:fldChar w:fldCharType="begin"/>
            </w:r>
            <w:r w:rsidR="0003346E">
              <w:rPr>
                <w:noProof/>
                <w:webHidden/>
              </w:rPr>
              <w:instrText xml:space="preserve"> PAGEREF _Toc26611077 \h </w:instrText>
            </w:r>
            <w:r w:rsidR="0003346E">
              <w:rPr>
                <w:noProof/>
                <w:webHidden/>
              </w:rPr>
            </w:r>
            <w:r w:rsidR="0003346E">
              <w:rPr>
                <w:noProof/>
                <w:webHidden/>
              </w:rPr>
              <w:fldChar w:fldCharType="separate"/>
            </w:r>
            <w:r w:rsidR="0003346E">
              <w:rPr>
                <w:noProof/>
                <w:webHidden/>
              </w:rPr>
              <w:t>8</w:t>
            </w:r>
            <w:r w:rsidR="0003346E">
              <w:rPr>
                <w:noProof/>
                <w:webHidden/>
              </w:rPr>
              <w:fldChar w:fldCharType="end"/>
            </w:r>
          </w:hyperlink>
        </w:p>
        <w:p w14:paraId="3A9CD24F" w14:textId="4BA05193" w:rsidR="0003346E" w:rsidRDefault="004A5B52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26611078" w:history="1">
            <w:r w:rsidR="0003346E" w:rsidRPr="00853238">
              <w:rPr>
                <w:rStyle w:val="Hyperlink"/>
                <w:noProof/>
              </w:rPr>
              <w:t>User Manual</w:t>
            </w:r>
            <w:r w:rsidR="0003346E">
              <w:rPr>
                <w:noProof/>
                <w:webHidden/>
              </w:rPr>
              <w:tab/>
            </w:r>
            <w:r w:rsidR="0003346E">
              <w:rPr>
                <w:noProof/>
                <w:webHidden/>
              </w:rPr>
              <w:fldChar w:fldCharType="begin"/>
            </w:r>
            <w:r w:rsidR="0003346E">
              <w:rPr>
                <w:noProof/>
                <w:webHidden/>
              </w:rPr>
              <w:instrText xml:space="preserve"> PAGEREF _Toc26611078 \h </w:instrText>
            </w:r>
            <w:r w:rsidR="0003346E">
              <w:rPr>
                <w:noProof/>
                <w:webHidden/>
              </w:rPr>
            </w:r>
            <w:r w:rsidR="0003346E">
              <w:rPr>
                <w:noProof/>
                <w:webHidden/>
              </w:rPr>
              <w:fldChar w:fldCharType="separate"/>
            </w:r>
            <w:r w:rsidR="0003346E">
              <w:rPr>
                <w:noProof/>
                <w:webHidden/>
              </w:rPr>
              <w:t>9</w:t>
            </w:r>
            <w:r w:rsidR="0003346E">
              <w:rPr>
                <w:noProof/>
                <w:webHidden/>
              </w:rPr>
              <w:fldChar w:fldCharType="end"/>
            </w:r>
          </w:hyperlink>
        </w:p>
        <w:p w14:paraId="2D3CE602" w14:textId="54EC7FC7" w:rsidR="0003346E" w:rsidRDefault="004A5B52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26611079" w:history="1">
            <w:r w:rsidR="0003346E" w:rsidRPr="00853238">
              <w:rPr>
                <w:rStyle w:val="Hyperlink"/>
                <w:noProof/>
              </w:rPr>
              <w:t>Introduction</w:t>
            </w:r>
            <w:r w:rsidR="0003346E">
              <w:rPr>
                <w:noProof/>
                <w:webHidden/>
              </w:rPr>
              <w:tab/>
            </w:r>
            <w:r w:rsidR="0003346E">
              <w:rPr>
                <w:noProof/>
                <w:webHidden/>
              </w:rPr>
              <w:fldChar w:fldCharType="begin"/>
            </w:r>
            <w:r w:rsidR="0003346E">
              <w:rPr>
                <w:noProof/>
                <w:webHidden/>
              </w:rPr>
              <w:instrText xml:space="preserve"> PAGEREF _Toc26611079 \h </w:instrText>
            </w:r>
            <w:r w:rsidR="0003346E">
              <w:rPr>
                <w:noProof/>
                <w:webHidden/>
              </w:rPr>
            </w:r>
            <w:r w:rsidR="0003346E">
              <w:rPr>
                <w:noProof/>
                <w:webHidden/>
              </w:rPr>
              <w:fldChar w:fldCharType="separate"/>
            </w:r>
            <w:r w:rsidR="0003346E">
              <w:rPr>
                <w:noProof/>
                <w:webHidden/>
              </w:rPr>
              <w:t>9</w:t>
            </w:r>
            <w:r w:rsidR="0003346E">
              <w:rPr>
                <w:noProof/>
                <w:webHidden/>
              </w:rPr>
              <w:fldChar w:fldCharType="end"/>
            </w:r>
          </w:hyperlink>
        </w:p>
        <w:p w14:paraId="1450B53E" w14:textId="337DD2BB" w:rsidR="0003346E" w:rsidRDefault="004A5B52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26611080" w:history="1">
            <w:r w:rsidR="0003346E" w:rsidRPr="00853238">
              <w:rPr>
                <w:rStyle w:val="Hyperlink"/>
                <w:noProof/>
              </w:rPr>
              <w:t>User Activities</w:t>
            </w:r>
            <w:r w:rsidR="0003346E">
              <w:rPr>
                <w:noProof/>
                <w:webHidden/>
              </w:rPr>
              <w:tab/>
            </w:r>
            <w:r w:rsidR="0003346E">
              <w:rPr>
                <w:noProof/>
                <w:webHidden/>
              </w:rPr>
              <w:fldChar w:fldCharType="begin"/>
            </w:r>
            <w:r w:rsidR="0003346E">
              <w:rPr>
                <w:noProof/>
                <w:webHidden/>
              </w:rPr>
              <w:instrText xml:space="preserve"> PAGEREF _Toc26611080 \h </w:instrText>
            </w:r>
            <w:r w:rsidR="0003346E">
              <w:rPr>
                <w:noProof/>
                <w:webHidden/>
              </w:rPr>
            </w:r>
            <w:r w:rsidR="0003346E">
              <w:rPr>
                <w:noProof/>
                <w:webHidden/>
              </w:rPr>
              <w:fldChar w:fldCharType="separate"/>
            </w:r>
            <w:r w:rsidR="0003346E">
              <w:rPr>
                <w:noProof/>
                <w:webHidden/>
              </w:rPr>
              <w:t>9</w:t>
            </w:r>
            <w:r w:rsidR="0003346E">
              <w:rPr>
                <w:noProof/>
                <w:webHidden/>
              </w:rPr>
              <w:fldChar w:fldCharType="end"/>
            </w:r>
          </w:hyperlink>
        </w:p>
        <w:p w14:paraId="7745CF2E" w14:textId="47C94193" w:rsidR="0003346E" w:rsidRDefault="0003346E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</w:p>
        <w:p w14:paraId="52950966" w14:textId="2EC9ED3E" w:rsidR="00445232" w:rsidRDefault="00445232">
          <w:pPr>
            <w:rPr>
              <w:b/>
              <w:bCs/>
              <w:noProof/>
            </w:rPr>
          </w:pPr>
          <w:r w:rsidRPr="008C27F5">
            <w:rPr>
              <w:b/>
              <w:bCs/>
              <w:noProof/>
            </w:rPr>
            <w:fldChar w:fldCharType="end"/>
          </w:r>
        </w:p>
      </w:sdtContent>
    </w:sdt>
    <w:p w14:paraId="2E2DF0C3" w14:textId="12E40257" w:rsidR="001D518F" w:rsidRDefault="001D518F">
      <w:pPr>
        <w:rPr>
          <w:b/>
          <w:bCs/>
          <w:noProof/>
        </w:rPr>
      </w:pPr>
    </w:p>
    <w:p w14:paraId="503A6D7D" w14:textId="1080DD22" w:rsidR="001D518F" w:rsidRDefault="001D518F">
      <w:pPr>
        <w:rPr>
          <w:b/>
          <w:bCs/>
          <w:noProof/>
        </w:rPr>
      </w:pPr>
    </w:p>
    <w:p w14:paraId="3AB02A7B" w14:textId="5FC5CE57" w:rsidR="001D518F" w:rsidRDefault="001D518F">
      <w:pPr>
        <w:rPr>
          <w:b/>
          <w:bCs/>
          <w:noProof/>
        </w:rPr>
      </w:pPr>
    </w:p>
    <w:p w14:paraId="5F64CAF8" w14:textId="43798D13" w:rsidR="001D518F" w:rsidRDefault="001D518F">
      <w:pPr>
        <w:rPr>
          <w:b/>
          <w:bCs/>
          <w:noProof/>
        </w:rPr>
      </w:pPr>
    </w:p>
    <w:p w14:paraId="2925E958" w14:textId="10273FD3" w:rsidR="001D518F" w:rsidRDefault="001D518F">
      <w:pPr>
        <w:rPr>
          <w:b/>
          <w:bCs/>
          <w:noProof/>
        </w:rPr>
      </w:pPr>
    </w:p>
    <w:p w14:paraId="7B23B7DA" w14:textId="77777777" w:rsidR="00F40A39" w:rsidRDefault="00F40A39" w:rsidP="00F40A39">
      <w:pPr>
        <w:pStyle w:val="Heading1"/>
      </w:pPr>
      <w:bookmarkStart w:id="0" w:name="_Toc25104105"/>
      <w:bookmarkStart w:id="1" w:name="_Toc26611052"/>
      <w:bookmarkStart w:id="2" w:name="_Toc502423235"/>
      <w:r>
        <w:lastRenderedPageBreak/>
        <w:t>Project Proposal</w:t>
      </w:r>
      <w:bookmarkEnd w:id="0"/>
      <w:bookmarkEnd w:id="1"/>
    </w:p>
    <w:p w14:paraId="3BBA74E8" w14:textId="68089A4B" w:rsidR="00F40A39" w:rsidRPr="00B76264" w:rsidRDefault="00F40A39" w:rsidP="00B76264">
      <w:pPr>
        <w:pStyle w:val="Heading2"/>
        <w:spacing w:line="360" w:lineRule="auto"/>
        <w:rPr>
          <w:i/>
        </w:rPr>
      </w:pPr>
      <w:bookmarkStart w:id="3" w:name="_Toc25104106"/>
      <w:bookmarkStart w:id="4" w:name="_Toc26611053"/>
      <w:r w:rsidRPr="00983BEA">
        <w:t>Goals and Objectives</w:t>
      </w:r>
      <w:bookmarkEnd w:id="3"/>
      <w:bookmarkEnd w:id="4"/>
    </w:p>
    <w:p w14:paraId="2621BAD7" w14:textId="62AE4A67" w:rsidR="001D518F" w:rsidRPr="00573425" w:rsidRDefault="001D518F" w:rsidP="00573425">
      <w:pPr>
        <w:jc w:val="both"/>
        <w:rPr>
          <w:rFonts w:ascii="Calibri" w:hAnsi="Calibri"/>
          <w:sz w:val="24"/>
        </w:rPr>
      </w:pPr>
      <w:r w:rsidRPr="00BA6C93">
        <w:rPr>
          <w:rFonts w:ascii="Calibri" w:hAnsi="Calibri"/>
          <w:sz w:val="24"/>
        </w:rPr>
        <w:t>The main goal of this project is to implement a</w:t>
      </w:r>
      <w:r w:rsidR="00FF6A72" w:rsidRPr="00BA6C93">
        <w:rPr>
          <w:rFonts w:ascii="Calibri" w:hAnsi="Calibri"/>
          <w:sz w:val="24"/>
        </w:rPr>
        <w:t xml:space="preserve">n </w:t>
      </w:r>
      <w:proofErr w:type="spellStart"/>
      <w:r w:rsidR="00220DA5">
        <w:rPr>
          <w:rFonts w:ascii="Calibri" w:hAnsi="Calibri"/>
          <w:sz w:val="24"/>
        </w:rPr>
        <w:t>BookFinalProject</w:t>
      </w:r>
      <w:proofErr w:type="spellEnd"/>
      <w:r w:rsidR="00FF6A72" w:rsidRPr="00BA6C93">
        <w:rPr>
          <w:rFonts w:ascii="Calibri" w:hAnsi="Calibri"/>
          <w:sz w:val="24"/>
        </w:rPr>
        <w:t xml:space="preserve"> Web Application where users can </w:t>
      </w:r>
      <w:r w:rsidR="00220DA5">
        <w:rPr>
          <w:rFonts w:ascii="Calibri" w:hAnsi="Calibri"/>
          <w:sz w:val="24"/>
        </w:rPr>
        <w:t xml:space="preserve">see </w:t>
      </w:r>
      <w:r w:rsidR="00FF6A72" w:rsidRPr="00BA6C93">
        <w:rPr>
          <w:rFonts w:ascii="Calibri" w:hAnsi="Calibri"/>
          <w:sz w:val="24"/>
        </w:rPr>
        <w:t>books.</w:t>
      </w:r>
      <w:r w:rsidR="008F1266">
        <w:rPr>
          <w:rFonts w:ascii="Calibri" w:hAnsi="Calibri"/>
          <w:sz w:val="24"/>
        </w:rPr>
        <w:t xml:space="preserve"> In this application there </w:t>
      </w:r>
      <w:r w:rsidR="00220DA5">
        <w:rPr>
          <w:rFonts w:ascii="Calibri" w:hAnsi="Calibri"/>
          <w:sz w:val="24"/>
        </w:rPr>
        <w:t xml:space="preserve">is a </w:t>
      </w:r>
      <w:proofErr w:type="spellStart"/>
      <w:r w:rsidR="003E29A1">
        <w:rPr>
          <w:rFonts w:ascii="Calibri" w:hAnsi="Calibri"/>
          <w:sz w:val="24"/>
        </w:rPr>
        <w:t>User</w:t>
      </w:r>
      <w:r w:rsidR="003F13BD">
        <w:rPr>
          <w:rFonts w:ascii="Calibri" w:hAnsi="Calibri"/>
          <w:sz w:val="24"/>
        </w:rPr>
        <w:t>.</w:t>
      </w:r>
      <w:r w:rsidR="003E29A1">
        <w:rPr>
          <w:rFonts w:ascii="Calibri" w:hAnsi="Calibri"/>
          <w:sz w:val="24"/>
        </w:rPr>
        <w:t>User</w:t>
      </w:r>
      <w:proofErr w:type="spellEnd"/>
      <w:r w:rsidR="003F13BD">
        <w:rPr>
          <w:rFonts w:ascii="Calibri" w:hAnsi="Calibri"/>
          <w:sz w:val="24"/>
        </w:rPr>
        <w:t xml:space="preserve"> can add books, edit </w:t>
      </w:r>
      <w:proofErr w:type="gramStart"/>
      <w:r w:rsidR="003F13BD">
        <w:rPr>
          <w:rFonts w:ascii="Calibri" w:hAnsi="Calibri"/>
          <w:sz w:val="24"/>
        </w:rPr>
        <w:t>books</w:t>
      </w:r>
      <w:proofErr w:type="gramEnd"/>
      <w:r w:rsidR="003F13BD">
        <w:rPr>
          <w:rFonts w:ascii="Calibri" w:hAnsi="Calibri"/>
          <w:sz w:val="24"/>
        </w:rPr>
        <w:t xml:space="preserve"> and delete books. Moreover, </w:t>
      </w:r>
      <w:r w:rsidR="003E29A1">
        <w:rPr>
          <w:rFonts w:ascii="Calibri" w:hAnsi="Calibri"/>
          <w:sz w:val="24"/>
        </w:rPr>
        <w:t>user</w:t>
      </w:r>
      <w:r w:rsidR="003F13BD">
        <w:rPr>
          <w:rFonts w:ascii="Calibri" w:hAnsi="Calibri"/>
          <w:sz w:val="24"/>
        </w:rPr>
        <w:t xml:space="preserve"> can edit, </w:t>
      </w:r>
      <w:proofErr w:type="gramStart"/>
      <w:r w:rsidR="003F13BD">
        <w:rPr>
          <w:rFonts w:ascii="Calibri" w:hAnsi="Calibri"/>
          <w:sz w:val="24"/>
        </w:rPr>
        <w:t>delete</w:t>
      </w:r>
      <w:proofErr w:type="gramEnd"/>
      <w:r w:rsidR="003F13BD">
        <w:rPr>
          <w:rFonts w:ascii="Calibri" w:hAnsi="Calibri"/>
          <w:sz w:val="24"/>
        </w:rPr>
        <w:t xml:space="preserve"> and check details for readers and create, edit, delete and check details for sales records. </w:t>
      </w:r>
    </w:p>
    <w:p w14:paraId="77098A64" w14:textId="40F0EE44" w:rsidR="001D518F" w:rsidRDefault="001D518F" w:rsidP="001E489D">
      <w:pPr>
        <w:pStyle w:val="Heading2"/>
        <w:spacing w:line="360" w:lineRule="auto"/>
      </w:pPr>
      <w:bookmarkStart w:id="5" w:name="_Toc497396233"/>
      <w:bookmarkStart w:id="6" w:name="_Toc26611054"/>
      <w:r>
        <w:t xml:space="preserve">Scope and </w:t>
      </w:r>
      <w:bookmarkEnd w:id="5"/>
      <w:r w:rsidR="00FA0F3C">
        <w:t>Deliverables</w:t>
      </w:r>
      <w:bookmarkEnd w:id="6"/>
    </w:p>
    <w:p w14:paraId="440F18B0" w14:textId="36E9F261" w:rsidR="001D518F" w:rsidRDefault="001925D5" w:rsidP="001D518F">
      <w:pPr>
        <w:pStyle w:val="Heading2"/>
      </w:pPr>
      <w:bookmarkStart w:id="7" w:name="_Toc497396234"/>
      <w:bookmarkStart w:id="8" w:name="_Toc26611055"/>
      <w:r>
        <w:t xml:space="preserve">Project </w:t>
      </w:r>
      <w:r w:rsidR="001D518F" w:rsidRPr="00BB1E45">
        <w:t>Scope</w:t>
      </w:r>
      <w:bookmarkEnd w:id="7"/>
      <w:bookmarkEnd w:id="8"/>
    </w:p>
    <w:p w14:paraId="45448A0E" w14:textId="2ED90F3F" w:rsidR="001D518F" w:rsidRPr="007440F9" w:rsidRDefault="00FC7191" w:rsidP="001D518F">
      <w:pPr>
        <w:ind w:firstLine="720"/>
        <w:rPr>
          <w:rFonts w:ascii="Calibri" w:hAnsi="Calibri"/>
          <w:sz w:val="24"/>
        </w:rPr>
      </w:pPr>
      <w:r w:rsidRPr="007440F9">
        <w:rPr>
          <w:rFonts w:ascii="Calibri" w:hAnsi="Calibri"/>
          <w:sz w:val="24"/>
        </w:rPr>
        <w:t xml:space="preserve">This is a 20 days project. </w:t>
      </w:r>
      <w:r w:rsidR="001D518F" w:rsidRPr="007440F9">
        <w:rPr>
          <w:rFonts w:ascii="Calibri" w:hAnsi="Calibri"/>
          <w:sz w:val="24"/>
        </w:rPr>
        <w:t xml:space="preserve">Below is the in scope and out of scope items of this project </w:t>
      </w:r>
      <w:r w:rsidR="001D518F" w:rsidRPr="007440F9">
        <w:rPr>
          <w:rFonts w:ascii="Calibri" w:hAnsi="Calibri"/>
          <w:sz w:val="24"/>
        </w:rPr>
        <w:fldChar w:fldCharType="begin"/>
      </w:r>
      <w:r w:rsidR="001D518F" w:rsidRPr="007440F9">
        <w:rPr>
          <w:rFonts w:ascii="Calibri" w:hAnsi="Calibri"/>
          <w:sz w:val="24"/>
        </w:rPr>
        <w:instrText xml:space="preserve"> XE "Process Flows" </w:instrText>
      </w:r>
      <w:r w:rsidR="001D518F" w:rsidRPr="007440F9">
        <w:rPr>
          <w:rFonts w:ascii="Calibri" w:hAnsi="Calibri"/>
          <w:sz w:val="24"/>
        </w:rPr>
        <w:fldChar w:fldCharType="end"/>
      </w:r>
    </w:p>
    <w:p w14:paraId="71710E54" w14:textId="77777777" w:rsidR="001D518F" w:rsidRPr="001D518F" w:rsidRDefault="001D518F" w:rsidP="001D518F">
      <w:pPr>
        <w:pStyle w:val="Heading3"/>
      </w:pPr>
      <w:bookmarkStart w:id="9" w:name="_Toc26611056"/>
      <w:r w:rsidRPr="001D518F">
        <w:t>In Scope</w:t>
      </w:r>
      <w:bookmarkEnd w:id="9"/>
    </w:p>
    <w:p w14:paraId="1EDCFA21" w14:textId="0BD96AED" w:rsidR="00424637" w:rsidRPr="00220DA5" w:rsidRDefault="001D518F" w:rsidP="00220DA5">
      <w:pPr>
        <w:pStyle w:val="ListParagraph"/>
        <w:numPr>
          <w:ilvl w:val="0"/>
          <w:numId w:val="22"/>
        </w:numPr>
        <w:spacing w:line="252" w:lineRule="auto"/>
        <w:jc w:val="both"/>
        <w:rPr>
          <w:rFonts w:ascii="Calibri" w:hAnsi="Calibri"/>
          <w:sz w:val="24"/>
        </w:rPr>
      </w:pPr>
      <w:r w:rsidRPr="007440F9">
        <w:rPr>
          <w:rFonts w:ascii="Calibri" w:hAnsi="Calibri"/>
          <w:sz w:val="24"/>
        </w:rPr>
        <w:t xml:space="preserve">Implement </w:t>
      </w:r>
      <w:r w:rsidR="003E29A1">
        <w:rPr>
          <w:rFonts w:ascii="Calibri" w:hAnsi="Calibri"/>
          <w:sz w:val="24"/>
        </w:rPr>
        <w:t>user</w:t>
      </w:r>
      <w:r w:rsidRPr="007440F9">
        <w:rPr>
          <w:rFonts w:ascii="Calibri" w:hAnsi="Calibri"/>
          <w:sz w:val="24"/>
        </w:rPr>
        <w:t xml:space="preserve"> functions like edit, delete user </w:t>
      </w:r>
      <w:proofErr w:type="spellStart"/>
      <w:proofErr w:type="gramStart"/>
      <w:r w:rsidRPr="007440F9">
        <w:rPr>
          <w:rFonts w:ascii="Calibri" w:hAnsi="Calibri"/>
          <w:sz w:val="24"/>
        </w:rPr>
        <w:t>profiles</w:t>
      </w:r>
      <w:r w:rsidR="00424637" w:rsidRPr="007440F9">
        <w:rPr>
          <w:rFonts w:ascii="Calibri" w:hAnsi="Calibri"/>
          <w:sz w:val="24"/>
        </w:rPr>
        <w:t>,add</w:t>
      </w:r>
      <w:proofErr w:type="spellEnd"/>
      <w:proofErr w:type="gramEnd"/>
      <w:r w:rsidR="00424637" w:rsidRPr="007440F9">
        <w:rPr>
          <w:rFonts w:ascii="Calibri" w:hAnsi="Calibri"/>
          <w:sz w:val="24"/>
        </w:rPr>
        <w:t xml:space="preserve">, edit, delete books, </w:t>
      </w:r>
      <w:proofErr w:type="spellStart"/>
      <w:r w:rsidR="00424637" w:rsidRPr="007440F9">
        <w:rPr>
          <w:rFonts w:ascii="Calibri" w:hAnsi="Calibri"/>
          <w:sz w:val="24"/>
        </w:rPr>
        <w:t>create,edit</w:t>
      </w:r>
      <w:proofErr w:type="spellEnd"/>
      <w:r w:rsidR="00424637" w:rsidRPr="007440F9">
        <w:rPr>
          <w:rFonts w:ascii="Calibri" w:hAnsi="Calibri"/>
          <w:sz w:val="24"/>
        </w:rPr>
        <w:t>, update sales records</w:t>
      </w:r>
      <w:r w:rsidR="00220DA5">
        <w:rPr>
          <w:rFonts w:ascii="Calibri" w:hAnsi="Calibri"/>
          <w:sz w:val="24"/>
        </w:rPr>
        <w:t>.</w:t>
      </w:r>
    </w:p>
    <w:p w14:paraId="77F2010D" w14:textId="6CAFD7A2" w:rsidR="001D518F" w:rsidRPr="007440F9" w:rsidRDefault="001D518F" w:rsidP="00870B4D">
      <w:pPr>
        <w:pStyle w:val="ListParagraph"/>
        <w:numPr>
          <w:ilvl w:val="0"/>
          <w:numId w:val="22"/>
        </w:numPr>
        <w:spacing w:line="252" w:lineRule="auto"/>
        <w:jc w:val="both"/>
        <w:rPr>
          <w:rFonts w:ascii="Calibri" w:hAnsi="Calibri"/>
          <w:sz w:val="24"/>
        </w:rPr>
      </w:pPr>
      <w:r w:rsidRPr="007440F9">
        <w:rPr>
          <w:rFonts w:ascii="Calibri" w:hAnsi="Calibri"/>
          <w:sz w:val="24"/>
        </w:rPr>
        <w:t>Test all functionalities</w:t>
      </w:r>
      <w:r w:rsidR="00870B4D" w:rsidRPr="007440F9">
        <w:rPr>
          <w:rFonts w:ascii="Calibri" w:hAnsi="Calibri"/>
          <w:sz w:val="24"/>
        </w:rPr>
        <w:t>.</w:t>
      </w:r>
    </w:p>
    <w:p w14:paraId="3F734772" w14:textId="20B7FDDC" w:rsidR="001D518F" w:rsidRPr="00BB1E45" w:rsidRDefault="001D518F" w:rsidP="00870B4D">
      <w:pPr>
        <w:pStyle w:val="ListParagraph"/>
        <w:spacing w:line="252" w:lineRule="auto"/>
        <w:ind w:left="1440"/>
        <w:jc w:val="both"/>
        <w:rPr>
          <w:rFonts w:ascii="Calibri" w:hAnsi="Calibri"/>
        </w:rPr>
      </w:pPr>
    </w:p>
    <w:p w14:paraId="4CF95A4D" w14:textId="6F8E4527" w:rsidR="001D518F" w:rsidRPr="00220DA5" w:rsidRDefault="001D518F" w:rsidP="00220DA5">
      <w:pPr>
        <w:pStyle w:val="Heading3"/>
        <w:rPr>
          <w:sz w:val="28"/>
        </w:rPr>
      </w:pPr>
      <w:bookmarkStart w:id="10" w:name="_Toc26611057"/>
      <w:r w:rsidRPr="00BB1E45">
        <w:t xml:space="preserve">Out </w:t>
      </w:r>
      <w:r>
        <w:t xml:space="preserve">of </w:t>
      </w:r>
      <w:r w:rsidRPr="00BB1E45">
        <w:t>Scope</w:t>
      </w:r>
      <w:bookmarkEnd w:id="10"/>
    </w:p>
    <w:p w14:paraId="150A1D02" w14:textId="1C1BCC1F" w:rsidR="001D518F" w:rsidRPr="007440F9" w:rsidRDefault="001D518F" w:rsidP="001D518F">
      <w:pPr>
        <w:pStyle w:val="ListParagraph"/>
        <w:numPr>
          <w:ilvl w:val="0"/>
          <w:numId w:val="23"/>
        </w:numPr>
        <w:spacing w:line="252" w:lineRule="auto"/>
        <w:jc w:val="both"/>
        <w:rPr>
          <w:rFonts w:ascii="Calibri" w:hAnsi="Calibri"/>
          <w:sz w:val="24"/>
        </w:rPr>
      </w:pPr>
      <w:r w:rsidRPr="007440F9">
        <w:rPr>
          <w:rFonts w:ascii="Calibri" w:hAnsi="Calibri"/>
          <w:sz w:val="24"/>
        </w:rPr>
        <w:t>Any hardware</w:t>
      </w:r>
      <w:r w:rsidR="000779D8" w:rsidRPr="007440F9">
        <w:rPr>
          <w:rFonts w:ascii="Calibri" w:hAnsi="Calibri"/>
          <w:sz w:val="24"/>
        </w:rPr>
        <w:t xml:space="preserve"> or software</w:t>
      </w:r>
      <w:r w:rsidRPr="007440F9">
        <w:rPr>
          <w:rFonts w:ascii="Calibri" w:hAnsi="Calibri"/>
          <w:sz w:val="24"/>
        </w:rPr>
        <w:t xml:space="preserve"> cost is out of scope.</w:t>
      </w:r>
    </w:p>
    <w:p w14:paraId="7D71F2B0" w14:textId="77777777" w:rsidR="001D518F" w:rsidRDefault="001D518F" w:rsidP="001D518F"/>
    <w:p w14:paraId="17783C22" w14:textId="7EAEB2A7" w:rsidR="001D518F" w:rsidRDefault="00FA0F3C" w:rsidP="001D518F">
      <w:pPr>
        <w:pStyle w:val="Heading2"/>
      </w:pPr>
      <w:bookmarkStart w:id="11" w:name="_Toc26611058"/>
      <w:r>
        <w:t>Project Deliverables</w:t>
      </w:r>
      <w:bookmarkEnd w:id="11"/>
    </w:p>
    <w:p w14:paraId="4A9366F9" w14:textId="1B063F2E" w:rsidR="008B1BCF" w:rsidRDefault="001D518F" w:rsidP="001D518F">
      <w:pPr>
        <w:tabs>
          <w:tab w:val="left" w:pos="1185"/>
        </w:tabs>
        <w:rPr>
          <w:rFonts w:ascii="Calibri" w:hAnsi="Calibri"/>
          <w:sz w:val="24"/>
          <w:szCs w:val="24"/>
        </w:rPr>
      </w:pPr>
      <w:r w:rsidRPr="00BB1E45">
        <w:rPr>
          <w:rFonts w:ascii="Calibri" w:hAnsi="Calibri"/>
          <w:sz w:val="24"/>
          <w:szCs w:val="24"/>
        </w:rPr>
        <w:t xml:space="preserve">To achieve the goal of our project, we have set following </w:t>
      </w:r>
      <w:r w:rsidR="008B1BCF">
        <w:rPr>
          <w:rFonts w:ascii="Calibri" w:hAnsi="Calibri"/>
          <w:sz w:val="24"/>
          <w:szCs w:val="24"/>
        </w:rPr>
        <w:t>deliverabl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8B1BCF" w14:paraId="4AB138D7" w14:textId="77777777" w:rsidTr="008B1BCF">
        <w:tc>
          <w:tcPr>
            <w:tcW w:w="5228" w:type="dxa"/>
          </w:tcPr>
          <w:p w14:paraId="6D6BBA0A" w14:textId="0345224F" w:rsidR="008B1BCF" w:rsidRPr="00EF080D" w:rsidRDefault="008B1BCF" w:rsidP="001D518F">
            <w:pPr>
              <w:tabs>
                <w:tab w:val="left" w:pos="1185"/>
              </w:tabs>
              <w:rPr>
                <w:rFonts w:ascii="Calibri" w:hAnsi="Calibri"/>
                <w:b/>
                <w:sz w:val="24"/>
                <w:szCs w:val="24"/>
              </w:rPr>
            </w:pPr>
            <w:r w:rsidRPr="00EF080D">
              <w:rPr>
                <w:rFonts w:ascii="Calibri" w:hAnsi="Calibri"/>
                <w:b/>
                <w:sz w:val="24"/>
                <w:szCs w:val="24"/>
              </w:rPr>
              <w:t>Deliverables</w:t>
            </w:r>
          </w:p>
        </w:tc>
        <w:tc>
          <w:tcPr>
            <w:tcW w:w="5228" w:type="dxa"/>
          </w:tcPr>
          <w:p w14:paraId="58CCFA75" w14:textId="2338F198" w:rsidR="008B1BCF" w:rsidRPr="00EF080D" w:rsidRDefault="008B1BCF" w:rsidP="001D518F">
            <w:pPr>
              <w:tabs>
                <w:tab w:val="left" w:pos="1185"/>
              </w:tabs>
              <w:rPr>
                <w:rFonts w:ascii="Calibri" w:hAnsi="Calibri"/>
                <w:b/>
                <w:sz w:val="24"/>
                <w:szCs w:val="24"/>
              </w:rPr>
            </w:pPr>
            <w:r w:rsidRPr="00EF080D">
              <w:rPr>
                <w:rFonts w:ascii="Calibri" w:hAnsi="Calibri"/>
                <w:b/>
                <w:sz w:val="24"/>
                <w:szCs w:val="24"/>
              </w:rPr>
              <w:t>Explanation</w:t>
            </w:r>
          </w:p>
        </w:tc>
      </w:tr>
      <w:tr w:rsidR="008B1BCF" w14:paraId="46F2CD7C" w14:textId="77777777" w:rsidTr="008B1BCF">
        <w:tc>
          <w:tcPr>
            <w:tcW w:w="5228" w:type="dxa"/>
          </w:tcPr>
          <w:p w14:paraId="0BDE5DE2" w14:textId="34B1F04A" w:rsidR="008B1BCF" w:rsidRDefault="008B1BCF" w:rsidP="001D518F">
            <w:pPr>
              <w:tabs>
                <w:tab w:val="left" w:pos="1185"/>
              </w:tabs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Planning</w:t>
            </w:r>
          </w:p>
        </w:tc>
        <w:tc>
          <w:tcPr>
            <w:tcW w:w="5228" w:type="dxa"/>
          </w:tcPr>
          <w:p w14:paraId="6CC46F68" w14:textId="636D49FF" w:rsidR="008B1BCF" w:rsidRDefault="00920259" w:rsidP="001D518F">
            <w:pPr>
              <w:tabs>
                <w:tab w:val="left" w:pos="1185"/>
              </w:tabs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This includes the planning and specification of the project.</w:t>
            </w:r>
          </w:p>
        </w:tc>
      </w:tr>
      <w:tr w:rsidR="008B1BCF" w14:paraId="25A3FE40" w14:textId="77777777" w:rsidTr="008B1BCF">
        <w:tc>
          <w:tcPr>
            <w:tcW w:w="5228" w:type="dxa"/>
          </w:tcPr>
          <w:p w14:paraId="1D0ADD48" w14:textId="3980D186" w:rsidR="008B1BCF" w:rsidRDefault="008B1BCF" w:rsidP="008B1BCF">
            <w:pPr>
              <w:tabs>
                <w:tab w:val="left" w:pos="1185"/>
              </w:tabs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 xml:space="preserve">Coding and </w:t>
            </w:r>
            <w:proofErr w:type="spellStart"/>
            <w:r>
              <w:rPr>
                <w:rFonts w:ascii="Calibri" w:hAnsi="Calibri"/>
                <w:sz w:val="24"/>
                <w:szCs w:val="24"/>
              </w:rPr>
              <w:t>Implemetation</w:t>
            </w:r>
            <w:proofErr w:type="spellEnd"/>
          </w:p>
        </w:tc>
        <w:tc>
          <w:tcPr>
            <w:tcW w:w="5228" w:type="dxa"/>
          </w:tcPr>
          <w:p w14:paraId="44D7CB6D" w14:textId="324BE373" w:rsidR="008B1BCF" w:rsidRDefault="001B6A68" w:rsidP="008B1BCF">
            <w:pPr>
              <w:tabs>
                <w:tab w:val="left" w:pos="1185"/>
              </w:tabs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 xml:space="preserve">This will show the coding and </w:t>
            </w:r>
            <w:proofErr w:type="spellStart"/>
            <w:r>
              <w:rPr>
                <w:rFonts w:ascii="Calibri" w:hAnsi="Calibri"/>
                <w:sz w:val="24"/>
                <w:szCs w:val="24"/>
              </w:rPr>
              <w:t>implememtation</w:t>
            </w:r>
            <w:proofErr w:type="spellEnd"/>
            <w:r>
              <w:rPr>
                <w:rFonts w:ascii="Calibri" w:hAnsi="Calibri"/>
                <w:sz w:val="24"/>
                <w:szCs w:val="24"/>
              </w:rPr>
              <w:t xml:space="preserve"> part of the project.</w:t>
            </w:r>
          </w:p>
        </w:tc>
      </w:tr>
      <w:tr w:rsidR="008B1BCF" w14:paraId="45A317F3" w14:textId="77777777" w:rsidTr="008B1BCF">
        <w:tc>
          <w:tcPr>
            <w:tcW w:w="5228" w:type="dxa"/>
          </w:tcPr>
          <w:p w14:paraId="22DE7E93" w14:textId="2BE0BD14" w:rsidR="008B1BCF" w:rsidRDefault="008B1BCF" w:rsidP="008B1BCF">
            <w:pPr>
              <w:tabs>
                <w:tab w:val="left" w:pos="1185"/>
              </w:tabs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Testing and documentation</w:t>
            </w:r>
          </w:p>
        </w:tc>
        <w:tc>
          <w:tcPr>
            <w:tcW w:w="5228" w:type="dxa"/>
          </w:tcPr>
          <w:p w14:paraId="4CAA8AFE" w14:textId="0465D767" w:rsidR="008B1BCF" w:rsidRDefault="001B6A68" w:rsidP="008B1BCF">
            <w:pPr>
              <w:tabs>
                <w:tab w:val="left" w:pos="1185"/>
              </w:tabs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 xml:space="preserve">This will demonstrate how application it will be used and also the test details of the </w:t>
            </w:r>
            <w:proofErr w:type="spellStart"/>
            <w:r>
              <w:rPr>
                <w:rFonts w:ascii="Calibri" w:hAnsi="Calibri"/>
                <w:sz w:val="24"/>
                <w:szCs w:val="24"/>
              </w:rPr>
              <w:t>wev</w:t>
            </w:r>
            <w:proofErr w:type="spellEnd"/>
            <w:r>
              <w:rPr>
                <w:rFonts w:ascii="Calibri" w:hAnsi="Calibri"/>
                <w:sz w:val="24"/>
                <w:szCs w:val="24"/>
              </w:rPr>
              <w:t xml:space="preserve"> app.</w:t>
            </w:r>
          </w:p>
        </w:tc>
      </w:tr>
      <w:tr w:rsidR="008B1BCF" w14:paraId="1C3DAE42" w14:textId="77777777" w:rsidTr="008B1BCF">
        <w:tc>
          <w:tcPr>
            <w:tcW w:w="5228" w:type="dxa"/>
          </w:tcPr>
          <w:p w14:paraId="6BC1ECAE" w14:textId="62490D00" w:rsidR="008B1BCF" w:rsidRDefault="008B1BCF" w:rsidP="008B1BCF">
            <w:pPr>
              <w:tabs>
                <w:tab w:val="left" w:pos="1185"/>
              </w:tabs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 xml:space="preserve">Final written </w:t>
            </w:r>
            <w:r w:rsidR="00F3030A">
              <w:rPr>
                <w:rFonts w:ascii="Calibri" w:hAnsi="Calibri"/>
                <w:sz w:val="24"/>
                <w:szCs w:val="24"/>
              </w:rPr>
              <w:t>R</w:t>
            </w:r>
            <w:r>
              <w:rPr>
                <w:rFonts w:ascii="Calibri" w:hAnsi="Calibri"/>
                <w:sz w:val="24"/>
                <w:szCs w:val="24"/>
              </w:rPr>
              <w:t>eport</w:t>
            </w:r>
          </w:p>
        </w:tc>
        <w:tc>
          <w:tcPr>
            <w:tcW w:w="5228" w:type="dxa"/>
          </w:tcPr>
          <w:p w14:paraId="09A1B8DD" w14:textId="4E9DD47F" w:rsidR="008B1BCF" w:rsidRDefault="00863184" w:rsidP="008B1BCF">
            <w:pPr>
              <w:tabs>
                <w:tab w:val="left" w:pos="1185"/>
              </w:tabs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This will provide the detailed report along with all det</w:t>
            </w:r>
            <w:r w:rsidR="00220DA5">
              <w:rPr>
                <w:rFonts w:ascii="Calibri" w:hAnsi="Calibri"/>
                <w:sz w:val="24"/>
                <w:szCs w:val="24"/>
              </w:rPr>
              <w:t>ails</w:t>
            </w:r>
            <w:r>
              <w:rPr>
                <w:rFonts w:ascii="Calibri" w:hAnsi="Calibri"/>
                <w:sz w:val="24"/>
                <w:szCs w:val="24"/>
              </w:rPr>
              <w:t xml:space="preserve"> of goals, objectives, timeliness etc. </w:t>
            </w:r>
          </w:p>
        </w:tc>
      </w:tr>
    </w:tbl>
    <w:p w14:paraId="6893AD69" w14:textId="67071E36" w:rsidR="008B1BCF" w:rsidRDefault="008B1BCF" w:rsidP="001D518F">
      <w:pPr>
        <w:tabs>
          <w:tab w:val="left" w:pos="1185"/>
        </w:tabs>
        <w:rPr>
          <w:rFonts w:ascii="Calibri" w:hAnsi="Calibri"/>
          <w:sz w:val="24"/>
          <w:szCs w:val="24"/>
        </w:rPr>
      </w:pPr>
    </w:p>
    <w:p w14:paraId="171EDD01" w14:textId="77777777" w:rsidR="00990DE9" w:rsidRDefault="00990DE9" w:rsidP="001D518F">
      <w:pPr>
        <w:tabs>
          <w:tab w:val="left" w:pos="1185"/>
        </w:tabs>
        <w:rPr>
          <w:rFonts w:ascii="Calibri" w:hAnsi="Calibri"/>
          <w:sz w:val="24"/>
          <w:szCs w:val="24"/>
        </w:rPr>
      </w:pPr>
    </w:p>
    <w:p w14:paraId="45C8C28E" w14:textId="2CDFAF03" w:rsidR="00DC5D92" w:rsidRDefault="00DC5D92" w:rsidP="00AC1033">
      <w:pPr>
        <w:pStyle w:val="Heading2"/>
      </w:pPr>
      <w:bookmarkStart w:id="12" w:name="_Toc26611059"/>
      <w:r w:rsidRPr="00DC5D92">
        <w:t>Project Specification and Target Audience</w:t>
      </w:r>
      <w:bookmarkEnd w:id="12"/>
    </w:p>
    <w:p w14:paraId="45E7A5EB" w14:textId="4383330C" w:rsidR="00DC5D92" w:rsidRPr="007440F9" w:rsidRDefault="00F61A38" w:rsidP="007440F9">
      <w:pPr>
        <w:pStyle w:val="ListParagraph"/>
        <w:rPr>
          <w:rFonts w:cstheme="minorHAnsi"/>
          <w:sz w:val="24"/>
        </w:rPr>
      </w:pPr>
      <w:r w:rsidRPr="007440F9">
        <w:rPr>
          <w:rFonts w:cstheme="minorHAnsi"/>
          <w:sz w:val="24"/>
        </w:rPr>
        <w:t xml:space="preserve">Secure login and registration by </w:t>
      </w:r>
      <w:r w:rsidR="003E29A1">
        <w:rPr>
          <w:rFonts w:cstheme="minorHAnsi"/>
          <w:sz w:val="24"/>
        </w:rPr>
        <w:t>user</w:t>
      </w:r>
      <w:r w:rsidR="00220DA5">
        <w:rPr>
          <w:rFonts w:cstheme="minorHAnsi"/>
          <w:sz w:val="24"/>
        </w:rPr>
        <w:t>.</w:t>
      </w:r>
    </w:p>
    <w:p w14:paraId="7B1BD984" w14:textId="4004FF7E" w:rsidR="00F61A38" w:rsidRPr="007440F9" w:rsidRDefault="00F61A38" w:rsidP="007440F9">
      <w:pPr>
        <w:pStyle w:val="ListParagraph"/>
        <w:rPr>
          <w:rFonts w:cstheme="minorHAnsi"/>
          <w:sz w:val="24"/>
        </w:rPr>
      </w:pPr>
      <w:r w:rsidRPr="007440F9">
        <w:rPr>
          <w:rFonts w:cstheme="minorHAnsi"/>
          <w:sz w:val="24"/>
        </w:rPr>
        <w:t xml:space="preserve">Add, edit, delete books by </w:t>
      </w:r>
      <w:r w:rsidR="003E29A1">
        <w:rPr>
          <w:rFonts w:cstheme="minorHAnsi"/>
          <w:sz w:val="24"/>
        </w:rPr>
        <w:t>user</w:t>
      </w:r>
      <w:r w:rsidRPr="007440F9">
        <w:rPr>
          <w:rFonts w:cstheme="minorHAnsi"/>
          <w:sz w:val="24"/>
        </w:rPr>
        <w:t>.</w:t>
      </w:r>
    </w:p>
    <w:p w14:paraId="175CBED8" w14:textId="21BA6E3C" w:rsidR="00F61A38" w:rsidRDefault="00F61A38" w:rsidP="007440F9">
      <w:pPr>
        <w:pStyle w:val="ListParagraph"/>
      </w:pPr>
      <w:r w:rsidRPr="007440F9">
        <w:rPr>
          <w:rFonts w:cstheme="minorHAnsi"/>
          <w:sz w:val="24"/>
        </w:rPr>
        <w:t xml:space="preserve">Edit, delete of readers by </w:t>
      </w:r>
      <w:r w:rsidR="003E29A1">
        <w:rPr>
          <w:rFonts w:cstheme="minorHAnsi"/>
          <w:sz w:val="24"/>
        </w:rPr>
        <w:t>user</w:t>
      </w:r>
      <w:r>
        <w:t>.</w:t>
      </w:r>
    </w:p>
    <w:p w14:paraId="7E2545F5" w14:textId="79DAFC42" w:rsidR="00F61A38" w:rsidRPr="00220DA5" w:rsidRDefault="00F61A38" w:rsidP="00220DA5">
      <w:pPr>
        <w:rPr>
          <w:rFonts w:cstheme="minorHAnsi"/>
          <w:sz w:val="24"/>
        </w:rPr>
      </w:pPr>
    </w:p>
    <w:p w14:paraId="2708D1D7" w14:textId="6A711E11" w:rsidR="00F61A38" w:rsidRPr="007440F9" w:rsidRDefault="00F61A38" w:rsidP="00F61A38">
      <w:pPr>
        <w:pStyle w:val="ListParagraph"/>
        <w:numPr>
          <w:ilvl w:val="0"/>
          <w:numId w:val="36"/>
        </w:numPr>
        <w:rPr>
          <w:rFonts w:cstheme="minorHAnsi"/>
          <w:sz w:val="24"/>
        </w:rPr>
      </w:pPr>
      <w:r w:rsidRPr="007440F9">
        <w:rPr>
          <w:rFonts w:cstheme="minorHAnsi"/>
          <w:sz w:val="24"/>
        </w:rPr>
        <w:t xml:space="preserve">Create, update, edit and delete the sales records by </w:t>
      </w:r>
      <w:r w:rsidR="003E29A1">
        <w:rPr>
          <w:rFonts w:cstheme="minorHAnsi"/>
          <w:sz w:val="24"/>
        </w:rPr>
        <w:t>user</w:t>
      </w:r>
      <w:r w:rsidRPr="007440F9">
        <w:rPr>
          <w:rFonts w:cstheme="minorHAnsi"/>
          <w:sz w:val="24"/>
        </w:rPr>
        <w:t>.</w:t>
      </w:r>
    </w:p>
    <w:p w14:paraId="5456D40F" w14:textId="04A08C54" w:rsidR="00F61A38" w:rsidRPr="007440F9" w:rsidRDefault="00F61A38" w:rsidP="007E740F">
      <w:pPr>
        <w:pStyle w:val="ListParagraph"/>
        <w:rPr>
          <w:rFonts w:cstheme="minorHAnsi"/>
          <w:sz w:val="24"/>
        </w:rPr>
      </w:pPr>
    </w:p>
    <w:p w14:paraId="6DC07F8C" w14:textId="0CEA18F8" w:rsidR="00861EF9" w:rsidRDefault="00861EF9" w:rsidP="007E740F">
      <w:pPr>
        <w:pStyle w:val="ListParagraph"/>
      </w:pPr>
    </w:p>
    <w:p w14:paraId="682264DF" w14:textId="13A78671" w:rsidR="00861EF9" w:rsidRPr="00330A98" w:rsidRDefault="00861EF9" w:rsidP="00861EF9">
      <w:pPr>
        <w:pStyle w:val="Heading1"/>
      </w:pPr>
      <w:bookmarkStart w:id="13" w:name="_Toc497396239"/>
      <w:bookmarkStart w:id="14" w:name="_Toc26611060"/>
      <w:r>
        <w:lastRenderedPageBreak/>
        <w:t xml:space="preserve">Project </w:t>
      </w:r>
      <w:r w:rsidR="001C2CAB">
        <w:t>Schedule</w:t>
      </w:r>
      <w:r w:rsidRPr="00330A98">
        <w:t xml:space="preserve"> and milestones</w:t>
      </w:r>
      <w:bookmarkEnd w:id="13"/>
      <w:bookmarkEnd w:id="14"/>
    </w:p>
    <w:p w14:paraId="0A849B8D" w14:textId="77777777" w:rsidR="00861EF9" w:rsidRDefault="00861EF9" w:rsidP="00861EF9"/>
    <w:tbl>
      <w:tblPr>
        <w:tblStyle w:val="PlainTable1"/>
        <w:tblW w:w="9709" w:type="dxa"/>
        <w:jc w:val="center"/>
        <w:tblLook w:val="04E0" w:firstRow="1" w:lastRow="1" w:firstColumn="1" w:lastColumn="0" w:noHBand="0" w:noVBand="1"/>
      </w:tblPr>
      <w:tblGrid>
        <w:gridCol w:w="2743"/>
        <w:gridCol w:w="2289"/>
        <w:gridCol w:w="4677"/>
      </w:tblGrid>
      <w:tr w:rsidR="00861EF9" w:rsidRPr="00BB1E45" w14:paraId="76F317F5" w14:textId="77777777" w:rsidTr="008E10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3" w:type="dxa"/>
          </w:tcPr>
          <w:p w14:paraId="1C503037" w14:textId="77777777" w:rsidR="00861EF9" w:rsidRPr="007440F9" w:rsidRDefault="00861EF9" w:rsidP="008E105B">
            <w:pPr>
              <w:jc w:val="center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Milestone</w:t>
            </w:r>
          </w:p>
        </w:tc>
        <w:tc>
          <w:tcPr>
            <w:tcW w:w="2289" w:type="dxa"/>
          </w:tcPr>
          <w:p w14:paraId="4B56661A" w14:textId="0336DE85" w:rsidR="00861EF9" w:rsidRPr="007440F9" w:rsidRDefault="00163C75" w:rsidP="008E105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Weeks</w:t>
            </w:r>
          </w:p>
        </w:tc>
        <w:tc>
          <w:tcPr>
            <w:tcW w:w="4677" w:type="dxa"/>
          </w:tcPr>
          <w:p w14:paraId="4C97CF28" w14:textId="77777777" w:rsidR="00861EF9" w:rsidRPr="007440F9" w:rsidRDefault="00861EF9" w:rsidP="008E105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Deliverable(s) Completed</w:t>
            </w:r>
          </w:p>
        </w:tc>
      </w:tr>
      <w:tr w:rsidR="00861EF9" w:rsidRPr="00BB1E45" w14:paraId="32071D36" w14:textId="77777777" w:rsidTr="008E10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0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3" w:type="dxa"/>
          </w:tcPr>
          <w:p w14:paraId="66EAF774" w14:textId="77777777" w:rsidR="00861EF9" w:rsidRPr="007440F9" w:rsidRDefault="00861EF9" w:rsidP="008E105B">
            <w:pPr>
              <w:jc w:val="center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Project planning</w:t>
            </w:r>
          </w:p>
        </w:tc>
        <w:tc>
          <w:tcPr>
            <w:tcW w:w="2289" w:type="dxa"/>
          </w:tcPr>
          <w:p w14:paraId="5F241B3E" w14:textId="62BB9EA4" w:rsidR="00861EF9" w:rsidRPr="007440F9" w:rsidRDefault="00163C75" w:rsidP="008E10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1-2</w:t>
            </w:r>
          </w:p>
        </w:tc>
        <w:tc>
          <w:tcPr>
            <w:tcW w:w="4677" w:type="dxa"/>
          </w:tcPr>
          <w:p w14:paraId="07360E44" w14:textId="5946FCA9" w:rsidR="00861EF9" w:rsidRPr="00220DA5" w:rsidRDefault="00861EF9" w:rsidP="00220D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</w:p>
          <w:p w14:paraId="2E7C8CFD" w14:textId="77777777" w:rsidR="00861EF9" w:rsidRPr="007440F9" w:rsidRDefault="00861EF9" w:rsidP="00163C7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Project Proposal</w:t>
            </w:r>
          </w:p>
          <w:p w14:paraId="68908A03" w14:textId="7FF2E457" w:rsidR="00163C75" w:rsidRPr="00220DA5" w:rsidRDefault="00163C75" w:rsidP="00220DA5">
            <w:pPr>
              <w:pStyle w:val="ListParagraph"/>
              <w:numPr>
                <w:ilvl w:val="0"/>
                <w:numId w:val="29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Project Definition Document</w:t>
            </w:r>
          </w:p>
          <w:p w14:paraId="5BFDC8A4" w14:textId="3A857F97" w:rsidR="00163C75" w:rsidRPr="007440F9" w:rsidRDefault="00163C75" w:rsidP="00163C75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</w:p>
        </w:tc>
      </w:tr>
      <w:tr w:rsidR="00861EF9" w:rsidRPr="00BB1E45" w14:paraId="034A726A" w14:textId="77777777" w:rsidTr="008E105B">
        <w:trPr>
          <w:trHeight w:val="8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3" w:type="dxa"/>
          </w:tcPr>
          <w:p w14:paraId="080EB37A" w14:textId="77777777" w:rsidR="00861EF9" w:rsidRPr="007440F9" w:rsidRDefault="00861EF9" w:rsidP="008E105B">
            <w:pPr>
              <w:jc w:val="center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Iteration 1</w:t>
            </w:r>
          </w:p>
        </w:tc>
        <w:tc>
          <w:tcPr>
            <w:tcW w:w="2289" w:type="dxa"/>
          </w:tcPr>
          <w:p w14:paraId="370803D9" w14:textId="6C8460C7" w:rsidR="00861EF9" w:rsidRPr="007440F9" w:rsidRDefault="00163C75" w:rsidP="008E10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2-3</w:t>
            </w:r>
          </w:p>
        </w:tc>
        <w:tc>
          <w:tcPr>
            <w:tcW w:w="4677" w:type="dxa"/>
          </w:tcPr>
          <w:p w14:paraId="0F3D2585" w14:textId="07973578" w:rsidR="00861EF9" w:rsidRPr="007440F9" w:rsidRDefault="00163C75" w:rsidP="008E105B">
            <w:pPr>
              <w:pStyle w:val="ListParagraph"/>
              <w:numPr>
                <w:ilvl w:val="0"/>
                <w:numId w:val="31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 xml:space="preserve">Database Design </w:t>
            </w:r>
          </w:p>
          <w:p w14:paraId="4EEAEE58" w14:textId="438C6690" w:rsidR="00163C75" w:rsidRPr="007440F9" w:rsidRDefault="00163C75" w:rsidP="008E105B">
            <w:pPr>
              <w:pStyle w:val="ListParagraph"/>
              <w:numPr>
                <w:ilvl w:val="0"/>
                <w:numId w:val="31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Front End Design</w:t>
            </w:r>
          </w:p>
          <w:p w14:paraId="37D50C6D" w14:textId="77777777" w:rsidR="00861EF9" w:rsidRPr="007440F9" w:rsidRDefault="00861EF9" w:rsidP="008E105B">
            <w:pPr>
              <w:pStyle w:val="ListParagraph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</w:p>
        </w:tc>
      </w:tr>
      <w:tr w:rsidR="00861EF9" w:rsidRPr="00BB1E45" w14:paraId="37625E19" w14:textId="77777777" w:rsidTr="00E620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3" w:type="dxa"/>
          </w:tcPr>
          <w:p w14:paraId="5A14048E" w14:textId="77777777" w:rsidR="00861EF9" w:rsidRPr="007440F9" w:rsidRDefault="00861EF9" w:rsidP="008E105B">
            <w:pPr>
              <w:jc w:val="center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Iteration 2</w:t>
            </w:r>
          </w:p>
        </w:tc>
        <w:tc>
          <w:tcPr>
            <w:tcW w:w="2289" w:type="dxa"/>
          </w:tcPr>
          <w:p w14:paraId="4CFF9055" w14:textId="4B3A5694" w:rsidR="00861EF9" w:rsidRPr="007440F9" w:rsidRDefault="00163C75" w:rsidP="008E10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3-4</w:t>
            </w:r>
          </w:p>
        </w:tc>
        <w:tc>
          <w:tcPr>
            <w:tcW w:w="4677" w:type="dxa"/>
          </w:tcPr>
          <w:p w14:paraId="1994B822" w14:textId="0A99665B" w:rsidR="00163C75" w:rsidRPr="007440F9" w:rsidRDefault="00220DA5" w:rsidP="00163C75">
            <w:pPr>
              <w:pStyle w:val="ListParagraph"/>
              <w:numPr>
                <w:ilvl w:val="0"/>
                <w:numId w:val="24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>Reader</w:t>
            </w:r>
          </w:p>
          <w:p w14:paraId="7968AB51" w14:textId="602FE120" w:rsidR="00163C75" w:rsidRPr="007440F9" w:rsidRDefault="00220DA5" w:rsidP="00163C75">
            <w:pPr>
              <w:pStyle w:val="ListParagraph"/>
              <w:numPr>
                <w:ilvl w:val="0"/>
                <w:numId w:val="24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>Seller</w:t>
            </w:r>
          </w:p>
          <w:p w14:paraId="3F8140C1" w14:textId="77777777" w:rsidR="00163C75" w:rsidRPr="007440F9" w:rsidRDefault="00163C75" w:rsidP="00163C75">
            <w:pPr>
              <w:pStyle w:val="ListParagraph"/>
              <w:numPr>
                <w:ilvl w:val="0"/>
                <w:numId w:val="24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Final Product</w:t>
            </w:r>
          </w:p>
          <w:p w14:paraId="4FF64FDB" w14:textId="77777777" w:rsidR="00861EF9" w:rsidRPr="007440F9" w:rsidRDefault="00861EF9" w:rsidP="00163C75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</w:p>
        </w:tc>
      </w:tr>
      <w:tr w:rsidR="00861EF9" w:rsidRPr="00BB1E45" w14:paraId="0C909B63" w14:textId="77777777" w:rsidTr="008E105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6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3" w:type="dxa"/>
          </w:tcPr>
          <w:p w14:paraId="53C0C13E" w14:textId="77777777" w:rsidR="00861EF9" w:rsidRPr="007440F9" w:rsidRDefault="00861EF9" w:rsidP="008E105B">
            <w:pPr>
              <w:jc w:val="center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Iteration 3</w:t>
            </w:r>
          </w:p>
        </w:tc>
        <w:tc>
          <w:tcPr>
            <w:tcW w:w="2289" w:type="dxa"/>
          </w:tcPr>
          <w:p w14:paraId="24C25166" w14:textId="2C005D23" w:rsidR="00861EF9" w:rsidRPr="007440F9" w:rsidRDefault="00163C75" w:rsidP="008E105B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b w:val="0"/>
                <w:bCs w:val="0"/>
                <w:sz w:val="24"/>
              </w:rPr>
              <w:t>3-4</w:t>
            </w:r>
          </w:p>
        </w:tc>
        <w:tc>
          <w:tcPr>
            <w:tcW w:w="4677" w:type="dxa"/>
          </w:tcPr>
          <w:p w14:paraId="67A6D8B3" w14:textId="77777777" w:rsidR="00163C75" w:rsidRPr="007440F9" w:rsidRDefault="00163C75" w:rsidP="00E620F3">
            <w:pPr>
              <w:numPr>
                <w:ilvl w:val="0"/>
                <w:numId w:val="24"/>
              </w:num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 w:val="0"/>
                <w:bCs w:val="0"/>
                <w:sz w:val="24"/>
              </w:rPr>
            </w:pPr>
            <w:r w:rsidRPr="007440F9">
              <w:rPr>
                <w:rFonts w:ascii="Calibri" w:hAnsi="Calibri"/>
                <w:b w:val="0"/>
                <w:bCs w:val="0"/>
                <w:sz w:val="24"/>
              </w:rPr>
              <w:t xml:space="preserve">Testing </w:t>
            </w:r>
          </w:p>
          <w:p w14:paraId="15E46FD0" w14:textId="7A4E0AEB" w:rsidR="00163C75" w:rsidRPr="007440F9" w:rsidRDefault="00220DA5" w:rsidP="00E620F3">
            <w:pPr>
              <w:numPr>
                <w:ilvl w:val="0"/>
                <w:numId w:val="24"/>
              </w:num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 w:val="0"/>
                <w:bCs w:val="0"/>
                <w:sz w:val="24"/>
              </w:rPr>
            </w:pPr>
            <w:r>
              <w:rPr>
                <w:rFonts w:ascii="Calibri" w:hAnsi="Calibri"/>
                <w:b w:val="0"/>
                <w:bCs w:val="0"/>
                <w:sz w:val="24"/>
              </w:rPr>
              <w:t>F</w:t>
            </w:r>
            <w:r w:rsidR="00163C75" w:rsidRPr="007440F9">
              <w:rPr>
                <w:rFonts w:ascii="Calibri" w:hAnsi="Calibri"/>
                <w:b w:val="0"/>
                <w:bCs w:val="0"/>
                <w:sz w:val="24"/>
              </w:rPr>
              <w:t>inal Documentation</w:t>
            </w:r>
          </w:p>
          <w:p w14:paraId="1CE4B215" w14:textId="29091C56" w:rsidR="00861EF9" w:rsidRPr="007440F9" w:rsidRDefault="00861EF9" w:rsidP="00E620F3">
            <w:pPr>
              <w:pStyle w:val="ListParagraph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 w:val="0"/>
                <w:bCs w:val="0"/>
                <w:sz w:val="24"/>
              </w:rPr>
            </w:pPr>
          </w:p>
        </w:tc>
      </w:tr>
    </w:tbl>
    <w:p w14:paraId="0BCCA65B" w14:textId="77777777" w:rsidR="00861EF9" w:rsidRPr="00DC5D92" w:rsidRDefault="00861EF9" w:rsidP="007E740F">
      <w:pPr>
        <w:pStyle w:val="ListParagraph"/>
      </w:pPr>
    </w:p>
    <w:p w14:paraId="08519FFD" w14:textId="6AC78622" w:rsidR="00BA1F84" w:rsidRDefault="00BA1F84" w:rsidP="001D518F">
      <w:pPr>
        <w:pStyle w:val="Heading1"/>
      </w:pPr>
      <w:bookmarkStart w:id="15" w:name="_Toc26611061"/>
      <w:bookmarkStart w:id="16" w:name="_Toc497396236"/>
      <w:r>
        <w:t>Resources Required</w:t>
      </w:r>
      <w:bookmarkEnd w:id="15"/>
    </w:p>
    <w:p w14:paraId="0371AF1C" w14:textId="3B5766D1" w:rsidR="00BA1F84" w:rsidRDefault="00BA1F84" w:rsidP="00BA1F84"/>
    <w:p w14:paraId="231028C2" w14:textId="0C563AAB" w:rsidR="00BA1F84" w:rsidRPr="001C1B49" w:rsidRDefault="00BA1F84" w:rsidP="001C1B49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="Calibri" w:hAnsi="Calibri" w:cs="Arial"/>
          <w:sz w:val="24"/>
          <w:szCs w:val="24"/>
        </w:rPr>
      </w:pPr>
      <w:r w:rsidRPr="001C1B49">
        <w:rPr>
          <w:rFonts w:ascii="Calibri" w:hAnsi="Calibri" w:cs="Arial"/>
          <w:sz w:val="24"/>
          <w:szCs w:val="24"/>
        </w:rPr>
        <w:t>Windows OS 10, 4 GB RAM, Minimum i5 processor</w:t>
      </w:r>
    </w:p>
    <w:p w14:paraId="6315721C" w14:textId="076B83F0" w:rsidR="00BA1F84" w:rsidRPr="001C1B49" w:rsidRDefault="00BA1F84" w:rsidP="001C1B49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="Calibri" w:hAnsi="Calibri" w:cs="Arial"/>
          <w:sz w:val="24"/>
          <w:szCs w:val="24"/>
        </w:rPr>
      </w:pPr>
      <w:r w:rsidRPr="001C1B49">
        <w:rPr>
          <w:rFonts w:ascii="Calibri" w:hAnsi="Calibri" w:cs="Arial"/>
          <w:sz w:val="24"/>
          <w:szCs w:val="24"/>
        </w:rPr>
        <w:t>ASP.Net MVC and Identity Framework</w:t>
      </w:r>
    </w:p>
    <w:p w14:paraId="3BF3B50D" w14:textId="04F3640B" w:rsidR="001D518F" w:rsidRPr="000F52AF" w:rsidRDefault="001D518F" w:rsidP="001D518F">
      <w:pPr>
        <w:pStyle w:val="Heading1"/>
      </w:pPr>
      <w:bookmarkStart w:id="17" w:name="_Toc26611062"/>
      <w:r>
        <w:t>Functional and Non-Functional R</w:t>
      </w:r>
      <w:r w:rsidRPr="000F52AF">
        <w:t>equirement</w:t>
      </w:r>
      <w:bookmarkEnd w:id="16"/>
      <w:bookmarkEnd w:id="17"/>
      <w:r w:rsidRPr="000F52AF">
        <w:fldChar w:fldCharType="begin"/>
      </w:r>
      <w:r w:rsidRPr="000F52AF">
        <w:instrText xml:space="preserve"> XE "Goal and Objectives of the Project" </w:instrText>
      </w:r>
      <w:r w:rsidRPr="000F52AF">
        <w:fldChar w:fldCharType="end"/>
      </w:r>
    </w:p>
    <w:p w14:paraId="0F758134" w14:textId="77777777" w:rsidR="001D518F" w:rsidRDefault="001D518F" w:rsidP="001D518F">
      <w:pPr>
        <w:tabs>
          <w:tab w:val="left" w:pos="1185"/>
        </w:tabs>
        <w:rPr>
          <w:rStyle w:val="Strong"/>
        </w:rPr>
      </w:pPr>
    </w:p>
    <w:p w14:paraId="3F970160" w14:textId="72DD3BB8" w:rsidR="001D518F" w:rsidRPr="00220DA5" w:rsidRDefault="001D518F" w:rsidP="00220DA5">
      <w:pPr>
        <w:pStyle w:val="Heading2"/>
      </w:pPr>
      <w:bookmarkStart w:id="18" w:name="_Toc26611063"/>
      <w:r w:rsidRPr="00C05AAB">
        <w:rPr>
          <w:rStyle w:val="Strong"/>
          <w:b w:val="0"/>
        </w:rPr>
        <w:t>Functional Requirements</w:t>
      </w:r>
      <w:bookmarkEnd w:id="18"/>
    </w:p>
    <w:p w14:paraId="45F68B09" w14:textId="606123C3" w:rsidR="001D518F" w:rsidRPr="00BB1E45" w:rsidRDefault="001D518F" w:rsidP="00153F4E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="Calibri" w:hAnsi="Calibri" w:cs="Arial"/>
          <w:sz w:val="24"/>
          <w:szCs w:val="24"/>
        </w:rPr>
      </w:pPr>
      <w:r w:rsidRPr="00BB1E45">
        <w:rPr>
          <w:rFonts w:ascii="Calibri" w:hAnsi="Calibri" w:cs="Arial"/>
          <w:sz w:val="24"/>
          <w:szCs w:val="24"/>
        </w:rPr>
        <w:t xml:space="preserve">System should allow the </w:t>
      </w:r>
      <w:r w:rsidR="003E29A1">
        <w:rPr>
          <w:rFonts w:ascii="Calibri" w:hAnsi="Calibri" w:cs="Arial"/>
          <w:sz w:val="24"/>
          <w:szCs w:val="24"/>
        </w:rPr>
        <w:t>user</w:t>
      </w:r>
      <w:r w:rsidRPr="00BB1E45">
        <w:rPr>
          <w:rFonts w:ascii="Calibri" w:hAnsi="Calibri" w:cs="Arial"/>
          <w:sz w:val="24"/>
          <w:szCs w:val="24"/>
        </w:rPr>
        <w:t xml:space="preserve"> to update the </w:t>
      </w:r>
      <w:r w:rsidR="00EE6C73">
        <w:rPr>
          <w:rFonts w:ascii="Calibri" w:hAnsi="Calibri" w:cs="Arial"/>
          <w:sz w:val="24"/>
          <w:szCs w:val="24"/>
        </w:rPr>
        <w:t xml:space="preserve">books, </w:t>
      </w:r>
      <w:proofErr w:type="gramStart"/>
      <w:r w:rsidR="00EE6C73">
        <w:rPr>
          <w:rFonts w:ascii="Calibri" w:hAnsi="Calibri" w:cs="Arial"/>
          <w:sz w:val="24"/>
          <w:szCs w:val="24"/>
        </w:rPr>
        <w:t>readers</w:t>
      </w:r>
      <w:proofErr w:type="gramEnd"/>
      <w:r w:rsidR="00EE6C73">
        <w:rPr>
          <w:rFonts w:ascii="Calibri" w:hAnsi="Calibri" w:cs="Arial"/>
          <w:sz w:val="24"/>
          <w:szCs w:val="24"/>
        </w:rPr>
        <w:t xml:space="preserve"> and sales record</w:t>
      </w:r>
      <w:r w:rsidRPr="00BB1E45">
        <w:rPr>
          <w:rFonts w:ascii="Calibri" w:hAnsi="Calibri" w:cs="Arial"/>
          <w:sz w:val="24"/>
          <w:szCs w:val="24"/>
        </w:rPr>
        <w:t>.</w:t>
      </w:r>
    </w:p>
    <w:p w14:paraId="568BA30C" w14:textId="3ABF66F3" w:rsidR="001D518F" w:rsidRPr="00BB1E45" w:rsidRDefault="001D518F" w:rsidP="00153F4E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="Calibri" w:hAnsi="Calibri" w:cs="Arial"/>
          <w:sz w:val="24"/>
          <w:szCs w:val="24"/>
        </w:rPr>
      </w:pPr>
      <w:r w:rsidRPr="00BB1E45">
        <w:rPr>
          <w:rFonts w:ascii="Calibri" w:hAnsi="Calibri" w:cs="Arial"/>
          <w:sz w:val="24"/>
          <w:szCs w:val="24"/>
        </w:rPr>
        <w:t xml:space="preserve">System should allow </w:t>
      </w:r>
      <w:r w:rsidR="003E29A1">
        <w:rPr>
          <w:rFonts w:ascii="Calibri" w:hAnsi="Calibri" w:cs="Arial"/>
          <w:sz w:val="24"/>
          <w:szCs w:val="24"/>
        </w:rPr>
        <w:t>user</w:t>
      </w:r>
      <w:r w:rsidR="00EE6C73">
        <w:rPr>
          <w:rFonts w:ascii="Calibri" w:hAnsi="Calibri" w:cs="Arial"/>
          <w:sz w:val="24"/>
          <w:szCs w:val="24"/>
        </w:rPr>
        <w:t xml:space="preserve"> </w:t>
      </w:r>
      <w:r w:rsidRPr="00BB1E45">
        <w:rPr>
          <w:rFonts w:ascii="Calibri" w:hAnsi="Calibri" w:cs="Arial"/>
          <w:sz w:val="24"/>
          <w:szCs w:val="24"/>
        </w:rPr>
        <w:t xml:space="preserve">to delete/update the </w:t>
      </w:r>
      <w:r w:rsidR="00EE6C73">
        <w:rPr>
          <w:rFonts w:ascii="Calibri" w:hAnsi="Calibri" w:cs="Arial"/>
          <w:sz w:val="24"/>
          <w:szCs w:val="24"/>
        </w:rPr>
        <w:t>user</w:t>
      </w:r>
      <w:r w:rsidRPr="00BB1E45">
        <w:rPr>
          <w:rFonts w:ascii="Calibri" w:hAnsi="Calibri" w:cs="Arial"/>
          <w:sz w:val="24"/>
          <w:szCs w:val="24"/>
        </w:rPr>
        <w:t xml:space="preserve"> information.</w:t>
      </w:r>
      <w:r w:rsidRPr="00BB1E45">
        <w:rPr>
          <w:rFonts w:ascii="Calibri" w:hAnsi="Calibri" w:cs="Arial"/>
          <w:sz w:val="24"/>
          <w:szCs w:val="24"/>
        </w:rPr>
        <w:fldChar w:fldCharType="begin"/>
      </w:r>
      <w:r w:rsidRPr="00BB1E45">
        <w:rPr>
          <w:rFonts w:ascii="Calibri" w:hAnsi="Calibri" w:cs="Arial"/>
          <w:sz w:val="24"/>
          <w:szCs w:val="24"/>
        </w:rPr>
        <w:instrText xml:space="preserve"> XE "Goal" </w:instrText>
      </w:r>
      <w:r w:rsidRPr="00BB1E45">
        <w:rPr>
          <w:rFonts w:ascii="Calibri" w:hAnsi="Calibri" w:cs="Arial"/>
          <w:sz w:val="24"/>
          <w:szCs w:val="24"/>
        </w:rPr>
        <w:fldChar w:fldCharType="end"/>
      </w:r>
    </w:p>
    <w:p w14:paraId="486B8C81" w14:textId="424B7A75" w:rsidR="001D518F" w:rsidRPr="00C05AAB" w:rsidRDefault="001D518F" w:rsidP="00153F4E">
      <w:pPr>
        <w:pStyle w:val="Heading2"/>
        <w:rPr>
          <w:rFonts w:ascii="Calibri" w:hAnsi="Calibri"/>
          <w:b/>
        </w:rPr>
      </w:pPr>
      <w:bookmarkStart w:id="19" w:name="_Toc26611064"/>
      <w:r w:rsidRPr="00C05AAB">
        <w:rPr>
          <w:rStyle w:val="Strong"/>
          <w:b w:val="0"/>
        </w:rPr>
        <w:t>Non-Functional Requirements</w:t>
      </w:r>
      <w:bookmarkEnd w:id="19"/>
      <w:r w:rsidRPr="00C05AAB">
        <w:rPr>
          <w:rFonts w:ascii="Calibri" w:hAnsi="Calibri"/>
          <w:b/>
        </w:rPr>
        <w:fldChar w:fldCharType="begin"/>
      </w:r>
      <w:r w:rsidRPr="00C05AAB">
        <w:rPr>
          <w:rFonts w:ascii="Calibri" w:hAnsi="Calibri"/>
          <w:b/>
        </w:rPr>
        <w:instrText xml:space="preserve"> XE "Objectives" </w:instrText>
      </w:r>
      <w:r w:rsidRPr="00C05AAB">
        <w:rPr>
          <w:rFonts w:ascii="Calibri" w:hAnsi="Calibri"/>
          <w:b/>
        </w:rPr>
        <w:fldChar w:fldCharType="end"/>
      </w:r>
    </w:p>
    <w:p w14:paraId="72C73514" w14:textId="0EC9B13A" w:rsidR="001D518F" w:rsidRPr="00BB1E45" w:rsidRDefault="00E0725A" w:rsidP="00153F4E">
      <w:pPr>
        <w:pStyle w:val="ListParagraph"/>
        <w:numPr>
          <w:ilvl w:val="0"/>
          <w:numId w:val="39"/>
        </w:num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System should be secure.</w:t>
      </w:r>
    </w:p>
    <w:p w14:paraId="5F4C32FB" w14:textId="77777777" w:rsidR="001D518F" w:rsidRPr="00BB1E45" w:rsidRDefault="001D518F" w:rsidP="00153F4E">
      <w:pPr>
        <w:pStyle w:val="ListParagraph"/>
        <w:numPr>
          <w:ilvl w:val="0"/>
          <w:numId w:val="39"/>
        </w:num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 w:rsidRPr="00BB1E45">
        <w:rPr>
          <w:rFonts w:ascii="Calibri" w:hAnsi="Calibri" w:cs="Arial"/>
          <w:sz w:val="24"/>
          <w:szCs w:val="24"/>
        </w:rPr>
        <w:t>System should run in any browser</w:t>
      </w:r>
    </w:p>
    <w:p w14:paraId="094CA49F" w14:textId="77777777" w:rsidR="001D518F" w:rsidRPr="00BB1E45" w:rsidRDefault="001D518F" w:rsidP="00153F4E">
      <w:pPr>
        <w:pStyle w:val="ListParagraph"/>
        <w:numPr>
          <w:ilvl w:val="0"/>
          <w:numId w:val="39"/>
        </w:num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 w:rsidRPr="00BB1E45">
        <w:rPr>
          <w:rFonts w:ascii="Calibri" w:hAnsi="Calibri" w:cs="Arial"/>
          <w:sz w:val="24"/>
          <w:szCs w:val="24"/>
        </w:rPr>
        <w:t>System should be fast and easy to use.</w:t>
      </w:r>
    </w:p>
    <w:p w14:paraId="5C542EA4" w14:textId="7F758F35" w:rsidR="001D518F" w:rsidRPr="00BB1E45" w:rsidRDefault="001D518F" w:rsidP="00153F4E">
      <w:pPr>
        <w:pStyle w:val="ListParagraph"/>
        <w:numPr>
          <w:ilvl w:val="0"/>
          <w:numId w:val="39"/>
        </w:num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 w:rsidRPr="00BB1E45">
        <w:rPr>
          <w:rFonts w:ascii="Calibri" w:hAnsi="Calibri" w:cs="Arial"/>
          <w:sz w:val="24"/>
          <w:szCs w:val="24"/>
        </w:rPr>
        <w:t xml:space="preserve">System should keep personal details of the </w:t>
      </w:r>
      <w:r w:rsidR="00153F4E">
        <w:rPr>
          <w:rFonts w:ascii="Calibri" w:hAnsi="Calibri" w:cs="Arial"/>
          <w:sz w:val="24"/>
          <w:szCs w:val="24"/>
        </w:rPr>
        <w:t>users</w:t>
      </w:r>
      <w:r w:rsidRPr="00BB1E45">
        <w:rPr>
          <w:rFonts w:ascii="Calibri" w:hAnsi="Calibri" w:cs="Arial"/>
          <w:sz w:val="24"/>
          <w:szCs w:val="24"/>
        </w:rPr>
        <w:t xml:space="preserve"> secured.</w:t>
      </w:r>
    </w:p>
    <w:p w14:paraId="6A907AA5" w14:textId="77777777" w:rsidR="001D518F" w:rsidRDefault="001D518F" w:rsidP="001D518F"/>
    <w:p w14:paraId="5C56DDF3" w14:textId="23213508" w:rsidR="001D518F" w:rsidRPr="00C05AAB" w:rsidRDefault="001C1B49" w:rsidP="001C1B49">
      <w:pPr>
        <w:pStyle w:val="Heading2"/>
        <w:rPr>
          <w:rStyle w:val="Strong"/>
          <w:b w:val="0"/>
        </w:rPr>
      </w:pPr>
      <w:bookmarkStart w:id="20" w:name="_Toc26611065"/>
      <w:r w:rsidRPr="00C05AAB">
        <w:rPr>
          <w:rStyle w:val="Strong"/>
          <w:b w:val="0"/>
        </w:rPr>
        <w:t>Project Assumptions</w:t>
      </w:r>
      <w:bookmarkEnd w:id="20"/>
    </w:p>
    <w:p w14:paraId="4BFC2F2D" w14:textId="24AA9ED3" w:rsidR="00ED4548" w:rsidRDefault="00ED4548" w:rsidP="00ED4548"/>
    <w:p w14:paraId="409BD773" w14:textId="0308148B" w:rsidR="00ED4548" w:rsidRPr="007440F9" w:rsidRDefault="00ED4548" w:rsidP="007440F9">
      <w:pPr>
        <w:pStyle w:val="ListParagraph"/>
        <w:numPr>
          <w:ilvl w:val="0"/>
          <w:numId w:val="39"/>
        </w:num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 w:rsidRPr="007440F9">
        <w:rPr>
          <w:rFonts w:ascii="Calibri" w:hAnsi="Calibri" w:cs="Arial"/>
          <w:sz w:val="24"/>
          <w:szCs w:val="24"/>
        </w:rPr>
        <w:t>During the plan I made the following assumption for the application:</w:t>
      </w:r>
    </w:p>
    <w:p w14:paraId="6808BB30" w14:textId="1E5DC813" w:rsidR="00ED4548" w:rsidRPr="007440F9" w:rsidRDefault="00BB09B5" w:rsidP="007440F9">
      <w:pPr>
        <w:pStyle w:val="ListParagraph"/>
        <w:numPr>
          <w:ilvl w:val="0"/>
          <w:numId w:val="39"/>
        </w:num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 w:rsidRPr="007440F9">
        <w:rPr>
          <w:rFonts w:ascii="Calibri" w:hAnsi="Calibri" w:cs="Arial"/>
          <w:sz w:val="24"/>
          <w:szCs w:val="24"/>
        </w:rPr>
        <w:t>User is available to provide the feedback for system</w:t>
      </w:r>
    </w:p>
    <w:p w14:paraId="171A94AA" w14:textId="09271104" w:rsidR="00BB09B5" w:rsidRPr="00220DA5" w:rsidRDefault="00BB09B5" w:rsidP="00220DA5">
      <w:pPr>
        <w:pStyle w:val="ListParagraph"/>
        <w:numPr>
          <w:ilvl w:val="0"/>
          <w:numId w:val="39"/>
        </w:num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proofErr w:type="spellStart"/>
      <w:r w:rsidRPr="007440F9">
        <w:rPr>
          <w:rFonts w:ascii="Calibri" w:hAnsi="Calibri" w:cs="Arial"/>
          <w:sz w:val="24"/>
          <w:szCs w:val="24"/>
        </w:rPr>
        <w:t>Atleast</w:t>
      </w:r>
      <w:proofErr w:type="spellEnd"/>
      <w:r w:rsidRPr="007440F9">
        <w:rPr>
          <w:rFonts w:ascii="Calibri" w:hAnsi="Calibri" w:cs="Arial"/>
          <w:sz w:val="24"/>
          <w:szCs w:val="24"/>
        </w:rPr>
        <w:t xml:space="preserve"> one user has registered at the time of the implementation</w:t>
      </w:r>
    </w:p>
    <w:p w14:paraId="3FF5CC4B" w14:textId="0D43FFBA" w:rsidR="00BB09B5" w:rsidRPr="007440F9" w:rsidRDefault="00BB09B5" w:rsidP="007440F9">
      <w:pPr>
        <w:pStyle w:val="ListParagraph"/>
        <w:numPr>
          <w:ilvl w:val="0"/>
          <w:numId w:val="39"/>
        </w:num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 w:rsidRPr="007440F9">
        <w:rPr>
          <w:rFonts w:ascii="Calibri" w:hAnsi="Calibri" w:cs="Arial"/>
          <w:sz w:val="24"/>
          <w:szCs w:val="24"/>
        </w:rPr>
        <w:lastRenderedPageBreak/>
        <w:t xml:space="preserve">No registration </w:t>
      </w:r>
      <w:proofErr w:type="gramStart"/>
      <w:r w:rsidRPr="007440F9">
        <w:rPr>
          <w:rFonts w:ascii="Calibri" w:hAnsi="Calibri" w:cs="Arial"/>
          <w:sz w:val="24"/>
          <w:szCs w:val="24"/>
        </w:rPr>
        <w:t>fee</w:t>
      </w:r>
      <w:proofErr w:type="gramEnd"/>
    </w:p>
    <w:p w14:paraId="3A967382" w14:textId="30DF5A4E" w:rsidR="001426A8" w:rsidRPr="00DC0DE6" w:rsidRDefault="00DC0DE6" w:rsidP="00DC0DE6">
      <w:pPr>
        <w:pStyle w:val="Heading1"/>
        <w:rPr>
          <w:b/>
          <w:sz w:val="48"/>
          <w:szCs w:val="48"/>
        </w:rPr>
      </w:pPr>
      <w:r>
        <w:br/>
      </w:r>
      <w:bookmarkStart w:id="21" w:name="_Toc26611066"/>
      <w:r>
        <w:t xml:space="preserve">Detailed </w:t>
      </w:r>
      <w:r w:rsidR="00AE4A9D">
        <w:t>Design</w:t>
      </w:r>
      <w:bookmarkEnd w:id="2"/>
      <w:bookmarkEnd w:id="21"/>
    </w:p>
    <w:p w14:paraId="48012AB7" w14:textId="77777777" w:rsidR="008C51BA" w:rsidRDefault="008C51BA" w:rsidP="008C51BA">
      <w:pPr>
        <w:pStyle w:val="Heading2"/>
      </w:pPr>
      <w:bookmarkStart w:id="22" w:name="_Toc502423239"/>
      <w:bookmarkStart w:id="23" w:name="_Toc26611067"/>
      <w:r>
        <w:t>Home Page</w:t>
      </w:r>
      <w:bookmarkEnd w:id="22"/>
      <w:bookmarkEnd w:id="23"/>
    </w:p>
    <w:p w14:paraId="6FD0829F" w14:textId="5A31B848" w:rsidR="008C51BA" w:rsidRPr="007440F9" w:rsidRDefault="008C51BA" w:rsidP="007440F9">
      <w:p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 w:rsidRPr="007440F9">
        <w:rPr>
          <w:rFonts w:ascii="Calibri" w:hAnsi="Calibri" w:cs="Arial"/>
          <w:sz w:val="24"/>
          <w:szCs w:val="24"/>
        </w:rPr>
        <w:t xml:space="preserve">This is main page of the </w:t>
      </w:r>
      <w:r w:rsidR="00E52884" w:rsidRPr="007440F9">
        <w:rPr>
          <w:rFonts w:ascii="Calibri" w:hAnsi="Calibri" w:cs="Arial"/>
          <w:sz w:val="24"/>
          <w:szCs w:val="24"/>
        </w:rPr>
        <w:t>web application</w:t>
      </w:r>
      <w:r w:rsidRPr="007440F9">
        <w:rPr>
          <w:rFonts w:ascii="Calibri" w:hAnsi="Calibri" w:cs="Arial"/>
          <w:sz w:val="24"/>
          <w:szCs w:val="24"/>
        </w:rPr>
        <w:t xml:space="preserve">, which will be common for all users. This page contain </w:t>
      </w:r>
      <w:r w:rsidR="00E52884" w:rsidRPr="007440F9">
        <w:rPr>
          <w:rFonts w:ascii="Calibri" w:hAnsi="Calibri" w:cs="Arial"/>
          <w:sz w:val="24"/>
          <w:szCs w:val="24"/>
        </w:rPr>
        <w:t xml:space="preserve">home, </w:t>
      </w:r>
      <w:proofErr w:type="spellStart"/>
      <w:proofErr w:type="gramStart"/>
      <w:r w:rsidR="00E52884" w:rsidRPr="007440F9">
        <w:rPr>
          <w:rFonts w:ascii="Calibri" w:hAnsi="Calibri" w:cs="Arial"/>
          <w:sz w:val="24"/>
          <w:szCs w:val="24"/>
        </w:rPr>
        <w:t>books,reader</w:t>
      </w:r>
      <w:proofErr w:type="spellEnd"/>
      <w:proofErr w:type="gramEnd"/>
      <w:r w:rsidR="00E52884" w:rsidRPr="007440F9">
        <w:rPr>
          <w:rFonts w:ascii="Calibri" w:hAnsi="Calibri" w:cs="Arial"/>
          <w:sz w:val="24"/>
          <w:szCs w:val="24"/>
        </w:rPr>
        <w:t xml:space="preserve"> signup, login and create shop admin menu options.</w:t>
      </w:r>
    </w:p>
    <w:p w14:paraId="49163A9E" w14:textId="12F0972C" w:rsidR="00F464BC" w:rsidRPr="00F464BC" w:rsidRDefault="00220DA5" w:rsidP="00F464BC">
      <w:r w:rsidRPr="00220DA5">
        <w:rPr>
          <w:noProof/>
        </w:rPr>
        <w:drawing>
          <wp:inline distT="0" distB="0" distL="0" distR="0" wp14:anchorId="32E42856" wp14:editId="378BF701">
            <wp:extent cx="6645910" cy="259270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592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3A273" w14:textId="77777777" w:rsidR="00870A27" w:rsidRDefault="00407CA8" w:rsidP="00407CA8">
      <w:pPr>
        <w:pStyle w:val="Heading2"/>
      </w:pPr>
      <w:bookmarkStart w:id="24" w:name="_Toc502423247"/>
      <w:bookmarkStart w:id="25" w:name="_Toc26611068"/>
      <w:r>
        <w:t>Login Page</w:t>
      </w:r>
      <w:bookmarkEnd w:id="24"/>
      <w:bookmarkEnd w:id="25"/>
    </w:p>
    <w:p w14:paraId="760C1AEC" w14:textId="4A211048" w:rsidR="00870A27" w:rsidRPr="007440F9" w:rsidRDefault="00407CA8" w:rsidP="007440F9">
      <w:p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 w:rsidRPr="007440F9">
        <w:rPr>
          <w:rFonts w:ascii="Calibri" w:hAnsi="Calibri" w:cs="Arial"/>
          <w:sz w:val="24"/>
          <w:szCs w:val="24"/>
        </w:rPr>
        <w:t>Login page allow register user</w:t>
      </w:r>
      <w:r w:rsidR="00350B34" w:rsidRPr="007440F9">
        <w:rPr>
          <w:rFonts w:ascii="Calibri" w:hAnsi="Calibri" w:cs="Arial"/>
          <w:sz w:val="24"/>
          <w:szCs w:val="24"/>
        </w:rPr>
        <w:t xml:space="preserve"> and admin</w:t>
      </w:r>
      <w:r w:rsidRPr="007440F9">
        <w:rPr>
          <w:rFonts w:ascii="Calibri" w:hAnsi="Calibri" w:cs="Arial"/>
          <w:sz w:val="24"/>
          <w:szCs w:val="24"/>
        </w:rPr>
        <w:t xml:space="preserve"> to login into the web</w:t>
      </w:r>
      <w:r w:rsidR="00350B34" w:rsidRPr="007440F9">
        <w:rPr>
          <w:rFonts w:ascii="Calibri" w:hAnsi="Calibri" w:cs="Arial"/>
          <w:sz w:val="24"/>
          <w:szCs w:val="24"/>
        </w:rPr>
        <w:t xml:space="preserve"> app</w:t>
      </w:r>
      <w:r w:rsidRPr="007440F9">
        <w:rPr>
          <w:rFonts w:ascii="Calibri" w:hAnsi="Calibri" w:cs="Arial"/>
          <w:sz w:val="24"/>
          <w:szCs w:val="24"/>
        </w:rPr>
        <w:t>.</w:t>
      </w:r>
    </w:p>
    <w:p w14:paraId="2CFB4AAE" w14:textId="51473D14" w:rsidR="00F464BC" w:rsidRPr="00F464BC" w:rsidRDefault="00220DA5" w:rsidP="00F464BC">
      <w:r w:rsidRPr="00220DA5">
        <w:rPr>
          <w:noProof/>
        </w:rPr>
        <w:drawing>
          <wp:inline distT="0" distB="0" distL="0" distR="0" wp14:anchorId="34FF0986" wp14:editId="67712D58">
            <wp:extent cx="6645910" cy="3065145"/>
            <wp:effectExtent l="0" t="0" r="254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65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CB8A6" w14:textId="77777777" w:rsidR="00870A27" w:rsidRDefault="00870A27" w:rsidP="00870A27"/>
    <w:p w14:paraId="5BE47606" w14:textId="77777777" w:rsidR="000F29A5" w:rsidRDefault="000F29A5" w:rsidP="000F29A5"/>
    <w:p w14:paraId="2487F6E9" w14:textId="1EE99C21" w:rsidR="00AF7F97" w:rsidRPr="00220DA5" w:rsidRDefault="00AF7F97" w:rsidP="00220DA5">
      <w:pPr>
        <w:pStyle w:val="Heading2"/>
      </w:pPr>
    </w:p>
    <w:p w14:paraId="7ECDAFD7" w14:textId="7B33BCB6" w:rsidR="00900D96" w:rsidRDefault="00900D96" w:rsidP="00900D96"/>
    <w:p w14:paraId="253E159F" w14:textId="780E6E5E" w:rsidR="00427DD5" w:rsidRDefault="003E29A1" w:rsidP="00176319">
      <w:pPr>
        <w:pStyle w:val="Heading2"/>
      </w:pPr>
      <w:bookmarkStart w:id="26" w:name="_Toc26611071"/>
      <w:r>
        <w:lastRenderedPageBreak/>
        <w:t>User</w:t>
      </w:r>
      <w:r w:rsidR="00C72966">
        <w:t xml:space="preserve"> Sales Page</w:t>
      </w:r>
      <w:bookmarkEnd w:id="26"/>
    </w:p>
    <w:p w14:paraId="22B92EF1" w14:textId="5519DC18" w:rsidR="00C72966" w:rsidRPr="007440F9" w:rsidRDefault="00C72966" w:rsidP="007440F9">
      <w:p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 w:rsidRPr="007440F9">
        <w:rPr>
          <w:rFonts w:ascii="Calibri" w:hAnsi="Calibri" w:cs="Arial"/>
          <w:sz w:val="24"/>
          <w:szCs w:val="24"/>
        </w:rPr>
        <w:t>In this page admin can create, edit, delete and view details of sales records.</w:t>
      </w:r>
    </w:p>
    <w:p w14:paraId="32233E65" w14:textId="5BBE9C52" w:rsidR="004D169B" w:rsidRDefault="00BF7C7E" w:rsidP="004D169B">
      <w:r w:rsidRPr="00BF7C7E">
        <w:rPr>
          <w:noProof/>
        </w:rPr>
        <w:drawing>
          <wp:inline distT="0" distB="0" distL="0" distR="0" wp14:anchorId="3A7FEEB9" wp14:editId="6A93BA58">
            <wp:extent cx="6645910" cy="2950210"/>
            <wp:effectExtent l="0" t="0" r="254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95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B5124" w14:textId="02839FD8" w:rsidR="004D169B" w:rsidRPr="00BF7C7E" w:rsidRDefault="004D169B" w:rsidP="00BF7C7E">
      <w:pPr>
        <w:pStyle w:val="Heading2"/>
      </w:pPr>
    </w:p>
    <w:p w14:paraId="626B25A1" w14:textId="00BD8D2C" w:rsidR="00BF79E9" w:rsidRPr="00BF7C7E" w:rsidRDefault="00BF79E9" w:rsidP="00BF7C7E">
      <w:pPr>
        <w:pStyle w:val="Heading2"/>
      </w:pPr>
    </w:p>
    <w:p w14:paraId="1CD014E1" w14:textId="690D7462" w:rsidR="00BF79E9" w:rsidRDefault="00BF79E9" w:rsidP="00C07494"/>
    <w:p w14:paraId="59D04B27" w14:textId="77777777" w:rsidR="00C07494" w:rsidRDefault="00C07494" w:rsidP="00C07494"/>
    <w:p w14:paraId="26E00191" w14:textId="4DD1C560" w:rsidR="000C1E9A" w:rsidRDefault="00DE0778" w:rsidP="00361288">
      <w:pPr>
        <w:pStyle w:val="Heading1"/>
      </w:pPr>
      <w:bookmarkStart w:id="27" w:name="_Toc502423275"/>
      <w:bookmarkStart w:id="28" w:name="_Toc26611074"/>
      <w:r>
        <w:t xml:space="preserve">Project </w:t>
      </w:r>
      <w:r w:rsidR="000C1E9A">
        <w:t>Testing</w:t>
      </w:r>
      <w:bookmarkEnd w:id="27"/>
      <w:bookmarkEnd w:id="28"/>
    </w:p>
    <w:p w14:paraId="7480F3A6" w14:textId="77777777" w:rsidR="000C1E9A" w:rsidRDefault="00C601D3" w:rsidP="00C05AAB">
      <w:pPr>
        <w:pStyle w:val="Heading2"/>
      </w:pPr>
      <w:bookmarkStart w:id="29" w:name="_Toc502423280"/>
      <w:bookmarkStart w:id="30" w:name="_Toc26611075"/>
      <w:r>
        <w:t>Testing Scope</w:t>
      </w:r>
      <w:bookmarkEnd w:id="29"/>
      <w:bookmarkEnd w:id="30"/>
    </w:p>
    <w:p w14:paraId="0F024C69" w14:textId="421AB84D" w:rsidR="00C601D3" w:rsidRPr="007440F9" w:rsidRDefault="00C601D3" w:rsidP="007440F9">
      <w:p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 w:rsidRPr="007440F9">
        <w:rPr>
          <w:rFonts w:ascii="Calibri" w:hAnsi="Calibri" w:cs="Arial"/>
          <w:sz w:val="24"/>
          <w:szCs w:val="24"/>
        </w:rPr>
        <w:t>As it has been mentioned before due to limited time period, we prioritized testing of only important parts of the project.</w:t>
      </w:r>
      <w:r w:rsidR="002238C4" w:rsidRPr="007440F9">
        <w:rPr>
          <w:rFonts w:ascii="Calibri" w:hAnsi="Calibri" w:cs="Arial"/>
          <w:sz w:val="24"/>
          <w:szCs w:val="24"/>
        </w:rPr>
        <w:t xml:space="preserve"> </w:t>
      </w:r>
      <w:r w:rsidRPr="007440F9">
        <w:rPr>
          <w:rFonts w:ascii="Calibri" w:hAnsi="Calibri" w:cs="Arial"/>
          <w:sz w:val="24"/>
          <w:szCs w:val="24"/>
        </w:rPr>
        <w:t xml:space="preserve">In </w:t>
      </w:r>
      <w:proofErr w:type="gramStart"/>
      <w:r w:rsidRPr="007440F9">
        <w:rPr>
          <w:rFonts w:ascii="Calibri" w:hAnsi="Calibri" w:cs="Arial"/>
          <w:sz w:val="24"/>
          <w:szCs w:val="24"/>
        </w:rPr>
        <w:t>general</w:t>
      </w:r>
      <w:proofErr w:type="gramEnd"/>
      <w:r w:rsidRPr="007440F9">
        <w:rPr>
          <w:rFonts w:ascii="Calibri" w:hAnsi="Calibri" w:cs="Arial"/>
          <w:sz w:val="24"/>
          <w:szCs w:val="24"/>
        </w:rPr>
        <w:t xml:space="preserve"> this report will include:</w:t>
      </w:r>
    </w:p>
    <w:p w14:paraId="663A1117" w14:textId="77777777" w:rsidR="00C601D3" w:rsidRPr="007440F9" w:rsidRDefault="00C601D3" w:rsidP="007440F9">
      <w:pPr>
        <w:pStyle w:val="ListParagraph"/>
        <w:numPr>
          <w:ilvl w:val="0"/>
          <w:numId w:val="41"/>
        </w:num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 w:rsidRPr="007440F9">
        <w:rPr>
          <w:rFonts w:ascii="Calibri" w:hAnsi="Calibri" w:cs="Arial"/>
          <w:sz w:val="24"/>
          <w:szCs w:val="24"/>
        </w:rPr>
        <w:t>Testing of the desktop version</w:t>
      </w:r>
    </w:p>
    <w:p w14:paraId="5CAE7AFE" w14:textId="77777777" w:rsidR="00C601D3" w:rsidRPr="007440F9" w:rsidRDefault="00C601D3" w:rsidP="007440F9">
      <w:pPr>
        <w:pStyle w:val="ListParagraph"/>
        <w:numPr>
          <w:ilvl w:val="0"/>
          <w:numId w:val="41"/>
        </w:num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 w:rsidRPr="007440F9">
        <w:rPr>
          <w:rFonts w:ascii="Calibri" w:hAnsi="Calibri" w:cs="Arial"/>
          <w:sz w:val="24"/>
          <w:szCs w:val="24"/>
        </w:rPr>
        <w:t>Testing of the database</w:t>
      </w:r>
    </w:p>
    <w:p w14:paraId="2CB141BC" w14:textId="77777777" w:rsidR="00C601D3" w:rsidRPr="007440F9" w:rsidRDefault="00C601D3" w:rsidP="007440F9">
      <w:p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 w:rsidRPr="007440F9">
        <w:rPr>
          <w:rFonts w:ascii="Calibri" w:hAnsi="Calibri" w:cs="Arial"/>
          <w:sz w:val="24"/>
          <w:szCs w:val="24"/>
        </w:rPr>
        <w:t>Testing process will include, database testing, user interface testing, system and performance testing</w:t>
      </w:r>
    </w:p>
    <w:p w14:paraId="27338C82" w14:textId="77777777" w:rsidR="00C601D3" w:rsidRPr="007440F9" w:rsidRDefault="00C601D3" w:rsidP="007440F9">
      <w:p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 w:rsidRPr="007440F9">
        <w:rPr>
          <w:rFonts w:ascii="Calibri" w:hAnsi="Calibri" w:cs="Arial"/>
          <w:sz w:val="24"/>
          <w:szCs w:val="24"/>
        </w:rPr>
        <w:t>Aspects of testing.</w:t>
      </w:r>
    </w:p>
    <w:p w14:paraId="7FA22E71" w14:textId="77777777" w:rsidR="00C601D3" w:rsidRPr="007440F9" w:rsidRDefault="00C601D3" w:rsidP="007440F9">
      <w:pPr>
        <w:pStyle w:val="ListParagraph"/>
        <w:numPr>
          <w:ilvl w:val="0"/>
          <w:numId w:val="41"/>
        </w:num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 w:rsidRPr="007440F9">
        <w:rPr>
          <w:rFonts w:ascii="Calibri" w:hAnsi="Calibri" w:cs="Arial"/>
          <w:sz w:val="24"/>
          <w:szCs w:val="24"/>
        </w:rPr>
        <w:t>Accessibility</w:t>
      </w:r>
    </w:p>
    <w:p w14:paraId="0BDC8F61" w14:textId="77777777" w:rsidR="00C601D3" w:rsidRPr="007440F9" w:rsidRDefault="00C601D3" w:rsidP="007440F9">
      <w:pPr>
        <w:pStyle w:val="ListParagraph"/>
        <w:numPr>
          <w:ilvl w:val="0"/>
          <w:numId w:val="41"/>
        </w:num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 w:rsidRPr="007440F9">
        <w:rPr>
          <w:rFonts w:ascii="Calibri" w:hAnsi="Calibri" w:cs="Arial"/>
          <w:sz w:val="24"/>
          <w:szCs w:val="24"/>
        </w:rPr>
        <w:t>Compatibility</w:t>
      </w:r>
    </w:p>
    <w:p w14:paraId="27752620" w14:textId="77777777" w:rsidR="00C601D3" w:rsidRPr="007440F9" w:rsidRDefault="00C601D3" w:rsidP="007440F9">
      <w:pPr>
        <w:pStyle w:val="ListParagraph"/>
        <w:numPr>
          <w:ilvl w:val="0"/>
          <w:numId w:val="41"/>
        </w:num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 w:rsidRPr="007440F9">
        <w:rPr>
          <w:rFonts w:ascii="Calibri" w:hAnsi="Calibri" w:cs="Arial"/>
          <w:sz w:val="24"/>
          <w:szCs w:val="24"/>
        </w:rPr>
        <w:t>Functionality</w:t>
      </w:r>
    </w:p>
    <w:p w14:paraId="544461B5" w14:textId="77777777" w:rsidR="00C601D3" w:rsidRPr="007440F9" w:rsidRDefault="00C601D3" w:rsidP="007440F9">
      <w:pPr>
        <w:pStyle w:val="ListParagraph"/>
        <w:numPr>
          <w:ilvl w:val="0"/>
          <w:numId w:val="41"/>
        </w:num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 w:rsidRPr="007440F9">
        <w:rPr>
          <w:rFonts w:ascii="Calibri" w:hAnsi="Calibri" w:cs="Arial"/>
          <w:sz w:val="24"/>
          <w:szCs w:val="24"/>
        </w:rPr>
        <w:t>Content</w:t>
      </w:r>
    </w:p>
    <w:p w14:paraId="5E652C8D" w14:textId="77777777" w:rsidR="00C601D3" w:rsidRPr="007440F9" w:rsidRDefault="00C601D3" w:rsidP="007440F9">
      <w:pPr>
        <w:pStyle w:val="ListParagraph"/>
        <w:numPr>
          <w:ilvl w:val="0"/>
          <w:numId w:val="41"/>
        </w:num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 w:rsidRPr="007440F9">
        <w:rPr>
          <w:rFonts w:ascii="Calibri" w:hAnsi="Calibri" w:cs="Arial"/>
          <w:sz w:val="24"/>
          <w:szCs w:val="24"/>
        </w:rPr>
        <w:t>Navigation</w:t>
      </w:r>
    </w:p>
    <w:p w14:paraId="6A6B0838" w14:textId="77777777" w:rsidR="00C601D3" w:rsidRPr="007440F9" w:rsidRDefault="00C601D3" w:rsidP="007440F9">
      <w:pPr>
        <w:pStyle w:val="ListParagraph"/>
        <w:numPr>
          <w:ilvl w:val="0"/>
          <w:numId w:val="41"/>
        </w:num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 w:rsidRPr="007440F9">
        <w:rPr>
          <w:rFonts w:ascii="Calibri" w:hAnsi="Calibri" w:cs="Arial"/>
          <w:sz w:val="24"/>
          <w:szCs w:val="24"/>
        </w:rPr>
        <w:t>Performance</w:t>
      </w:r>
    </w:p>
    <w:p w14:paraId="272734DF" w14:textId="77777777" w:rsidR="00C601D3" w:rsidRPr="007440F9" w:rsidRDefault="00C601D3" w:rsidP="007440F9">
      <w:pPr>
        <w:pStyle w:val="ListParagraph"/>
        <w:numPr>
          <w:ilvl w:val="0"/>
          <w:numId w:val="41"/>
        </w:num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 w:rsidRPr="007440F9">
        <w:rPr>
          <w:rFonts w:ascii="Calibri" w:hAnsi="Calibri" w:cs="Arial"/>
          <w:sz w:val="24"/>
          <w:szCs w:val="24"/>
        </w:rPr>
        <w:t>Site recognition</w:t>
      </w:r>
    </w:p>
    <w:p w14:paraId="26241166" w14:textId="77777777" w:rsidR="00C601D3" w:rsidRPr="007440F9" w:rsidRDefault="00C601D3" w:rsidP="007440F9">
      <w:pPr>
        <w:pStyle w:val="ListParagraph"/>
        <w:numPr>
          <w:ilvl w:val="0"/>
          <w:numId w:val="41"/>
        </w:num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 w:rsidRPr="007440F9">
        <w:rPr>
          <w:rFonts w:ascii="Calibri" w:hAnsi="Calibri" w:cs="Arial"/>
          <w:sz w:val="24"/>
          <w:szCs w:val="24"/>
        </w:rPr>
        <w:t>Usability</w:t>
      </w:r>
    </w:p>
    <w:p w14:paraId="068DA220" w14:textId="77777777" w:rsidR="000C1E9A" w:rsidRDefault="006E2CB2" w:rsidP="006E2CB2">
      <w:pPr>
        <w:pStyle w:val="Heading2"/>
      </w:pPr>
      <w:bookmarkStart w:id="31" w:name="_Toc502423284"/>
      <w:bookmarkStart w:id="32" w:name="_Toc26611076"/>
      <w:r>
        <w:t xml:space="preserve">Testing </w:t>
      </w:r>
      <w:proofErr w:type="spellStart"/>
      <w:r>
        <w:t>Enviornment</w:t>
      </w:r>
      <w:bookmarkEnd w:id="31"/>
      <w:bookmarkEnd w:id="32"/>
      <w:proofErr w:type="spellEnd"/>
    </w:p>
    <w:p w14:paraId="02916997" w14:textId="77777777" w:rsidR="005E6DFA" w:rsidRPr="007440F9" w:rsidRDefault="005E6DFA" w:rsidP="007440F9">
      <w:p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 w:rsidRPr="007440F9">
        <w:rPr>
          <w:rFonts w:ascii="Calibri" w:hAnsi="Calibri" w:cs="Arial"/>
          <w:sz w:val="24"/>
          <w:szCs w:val="24"/>
        </w:rPr>
        <w:t xml:space="preserve">All testing will be conducted with using of stand - alone Windows 10 with using Chrome desktop </w:t>
      </w:r>
    </w:p>
    <w:p w14:paraId="1F8C6FAB" w14:textId="77777777" w:rsidR="005E6DFA" w:rsidRPr="007440F9" w:rsidRDefault="005E6DFA" w:rsidP="007440F9">
      <w:p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 w:rsidRPr="007440F9">
        <w:rPr>
          <w:rFonts w:ascii="Calibri" w:hAnsi="Calibri" w:cs="Arial"/>
          <w:sz w:val="24"/>
          <w:szCs w:val="24"/>
        </w:rPr>
        <w:t>browser.</w:t>
      </w:r>
    </w:p>
    <w:p w14:paraId="69A4B43C" w14:textId="77777777" w:rsidR="006E2CB2" w:rsidRDefault="006E2CB2" w:rsidP="005E6DFA">
      <w:pPr>
        <w:spacing w:after="0"/>
        <w:jc w:val="both"/>
      </w:pPr>
    </w:p>
    <w:p w14:paraId="17BC15FC" w14:textId="06C27779" w:rsidR="001B5565" w:rsidRPr="007440F9" w:rsidRDefault="005E6DFA" w:rsidP="007440F9">
      <w:pPr>
        <w:pStyle w:val="ListParagraph"/>
        <w:numPr>
          <w:ilvl w:val="0"/>
          <w:numId w:val="41"/>
        </w:num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 w:rsidRPr="007440F9">
        <w:rPr>
          <w:rFonts w:ascii="Calibri" w:hAnsi="Calibri" w:cs="Arial"/>
          <w:sz w:val="24"/>
          <w:szCs w:val="24"/>
        </w:rPr>
        <w:lastRenderedPageBreak/>
        <w:t xml:space="preserve">Installed memory (RAM) 8.00 GB. System type: 64-bit Operating System, x64-based processor. </w:t>
      </w:r>
    </w:p>
    <w:p w14:paraId="3A5DB182" w14:textId="7D7A610C" w:rsidR="000C1E9A" w:rsidRPr="007440F9" w:rsidRDefault="005E6DFA" w:rsidP="007440F9">
      <w:pPr>
        <w:pStyle w:val="ListParagraph"/>
        <w:numPr>
          <w:ilvl w:val="0"/>
          <w:numId w:val="41"/>
        </w:num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 w:rsidRPr="007440F9">
        <w:rPr>
          <w:rFonts w:ascii="Calibri" w:hAnsi="Calibri" w:cs="Arial"/>
          <w:sz w:val="24"/>
          <w:szCs w:val="24"/>
        </w:rPr>
        <w:t>Windows 10</w:t>
      </w:r>
      <w:r w:rsidR="001B5565" w:rsidRPr="007440F9">
        <w:rPr>
          <w:rFonts w:ascii="Calibri" w:hAnsi="Calibri" w:cs="Arial"/>
          <w:sz w:val="24"/>
          <w:szCs w:val="24"/>
        </w:rPr>
        <w:t xml:space="preserve"> and </w:t>
      </w:r>
      <w:r w:rsidR="00084A64" w:rsidRPr="007440F9">
        <w:rPr>
          <w:rFonts w:ascii="Calibri" w:hAnsi="Calibri" w:cs="Arial"/>
          <w:sz w:val="24"/>
          <w:szCs w:val="24"/>
        </w:rPr>
        <w:t>Chrome Brower</w:t>
      </w:r>
      <w:r w:rsidR="007440F9">
        <w:rPr>
          <w:rFonts w:ascii="Calibri" w:hAnsi="Calibri" w:cs="Arial"/>
          <w:sz w:val="24"/>
          <w:szCs w:val="24"/>
        </w:rPr>
        <w:t>.</w:t>
      </w:r>
    </w:p>
    <w:p w14:paraId="20FF4B56" w14:textId="77777777" w:rsidR="00276E08" w:rsidRPr="007440F9" w:rsidRDefault="00276E08" w:rsidP="007440F9">
      <w:pPr>
        <w:pStyle w:val="ListParagraph"/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</w:p>
    <w:p w14:paraId="0DC761B0" w14:textId="77777777" w:rsidR="000C1E9A" w:rsidRDefault="00A356A2" w:rsidP="00B12913">
      <w:pPr>
        <w:pStyle w:val="Heading2"/>
      </w:pPr>
      <w:bookmarkStart w:id="33" w:name="_Toc502423285"/>
      <w:bookmarkStart w:id="34" w:name="_Toc26611077"/>
      <w:r>
        <w:t>Pass/Fail criteria of the test</w:t>
      </w:r>
      <w:bookmarkEnd w:id="33"/>
      <w:bookmarkEnd w:id="34"/>
    </w:p>
    <w:p w14:paraId="34FB4866" w14:textId="1F91D93C" w:rsidR="00A356A2" w:rsidRPr="007440F9" w:rsidRDefault="00A356A2" w:rsidP="007440F9">
      <w:p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 w:rsidRPr="007440F9">
        <w:rPr>
          <w:rFonts w:ascii="Calibri" w:hAnsi="Calibri" w:cs="Arial"/>
          <w:sz w:val="24"/>
          <w:szCs w:val="24"/>
        </w:rPr>
        <w:t>Testing process considered to be completed when the ma</w:t>
      </w:r>
      <w:r w:rsidR="00F87E0A" w:rsidRPr="007440F9">
        <w:rPr>
          <w:rFonts w:ascii="Calibri" w:hAnsi="Calibri" w:cs="Arial"/>
          <w:sz w:val="24"/>
          <w:szCs w:val="24"/>
        </w:rPr>
        <w:t>in functionality has been tested</w:t>
      </w:r>
      <w:r w:rsidRPr="007440F9">
        <w:rPr>
          <w:rFonts w:ascii="Calibri" w:hAnsi="Calibri" w:cs="Arial"/>
          <w:sz w:val="24"/>
          <w:szCs w:val="24"/>
        </w:rPr>
        <w:t xml:space="preserve"> according to following pass/fail criteria:</w:t>
      </w:r>
    </w:p>
    <w:p w14:paraId="27153205" w14:textId="77777777" w:rsidR="00A356A2" w:rsidRPr="007440F9" w:rsidRDefault="00A356A2" w:rsidP="007440F9">
      <w:pPr>
        <w:pStyle w:val="ListParagraph"/>
        <w:numPr>
          <w:ilvl w:val="0"/>
          <w:numId w:val="41"/>
        </w:num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 w:rsidRPr="007440F9">
        <w:rPr>
          <w:rFonts w:ascii="Calibri" w:hAnsi="Calibri" w:cs="Arial"/>
          <w:sz w:val="24"/>
          <w:szCs w:val="24"/>
        </w:rPr>
        <w:t>All tests are completed.</w:t>
      </w:r>
    </w:p>
    <w:p w14:paraId="732CAFCC" w14:textId="77777777" w:rsidR="00A356A2" w:rsidRPr="007440F9" w:rsidRDefault="00A356A2" w:rsidP="007440F9">
      <w:pPr>
        <w:pStyle w:val="ListParagraph"/>
        <w:numPr>
          <w:ilvl w:val="0"/>
          <w:numId w:val="41"/>
        </w:num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 w:rsidRPr="007440F9">
        <w:rPr>
          <w:rFonts w:ascii="Calibri" w:hAnsi="Calibri" w:cs="Arial"/>
          <w:sz w:val="24"/>
          <w:szCs w:val="24"/>
        </w:rPr>
        <w:t>Main functionality is working.</w:t>
      </w:r>
    </w:p>
    <w:p w14:paraId="146117FA" w14:textId="77777777" w:rsidR="00FE040D" w:rsidRPr="007440F9" w:rsidRDefault="00A356A2" w:rsidP="007440F9">
      <w:pPr>
        <w:pStyle w:val="ListParagraph"/>
        <w:numPr>
          <w:ilvl w:val="0"/>
          <w:numId w:val="41"/>
        </w:num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 w:rsidRPr="007440F9">
        <w:rPr>
          <w:rFonts w:ascii="Calibri" w:hAnsi="Calibri" w:cs="Arial"/>
          <w:sz w:val="24"/>
          <w:szCs w:val="24"/>
        </w:rPr>
        <w:t>The percentage of the competed tests are conducted without errors</w:t>
      </w:r>
    </w:p>
    <w:p w14:paraId="48642805" w14:textId="694BC614" w:rsidR="00F87E0A" w:rsidRDefault="00F87E0A" w:rsidP="00F87E0A">
      <w:pPr>
        <w:spacing w:after="0"/>
        <w:jc w:val="both"/>
        <w:rPr>
          <w:rFonts w:ascii="Calibri" w:hAnsi="Calibri"/>
        </w:rPr>
      </w:pPr>
    </w:p>
    <w:p w14:paraId="1AFAEEE5" w14:textId="27AB83CF" w:rsidR="00CE05A0" w:rsidRDefault="00CE05A0" w:rsidP="00F87E0A">
      <w:pPr>
        <w:spacing w:after="0"/>
        <w:jc w:val="both"/>
        <w:rPr>
          <w:rFonts w:ascii="Calibri" w:hAnsi="Calibri"/>
        </w:rPr>
      </w:pPr>
    </w:p>
    <w:p w14:paraId="79EC7403" w14:textId="5D37C444" w:rsidR="00CE05A0" w:rsidRDefault="00CE05A0" w:rsidP="00F87E0A">
      <w:pPr>
        <w:spacing w:after="0"/>
        <w:jc w:val="both"/>
        <w:rPr>
          <w:rFonts w:ascii="Calibri" w:hAnsi="Calibri"/>
        </w:rPr>
      </w:pPr>
    </w:p>
    <w:p w14:paraId="3F7145A9" w14:textId="5622CF94" w:rsidR="00CE05A0" w:rsidRDefault="00CE05A0" w:rsidP="00F87E0A">
      <w:pPr>
        <w:spacing w:after="0"/>
        <w:jc w:val="both"/>
        <w:rPr>
          <w:rFonts w:ascii="Calibri" w:hAnsi="Calibri"/>
        </w:rPr>
      </w:pPr>
    </w:p>
    <w:p w14:paraId="1082373C" w14:textId="63D85F80" w:rsidR="00CE05A0" w:rsidRDefault="00CE05A0" w:rsidP="00F87E0A">
      <w:pPr>
        <w:spacing w:after="0"/>
        <w:jc w:val="both"/>
        <w:rPr>
          <w:rFonts w:ascii="Calibri" w:hAnsi="Calibri"/>
        </w:rPr>
      </w:pPr>
    </w:p>
    <w:p w14:paraId="7ED4A8A2" w14:textId="53764B73" w:rsidR="00CE05A0" w:rsidRDefault="00CE05A0" w:rsidP="00F87E0A">
      <w:pPr>
        <w:spacing w:after="0"/>
        <w:jc w:val="both"/>
        <w:rPr>
          <w:rFonts w:ascii="Calibri" w:hAnsi="Calibri"/>
        </w:rPr>
      </w:pPr>
    </w:p>
    <w:p w14:paraId="7C396CE4" w14:textId="603C941F" w:rsidR="00CE05A0" w:rsidRDefault="00CE05A0" w:rsidP="00F87E0A">
      <w:pPr>
        <w:spacing w:after="0"/>
        <w:jc w:val="both"/>
        <w:rPr>
          <w:rFonts w:ascii="Calibri" w:hAnsi="Calibri"/>
        </w:rPr>
      </w:pPr>
    </w:p>
    <w:p w14:paraId="0F0B5D2E" w14:textId="6FFCE1AB" w:rsidR="00CE05A0" w:rsidRDefault="00CE05A0" w:rsidP="00F87E0A">
      <w:pPr>
        <w:spacing w:after="0"/>
        <w:jc w:val="both"/>
        <w:rPr>
          <w:rFonts w:ascii="Calibri" w:hAnsi="Calibri"/>
        </w:rPr>
      </w:pPr>
    </w:p>
    <w:p w14:paraId="536A5156" w14:textId="3E272FAB" w:rsidR="00CE05A0" w:rsidRDefault="00CE05A0" w:rsidP="00F87E0A">
      <w:pPr>
        <w:spacing w:after="0"/>
        <w:jc w:val="both"/>
        <w:rPr>
          <w:rFonts w:ascii="Calibri" w:hAnsi="Calibri"/>
        </w:rPr>
      </w:pPr>
    </w:p>
    <w:p w14:paraId="005C99A1" w14:textId="0A3F2D10" w:rsidR="00CE05A0" w:rsidRDefault="00CE05A0" w:rsidP="00F87E0A">
      <w:pPr>
        <w:spacing w:after="0"/>
        <w:jc w:val="both"/>
        <w:rPr>
          <w:rFonts w:ascii="Calibri" w:hAnsi="Calibri"/>
        </w:rPr>
      </w:pPr>
    </w:p>
    <w:p w14:paraId="34B07211" w14:textId="77777777" w:rsidR="00CE05A0" w:rsidRDefault="00CE05A0" w:rsidP="00F87E0A">
      <w:pPr>
        <w:spacing w:after="0"/>
        <w:jc w:val="both"/>
        <w:rPr>
          <w:rFonts w:ascii="Calibri" w:hAnsi="Calibri"/>
        </w:rPr>
      </w:pPr>
    </w:p>
    <w:p w14:paraId="5CED2FD2" w14:textId="77777777" w:rsidR="00361288" w:rsidRDefault="00361288" w:rsidP="00361288">
      <w:pPr>
        <w:pStyle w:val="Heading1"/>
      </w:pPr>
      <w:bookmarkStart w:id="35" w:name="_Toc502423298"/>
      <w:bookmarkStart w:id="36" w:name="_Toc26611078"/>
      <w:r>
        <w:t>User Manual</w:t>
      </w:r>
      <w:bookmarkEnd w:id="35"/>
      <w:bookmarkEnd w:id="36"/>
    </w:p>
    <w:p w14:paraId="12506F79" w14:textId="77777777" w:rsidR="00361288" w:rsidRDefault="00361288" w:rsidP="00361288">
      <w:pPr>
        <w:pStyle w:val="Heading2"/>
      </w:pPr>
      <w:bookmarkStart w:id="37" w:name="_Toc502423299"/>
      <w:bookmarkStart w:id="38" w:name="_Toc26611079"/>
      <w:r>
        <w:t>Introduction</w:t>
      </w:r>
      <w:bookmarkEnd w:id="37"/>
      <w:bookmarkEnd w:id="38"/>
    </w:p>
    <w:p w14:paraId="32D122D0" w14:textId="3C573DE2" w:rsidR="00361288" w:rsidRPr="00111862" w:rsidRDefault="00DD7640" w:rsidP="007440F9">
      <w:pPr>
        <w:tabs>
          <w:tab w:val="left" w:pos="1185"/>
        </w:tabs>
        <w:spacing w:after="0" w:line="252" w:lineRule="auto"/>
        <w:jc w:val="both"/>
        <w:rPr>
          <w:rFonts w:ascii="Calibri" w:hAnsi="Calibri"/>
          <w:sz w:val="24"/>
        </w:rPr>
      </w:pPr>
      <w:r w:rsidRPr="007440F9">
        <w:rPr>
          <w:rFonts w:ascii="Calibri" w:hAnsi="Calibri" w:cs="Arial"/>
          <w:sz w:val="24"/>
          <w:szCs w:val="24"/>
        </w:rPr>
        <w:t xml:space="preserve">In </w:t>
      </w:r>
      <w:proofErr w:type="spellStart"/>
      <w:proofErr w:type="gramStart"/>
      <w:r w:rsidR="00BF7C7E">
        <w:rPr>
          <w:rFonts w:ascii="Calibri" w:hAnsi="Calibri" w:cs="Arial"/>
          <w:sz w:val="24"/>
          <w:szCs w:val="24"/>
        </w:rPr>
        <w:t>BookFinalProject</w:t>
      </w:r>
      <w:proofErr w:type="spellEnd"/>
      <w:r w:rsidRPr="007440F9">
        <w:rPr>
          <w:rFonts w:ascii="Calibri" w:hAnsi="Calibri" w:cs="Arial"/>
          <w:sz w:val="24"/>
          <w:szCs w:val="24"/>
        </w:rPr>
        <w:t xml:space="preserve">  Web</w:t>
      </w:r>
      <w:proofErr w:type="gramEnd"/>
      <w:r w:rsidRPr="007440F9">
        <w:rPr>
          <w:rFonts w:ascii="Calibri" w:hAnsi="Calibri" w:cs="Arial"/>
          <w:sz w:val="24"/>
          <w:szCs w:val="24"/>
        </w:rPr>
        <w:t xml:space="preserve"> Application users can </w:t>
      </w:r>
      <w:r w:rsidR="00BF7C7E">
        <w:rPr>
          <w:rFonts w:ascii="Calibri" w:hAnsi="Calibri" w:cs="Arial"/>
          <w:sz w:val="24"/>
          <w:szCs w:val="24"/>
        </w:rPr>
        <w:t>see</w:t>
      </w:r>
      <w:r w:rsidRPr="007440F9">
        <w:rPr>
          <w:rFonts w:ascii="Calibri" w:hAnsi="Calibri" w:cs="Arial"/>
          <w:sz w:val="24"/>
          <w:szCs w:val="24"/>
        </w:rPr>
        <w:t xml:space="preserve"> </w:t>
      </w:r>
      <w:proofErr w:type="spellStart"/>
      <w:r w:rsidRPr="007440F9">
        <w:rPr>
          <w:rFonts w:ascii="Calibri" w:hAnsi="Calibri" w:cs="Arial"/>
          <w:sz w:val="24"/>
          <w:szCs w:val="24"/>
        </w:rPr>
        <w:t>books.</w:t>
      </w:r>
      <w:r w:rsidR="003E29A1">
        <w:rPr>
          <w:rFonts w:ascii="Calibri" w:hAnsi="Calibri" w:cs="Arial"/>
          <w:sz w:val="24"/>
          <w:szCs w:val="24"/>
        </w:rPr>
        <w:t>User</w:t>
      </w:r>
      <w:proofErr w:type="spellEnd"/>
      <w:r w:rsidRPr="007440F9">
        <w:rPr>
          <w:rFonts w:ascii="Calibri" w:hAnsi="Calibri" w:cs="Arial"/>
          <w:sz w:val="24"/>
          <w:szCs w:val="24"/>
        </w:rPr>
        <w:t xml:space="preserve"> can add books, edit books and delete books. Moreover, </w:t>
      </w:r>
      <w:r w:rsidR="003E29A1">
        <w:rPr>
          <w:rFonts w:ascii="Calibri" w:hAnsi="Calibri" w:cs="Arial"/>
          <w:sz w:val="24"/>
          <w:szCs w:val="24"/>
        </w:rPr>
        <w:t>user</w:t>
      </w:r>
      <w:r w:rsidRPr="007440F9">
        <w:rPr>
          <w:rFonts w:ascii="Calibri" w:hAnsi="Calibri" w:cs="Arial"/>
          <w:sz w:val="24"/>
          <w:szCs w:val="24"/>
        </w:rPr>
        <w:t xml:space="preserve"> can edit, </w:t>
      </w:r>
      <w:proofErr w:type="gramStart"/>
      <w:r w:rsidRPr="007440F9">
        <w:rPr>
          <w:rFonts w:ascii="Calibri" w:hAnsi="Calibri" w:cs="Arial"/>
          <w:sz w:val="24"/>
          <w:szCs w:val="24"/>
        </w:rPr>
        <w:t>delete</w:t>
      </w:r>
      <w:proofErr w:type="gramEnd"/>
      <w:r w:rsidRPr="007440F9">
        <w:rPr>
          <w:rFonts w:ascii="Calibri" w:hAnsi="Calibri" w:cs="Arial"/>
          <w:sz w:val="24"/>
          <w:szCs w:val="24"/>
        </w:rPr>
        <w:t xml:space="preserve"> and check details for readers and create, edit, delete and check details for sales records.</w:t>
      </w:r>
      <w:r w:rsidR="00361288">
        <w:tab/>
      </w:r>
    </w:p>
    <w:p w14:paraId="1C3165B3" w14:textId="42F3532D" w:rsidR="00361288" w:rsidRPr="00D53D20" w:rsidRDefault="00DD7640" w:rsidP="00D53D20">
      <w:pPr>
        <w:pStyle w:val="Heading2"/>
      </w:pPr>
      <w:bookmarkStart w:id="39" w:name="_Toc26611080"/>
      <w:r w:rsidRPr="00D53D20">
        <w:t>User</w:t>
      </w:r>
      <w:r w:rsidR="00361288" w:rsidRPr="00D53D20">
        <w:t xml:space="preserve"> Activities</w:t>
      </w:r>
      <w:bookmarkEnd w:id="39"/>
    </w:p>
    <w:p w14:paraId="2E17393A" w14:textId="77777777" w:rsidR="00361288" w:rsidRPr="007440F9" w:rsidRDefault="00361288" w:rsidP="007440F9">
      <w:pPr>
        <w:pStyle w:val="ListParagraph"/>
        <w:numPr>
          <w:ilvl w:val="0"/>
          <w:numId w:val="41"/>
        </w:num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proofErr w:type="spellStart"/>
      <w:r w:rsidRPr="007440F9">
        <w:rPr>
          <w:rFonts w:ascii="Calibri" w:hAnsi="Calibri" w:cs="Arial"/>
          <w:sz w:val="24"/>
          <w:szCs w:val="24"/>
        </w:rPr>
        <w:t>Registeration</w:t>
      </w:r>
      <w:proofErr w:type="spellEnd"/>
    </w:p>
    <w:p w14:paraId="4BFB3E8F" w14:textId="77777777" w:rsidR="00361288" w:rsidRPr="007440F9" w:rsidRDefault="00361288" w:rsidP="007440F9">
      <w:pPr>
        <w:pStyle w:val="ListParagraph"/>
        <w:numPr>
          <w:ilvl w:val="0"/>
          <w:numId w:val="41"/>
        </w:num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 w:rsidRPr="007440F9">
        <w:rPr>
          <w:rFonts w:ascii="Calibri" w:hAnsi="Calibri" w:cs="Arial"/>
          <w:sz w:val="24"/>
          <w:szCs w:val="24"/>
        </w:rPr>
        <w:t>Login/Logout</w:t>
      </w:r>
    </w:p>
    <w:p w14:paraId="1125F561" w14:textId="2BA18B38" w:rsidR="00DD7640" w:rsidRPr="00BF7C7E" w:rsidRDefault="00DD7640" w:rsidP="00BF7C7E">
      <w:pPr>
        <w:tabs>
          <w:tab w:val="left" w:pos="1185"/>
        </w:tabs>
        <w:spacing w:after="0" w:line="252" w:lineRule="auto"/>
        <w:ind w:left="360"/>
        <w:jc w:val="both"/>
        <w:rPr>
          <w:rFonts w:ascii="Calibri" w:hAnsi="Calibri" w:cs="Arial"/>
          <w:sz w:val="24"/>
          <w:szCs w:val="24"/>
        </w:rPr>
      </w:pPr>
    </w:p>
    <w:p w14:paraId="4A556484" w14:textId="77777777" w:rsidR="00052969" w:rsidRDefault="00052969" w:rsidP="00C57880">
      <w:pPr>
        <w:spacing w:after="0" w:line="240" w:lineRule="auto"/>
        <w:rPr>
          <w:rFonts w:ascii="Calibri" w:eastAsia="Times New Roman" w:hAnsi="Calibri" w:cs="Arial"/>
          <w:lang w:eastAsia="en-NZ"/>
        </w:rPr>
      </w:pPr>
    </w:p>
    <w:p w14:paraId="48FDF831" w14:textId="77777777" w:rsidR="00052969" w:rsidRDefault="00052969" w:rsidP="00C57880">
      <w:pPr>
        <w:spacing w:after="0" w:line="240" w:lineRule="auto"/>
        <w:rPr>
          <w:rFonts w:ascii="Calibri" w:eastAsia="Times New Roman" w:hAnsi="Calibri" w:cs="Arial"/>
          <w:lang w:eastAsia="en-NZ"/>
        </w:rPr>
      </w:pPr>
    </w:p>
    <w:p w14:paraId="52273A47" w14:textId="77777777" w:rsidR="00052969" w:rsidRDefault="00052969" w:rsidP="00C57880">
      <w:pPr>
        <w:spacing w:after="0" w:line="240" w:lineRule="auto"/>
        <w:rPr>
          <w:rFonts w:ascii="Calibri" w:eastAsia="Times New Roman" w:hAnsi="Calibri" w:cs="Arial"/>
          <w:lang w:eastAsia="en-NZ"/>
        </w:rPr>
      </w:pPr>
    </w:p>
    <w:p w14:paraId="45F3A4C3" w14:textId="77777777" w:rsidR="00052969" w:rsidRDefault="00052969" w:rsidP="00C57880">
      <w:pPr>
        <w:spacing w:after="0" w:line="240" w:lineRule="auto"/>
        <w:rPr>
          <w:rFonts w:ascii="Calibri" w:eastAsia="Times New Roman" w:hAnsi="Calibri" w:cs="Arial"/>
          <w:lang w:eastAsia="en-NZ"/>
        </w:rPr>
      </w:pPr>
    </w:p>
    <w:p w14:paraId="2F04A70E" w14:textId="77777777" w:rsidR="00052969" w:rsidRPr="00C57880" w:rsidRDefault="00052969" w:rsidP="00C57880">
      <w:pPr>
        <w:spacing w:after="0" w:line="240" w:lineRule="auto"/>
        <w:rPr>
          <w:rFonts w:ascii="Calibri" w:eastAsia="Times New Roman" w:hAnsi="Calibri" w:cs="Arial"/>
          <w:lang w:eastAsia="en-NZ"/>
        </w:rPr>
      </w:pPr>
    </w:p>
    <w:sectPr w:rsidR="00052969" w:rsidRPr="00C57880" w:rsidSect="00C6136E">
      <w:headerReference w:type="default" r:id="rId11"/>
      <w:footerReference w:type="defaul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61C28F" w14:textId="77777777" w:rsidR="004A5B52" w:rsidRDefault="004A5B52" w:rsidP="00C6136E">
      <w:pPr>
        <w:spacing w:after="0" w:line="240" w:lineRule="auto"/>
      </w:pPr>
      <w:r>
        <w:separator/>
      </w:r>
    </w:p>
  </w:endnote>
  <w:endnote w:type="continuationSeparator" w:id="0">
    <w:p w14:paraId="28773949" w14:textId="77777777" w:rsidR="004A5B52" w:rsidRDefault="004A5B52" w:rsidP="00C613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E2B719" w14:textId="30B36BC5" w:rsidR="008F1266" w:rsidRDefault="008F1266">
    <w:pPr>
      <w:pStyle w:val="Footer"/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8</w:t>
    </w:r>
    <w:r>
      <w:rPr>
        <w:caps/>
        <w:noProof/>
        <w:color w:val="4472C4" w:themeColor="accent1"/>
      </w:rPr>
      <w:fldChar w:fldCharType="end"/>
    </w:r>
  </w:p>
  <w:p w14:paraId="3297028A" w14:textId="77777777" w:rsidR="008F1266" w:rsidRDefault="008F12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965346" w14:textId="77777777" w:rsidR="004A5B52" w:rsidRDefault="004A5B52" w:rsidP="00C6136E">
      <w:pPr>
        <w:spacing w:after="0" w:line="240" w:lineRule="auto"/>
      </w:pPr>
      <w:r>
        <w:separator/>
      </w:r>
    </w:p>
  </w:footnote>
  <w:footnote w:type="continuationSeparator" w:id="0">
    <w:p w14:paraId="05C7BCE9" w14:textId="77777777" w:rsidR="004A5B52" w:rsidRDefault="004A5B52" w:rsidP="00C613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76F461" w14:textId="34B63933" w:rsidR="008F1266" w:rsidRDefault="008F1266" w:rsidP="00C6136E">
    <w:pPr>
      <w:spacing w:line="264" w:lineRule="auto"/>
    </w:pPr>
    <w:r w:rsidRPr="00B850AC">
      <w:rPr>
        <w:noProof/>
        <w:color w:val="4472C4" w:themeColor="accent1"/>
        <w:sz w:val="20"/>
        <w:szCs w:val="20"/>
        <w:lang w:eastAsia="en-NZ"/>
      </w:rPr>
      <mc:AlternateContent>
        <mc:Choice Requires="wps">
          <w:drawing>
            <wp:anchor distT="0" distB="0" distL="118745" distR="118745" simplePos="0" relativeHeight="251657216" behindDoc="1" locked="0" layoutInCell="1" allowOverlap="0" wp14:anchorId="590C502B" wp14:editId="486C58C3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80695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32BF3B4E" w14:textId="59F1A138" w:rsidR="008F1266" w:rsidRDefault="008F1266" w:rsidP="00F40A39">
                              <w:pPr>
                                <w:pStyle w:val="Header"/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Project Report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590C502B" id="Rectangle 197" o:spid="_x0000_s1026" style="position:absolute;margin-left:0;margin-top:0;width:468.5pt;height:21.3pt;z-index:-251659264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" o:allowoverlap="f" fillcolor="#4472c4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32BF3B4E" w14:textId="59F1A138" w:rsidR="008F1266" w:rsidRDefault="008F1266" w:rsidP="00F40A39">
                        <w:pPr>
                          <w:pStyle w:val="Header"/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Project Report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A6F00"/>
    <w:multiLevelType w:val="hybridMultilevel"/>
    <w:tmpl w:val="E3A85F7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90884"/>
    <w:multiLevelType w:val="hybridMultilevel"/>
    <w:tmpl w:val="DA6AB796"/>
    <w:lvl w:ilvl="0" w:tplc="1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222" w:hanging="360"/>
      </w:pPr>
    </w:lvl>
    <w:lvl w:ilvl="2" w:tplc="1409001B" w:tentative="1">
      <w:start w:val="1"/>
      <w:numFmt w:val="lowerRoman"/>
      <w:lvlText w:val="%3."/>
      <w:lvlJc w:val="right"/>
      <w:pPr>
        <w:ind w:left="1942" w:hanging="180"/>
      </w:pPr>
    </w:lvl>
    <w:lvl w:ilvl="3" w:tplc="1409000F" w:tentative="1">
      <w:start w:val="1"/>
      <w:numFmt w:val="decimal"/>
      <w:lvlText w:val="%4."/>
      <w:lvlJc w:val="left"/>
      <w:pPr>
        <w:ind w:left="2662" w:hanging="360"/>
      </w:pPr>
    </w:lvl>
    <w:lvl w:ilvl="4" w:tplc="14090019" w:tentative="1">
      <w:start w:val="1"/>
      <w:numFmt w:val="lowerLetter"/>
      <w:lvlText w:val="%5."/>
      <w:lvlJc w:val="left"/>
      <w:pPr>
        <w:ind w:left="3382" w:hanging="360"/>
      </w:pPr>
    </w:lvl>
    <w:lvl w:ilvl="5" w:tplc="1409001B" w:tentative="1">
      <w:start w:val="1"/>
      <w:numFmt w:val="lowerRoman"/>
      <w:lvlText w:val="%6."/>
      <w:lvlJc w:val="right"/>
      <w:pPr>
        <w:ind w:left="4102" w:hanging="180"/>
      </w:pPr>
    </w:lvl>
    <w:lvl w:ilvl="6" w:tplc="1409000F" w:tentative="1">
      <w:start w:val="1"/>
      <w:numFmt w:val="decimal"/>
      <w:lvlText w:val="%7."/>
      <w:lvlJc w:val="left"/>
      <w:pPr>
        <w:ind w:left="4822" w:hanging="360"/>
      </w:pPr>
    </w:lvl>
    <w:lvl w:ilvl="7" w:tplc="14090019" w:tentative="1">
      <w:start w:val="1"/>
      <w:numFmt w:val="lowerLetter"/>
      <w:lvlText w:val="%8."/>
      <w:lvlJc w:val="left"/>
      <w:pPr>
        <w:ind w:left="5542" w:hanging="360"/>
      </w:pPr>
    </w:lvl>
    <w:lvl w:ilvl="8" w:tplc="1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0BB9757A"/>
    <w:multiLevelType w:val="hybridMultilevel"/>
    <w:tmpl w:val="301A9A6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0E6940"/>
    <w:multiLevelType w:val="hybridMultilevel"/>
    <w:tmpl w:val="082CE2A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D3168"/>
    <w:multiLevelType w:val="hybridMultilevel"/>
    <w:tmpl w:val="3930337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EA1BDB"/>
    <w:multiLevelType w:val="hybridMultilevel"/>
    <w:tmpl w:val="90F6B74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C117D0"/>
    <w:multiLevelType w:val="hybridMultilevel"/>
    <w:tmpl w:val="5F5A622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D227C0"/>
    <w:multiLevelType w:val="hybridMultilevel"/>
    <w:tmpl w:val="38488F4C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A6F4C51"/>
    <w:multiLevelType w:val="hybridMultilevel"/>
    <w:tmpl w:val="0FA0B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523C2F"/>
    <w:multiLevelType w:val="hybridMultilevel"/>
    <w:tmpl w:val="D6005E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BA614D"/>
    <w:multiLevelType w:val="hybridMultilevel"/>
    <w:tmpl w:val="6BF06F46"/>
    <w:lvl w:ilvl="0" w:tplc="14090017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1AB4276"/>
    <w:multiLevelType w:val="hybridMultilevel"/>
    <w:tmpl w:val="DC3A384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6F0DB0"/>
    <w:multiLevelType w:val="hybridMultilevel"/>
    <w:tmpl w:val="AD8694D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6872B3"/>
    <w:multiLevelType w:val="hybridMultilevel"/>
    <w:tmpl w:val="2FFAE5E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552D07"/>
    <w:multiLevelType w:val="hybridMultilevel"/>
    <w:tmpl w:val="A1329924"/>
    <w:lvl w:ilvl="0" w:tplc="1409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F406A91"/>
    <w:multiLevelType w:val="hybridMultilevel"/>
    <w:tmpl w:val="25885BD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3C3606"/>
    <w:multiLevelType w:val="hybridMultilevel"/>
    <w:tmpl w:val="C7EE737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5354C7"/>
    <w:multiLevelType w:val="hybridMultilevel"/>
    <w:tmpl w:val="E1E013B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5D2216"/>
    <w:multiLevelType w:val="hybridMultilevel"/>
    <w:tmpl w:val="C63C8D0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0A0995"/>
    <w:multiLevelType w:val="hybridMultilevel"/>
    <w:tmpl w:val="799011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0E40FC"/>
    <w:multiLevelType w:val="hybridMultilevel"/>
    <w:tmpl w:val="71565624"/>
    <w:lvl w:ilvl="0" w:tplc="1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28A0C684">
      <w:numFmt w:val="bullet"/>
      <w:lvlText w:val="-"/>
      <w:lvlJc w:val="left"/>
      <w:pPr>
        <w:ind w:left="1222" w:hanging="360"/>
      </w:pPr>
      <w:rPr>
        <w:rFonts w:ascii="Malgun Gothic" w:eastAsia="Malgun Gothic" w:hAnsi="Malgun Gothic" w:cstheme="minorBidi" w:hint="eastAsia"/>
      </w:rPr>
    </w:lvl>
    <w:lvl w:ilvl="2" w:tplc="1409001B" w:tentative="1">
      <w:start w:val="1"/>
      <w:numFmt w:val="lowerRoman"/>
      <w:lvlText w:val="%3."/>
      <w:lvlJc w:val="right"/>
      <w:pPr>
        <w:ind w:left="1942" w:hanging="180"/>
      </w:pPr>
    </w:lvl>
    <w:lvl w:ilvl="3" w:tplc="1409000F" w:tentative="1">
      <w:start w:val="1"/>
      <w:numFmt w:val="decimal"/>
      <w:lvlText w:val="%4."/>
      <w:lvlJc w:val="left"/>
      <w:pPr>
        <w:ind w:left="2662" w:hanging="360"/>
      </w:pPr>
    </w:lvl>
    <w:lvl w:ilvl="4" w:tplc="14090019" w:tentative="1">
      <w:start w:val="1"/>
      <w:numFmt w:val="lowerLetter"/>
      <w:lvlText w:val="%5."/>
      <w:lvlJc w:val="left"/>
      <w:pPr>
        <w:ind w:left="3382" w:hanging="360"/>
      </w:pPr>
    </w:lvl>
    <w:lvl w:ilvl="5" w:tplc="1409001B" w:tentative="1">
      <w:start w:val="1"/>
      <w:numFmt w:val="lowerRoman"/>
      <w:lvlText w:val="%6."/>
      <w:lvlJc w:val="right"/>
      <w:pPr>
        <w:ind w:left="4102" w:hanging="180"/>
      </w:pPr>
    </w:lvl>
    <w:lvl w:ilvl="6" w:tplc="1409000F" w:tentative="1">
      <w:start w:val="1"/>
      <w:numFmt w:val="decimal"/>
      <w:lvlText w:val="%7."/>
      <w:lvlJc w:val="left"/>
      <w:pPr>
        <w:ind w:left="4822" w:hanging="360"/>
      </w:pPr>
    </w:lvl>
    <w:lvl w:ilvl="7" w:tplc="14090019" w:tentative="1">
      <w:start w:val="1"/>
      <w:numFmt w:val="lowerLetter"/>
      <w:lvlText w:val="%8."/>
      <w:lvlJc w:val="left"/>
      <w:pPr>
        <w:ind w:left="5542" w:hanging="360"/>
      </w:pPr>
    </w:lvl>
    <w:lvl w:ilvl="8" w:tplc="1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3E8A06DE"/>
    <w:multiLevelType w:val="hybridMultilevel"/>
    <w:tmpl w:val="612EAC9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B025BA"/>
    <w:multiLevelType w:val="hybridMultilevel"/>
    <w:tmpl w:val="1B0AA8B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DF2A7B"/>
    <w:multiLevelType w:val="hybridMultilevel"/>
    <w:tmpl w:val="DF5663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F1103A"/>
    <w:multiLevelType w:val="hybridMultilevel"/>
    <w:tmpl w:val="68F4F49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5F5C3A"/>
    <w:multiLevelType w:val="hybridMultilevel"/>
    <w:tmpl w:val="E4CCEB1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363995"/>
    <w:multiLevelType w:val="hybridMultilevel"/>
    <w:tmpl w:val="84BA4BC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2048ED"/>
    <w:multiLevelType w:val="hybridMultilevel"/>
    <w:tmpl w:val="C39A5D6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A056EF"/>
    <w:multiLevelType w:val="hybridMultilevel"/>
    <w:tmpl w:val="86AA8C0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FF0128"/>
    <w:multiLevelType w:val="hybridMultilevel"/>
    <w:tmpl w:val="E4A676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A44562"/>
    <w:multiLevelType w:val="hybridMultilevel"/>
    <w:tmpl w:val="0A943268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6575097F"/>
    <w:multiLevelType w:val="hybridMultilevel"/>
    <w:tmpl w:val="12BC18E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0754BE"/>
    <w:multiLevelType w:val="hybridMultilevel"/>
    <w:tmpl w:val="A052D90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200A40"/>
    <w:multiLevelType w:val="hybridMultilevel"/>
    <w:tmpl w:val="47FE576C"/>
    <w:lvl w:ilvl="0" w:tplc="FCC6C8C2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BE62FEC"/>
    <w:multiLevelType w:val="hybridMultilevel"/>
    <w:tmpl w:val="3AC8987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430B29"/>
    <w:multiLevelType w:val="hybridMultilevel"/>
    <w:tmpl w:val="1718418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9A5973"/>
    <w:multiLevelType w:val="hybridMultilevel"/>
    <w:tmpl w:val="464AFD3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F90AE6"/>
    <w:multiLevelType w:val="hybridMultilevel"/>
    <w:tmpl w:val="0B040CC2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9D7773"/>
    <w:multiLevelType w:val="hybridMultilevel"/>
    <w:tmpl w:val="764A588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1D1A88"/>
    <w:multiLevelType w:val="hybridMultilevel"/>
    <w:tmpl w:val="EF00816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13453A"/>
    <w:multiLevelType w:val="hybridMultilevel"/>
    <w:tmpl w:val="303A74D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11"/>
  </w:num>
  <w:num w:numId="3">
    <w:abstractNumId w:val="37"/>
  </w:num>
  <w:num w:numId="4">
    <w:abstractNumId w:val="28"/>
  </w:num>
  <w:num w:numId="5">
    <w:abstractNumId w:val="29"/>
  </w:num>
  <w:num w:numId="6">
    <w:abstractNumId w:val="16"/>
  </w:num>
  <w:num w:numId="7">
    <w:abstractNumId w:val="18"/>
  </w:num>
  <w:num w:numId="8">
    <w:abstractNumId w:val="17"/>
  </w:num>
  <w:num w:numId="9">
    <w:abstractNumId w:val="3"/>
  </w:num>
  <w:num w:numId="10">
    <w:abstractNumId w:val="35"/>
  </w:num>
  <w:num w:numId="11">
    <w:abstractNumId w:val="0"/>
  </w:num>
  <w:num w:numId="12">
    <w:abstractNumId w:val="40"/>
  </w:num>
  <w:num w:numId="13">
    <w:abstractNumId w:val="13"/>
  </w:num>
  <w:num w:numId="14">
    <w:abstractNumId w:val="6"/>
  </w:num>
  <w:num w:numId="15">
    <w:abstractNumId w:val="39"/>
  </w:num>
  <w:num w:numId="16">
    <w:abstractNumId w:val="36"/>
  </w:num>
  <w:num w:numId="17">
    <w:abstractNumId w:val="5"/>
  </w:num>
  <w:num w:numId="18">
    <w:abstractNumId w:val="31"/>
  </w:num>
  <w:num w:numId="19">
    <w:abstractNumId w:val="2"/>
  </w:num>
  <w:num w:numId="20">
    <w:abstractNumId w:val="23"/>
  </w:num>
  <w:num w:numId="21">
    <w:abstractNumId w:val="9"/>
  </w:num>
  <w:num w:numId="22">
    <w:abstractNumId w:val="1"/>
  </w:num>
  <w:num w:numId="23">
    <w:abstractNumId w:val="20"/>
  </w:num>
  <w:num w:numId="24">
    <w:abstractNumId w:val="24"/>
  </w:num>
  <w:num w:numId="25">
    <w:abstractNumId w:val="33"/>
  </w:num>
  <w:num w:numId="26">
    <w:abstractNumId w:val="10"/>
  </w:num>
  <w:num w:numId="27">
    <w:abstractNumId w:val="14"/>
  </w:num>
  <w:num w:numId="28">
    <w:abstractNumId w:val="25"/>
  </w:num>
  <w:num w:numId="29">
    <w:abstractNumId w:val="21"/>
  </w:num>
  <w:num w:numId="30">
    <w:abstractNumId w:val="38"/>
  </w:num>
  <w:num w:numId="31">
    <w:abstractNumId w:val="12"/>
  </w:num>
  <w:num w:numId="32">
    <w:abstractNumId w:val="19"/>
  </w:num>
  <w:num w:numId="33">
    <w:abstractNumId w:val="15"/>
  </w:num>
  <w:num w:numId="34">
    <w:abstractNumId w:val="34"/>
  </w:num>
  <w:num w:numId="35">
    <w:abstractNumId w:val="26"/>
  </w:num>
  <w:num w:numId="36">
    <w:abstractNumId w:val="4"/>
  </w:num>
  <w:num w:numId="37">
    <w:abstractNumId w:val="22"/>
  </w:num>
  <w:num w:numId="38">
    <w:abstractNumId w:val="30"/>
  </w:num>
  <w:num w:numId="39">
    <w:abstractNumId w:val="7"/>
  </w:num>
  <w:num w:numId="40">
    <w:abstractNumId w:val="27"/>
  </w:num>
  <w:num w:numId="4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sTQ3NbcwMzY0sDRT0lEKTi0uzszPAykwqgUAsborgiwAAAA="/>
  </w:docVars>
  <w:rsids>
    <w:rsidRoot w:val="00AF313B"/>
    <w:rsid w:val="00000146"/>
    <w:rsid w:val="00023F4C"/>
    <w:rsid w:val="00024EAA"/>
    <w:rsid w:val="0003346E"/>
    <w:rsid w:val="000405E8"/>
    <w:rsid w:val="00043FBE"/>
    <w:rsid w:val="00052969"/>
    <w:rsid w:val="00055212"/>
    <w:rsid w:val="0007493F"/>
    <w:rsid w:val="00074A8B"/>
    <w:rsid w:val="000779D8"/>
    <w:rsid w:val="000779F8"/>
    <w:rsid w:val="00083584"/>
    <w:rsid w:val="00084A64"/>
    <w:rsid w:val="000852FA"/>
    <w:rsid w:val="000A05B5"/>
    <w:rsid w:val="000A0DDF"/>
    <w:rsid w:val="000A74F0"/>
    <w:rsid w:val="000B0005"/>
    <w:rsid w:val="000B0740"/>
    <w:rsid w:val="000B752F"/>
    <w:rsid w:val="000C1E9A"/>
    <w:rsid w:val="000D19E3"/>
    <w:rsid w:val="000F29A5"/>
    <w:rsid w:val="000F2E5D"/>
    <w:rsid w:val="00111862"/>
    <w:rsid w:val="00116231"/>
    <w:rsid w:val="0012798B"/>
    <w:rsid w:val="001334AE"/>
    <w:rsid w:val="001426A8"/>
    <w:rsid w:val="0014565F"/>
    <w:rsid w:val="00153F4E"/>
    <w:rsid w:val="00155970"/>
    <w:rsid w:val="00160E4E"/>
    <w:rsid w:val="00163C75"/>
    <w:rsid w:val="00176319"/>
    <w:rsid w:val="00177BC7"/>
    <w:rsid w:val="0018412D"/>
    <w:rsid w:val="001920EC"/>
    <w:rsid w:val="001925D5"/>
    <w:rsid w:val="001A55C4"/>
    <w:rsid w:val="001B0B5E"/>
    <w:rsid w:val="001B2EA9"/>
    <w:rsid w:val="001B5565"/>
    <w:rsid w:val="001B6A68"/>
    <w:rsid w:val="001C1B49"/>
    <w:rsid w:val="001C2CAB"/>
    <w:rsid w:val="001C6A65"/>
    <w:rsid w:val="001D18F6"/>
    <w:rsid w:val="001D42C4"/>
    <w:rsid w:val="001D518F"/>
    <w:rsid w:val="001E30DE"/>
    <w:rsid w:val="001E489D"/>
    <w:rsid w:val="001E5C4F"/>
    <w:rsid w:val="001E6391"/>
    <w:rsid w:val="001F0729"/>
    <w:rsid w:val="00200F1C"/>
    <w:rsid w:val="00220DA5"/>
    <w:rsid w:val="002238C4"/>
    <w:rsid w:val="00223AB8"/>
    <w:rsid w:val="00242975"/>
    <w:rsid w:val="002535D6"/>
    <w:rsid w:val="00263F65"/>
    <w:rsid w:val="00276E08"/>
    <w:rsid w:val="002979C0"/>
    <w:rsid w:val="002B1BA2"/>
    <w:rsid w:val="002D69A5"/>
    <w:rsid w:val="002E51B1"/>
    <w:rsid w:val="002E5FBD"/>
    <w:rsid w:val="002F6B10"/>
    <w:rsid w:val="00302268"/>
    <w:rsid w:val="0030692C"/>
    <w:rsid w:val="00310437"/>
    <w:rsid w:val="00321CBC"/>
    <w:rsid w:val="00322079"/>
    <w:rsid w:val="00326A4F"/>
    <w:rsid w:val="00344025"/>
    <w:rsid w:val="0034729E"/>
    <w:rsid w:val="003475AB"/>
    <w:rsid w:val="00350B34"/>
    <w:rsid w:val="00357711"/>
    <w:rsid w:val="00357969"/>
    <w:rsid w:val="00361288"/>
    <w:rsid w:val="00362FDC"/>
    <w:rsid w:val="00364850"/>
    <w:rsid w:val="0036584A"/>
    <w:rsid w:val="0037110D"/>
    <w:rsid w:val="00377697"/>
    <w:rsid w:val="003831DC"/>
    <w:rsid w:val="0038446F"/>
    <w:rsid w:val="00387969"/>
    <w:rsid w:val="00394981"/>
    <w:rsid w:val="003B01A3"/>
    <w:rsid w:val="003D775A"/>
    <w:rsid w:val="003E2153"/>
    <w:rsid w:val="003E29A1"/>
    <w:rsid w:val="003F13BD"/>
    <w:rsid w:val="003F3468"/>
    <w:rsid w:val="003F5EB9"/>
    <w:rsid w:val="00403EF1"/>
    <w:rsid w:val="004066B4"/>
    <w:rsid w:val="00407CA8"/>
    <w:rsid w:val="00414103"/>
    <w:rsid w:val="004213CC"/>
    <w:rsid w:val="00424637"/>
    <w:rsid w:val="0042609D"/>
    <w:rsid w:val="00427A2B"/>
    <w:rsid w:val="00427DD5"/>
    <w:rsid w:val="004350A2"/>
    <w:rsid w:val="00440E7A"/>
    <w:rsid w:val="00443A0B"/>
    <w:rsid w:val="00445232"/>
    <w:rsid w:val="0046791E"/>
    <w:rsid w:val="00490B88"/>
    <w:rsid w:val="004A372A"/>
    <w:rsid w:val="004A5B52"/>
    <w:rsid w:val="004B0AA5"/>
    <w:rsid w:val="004C24B3"/>
    <w:rsid w:val="004D169B"/>
    <w:rsid w:val="004D2866"/>
    <w:rsid w:val="004D5A1D"/>
    <w:rsid w:val="005075CE"/>
    <w:rsid w:val="0051267A"/>
    <w:rsid w:val="00520B30"/>
    <w:rsid w:val="00531B2B"/>
    <w:rsid w:val="00535236"/>
    <w:rsid w:val="0055135A"/>
    <w:rsid w:val="00562914"/>
    <w:rsid w:val="005646A0"/>
    <w:rsid w:val="00573425"/>
    <w:rsid w:val="00584D71"/>
    <w:rsid w:val="00585A4C"/>
    <w:rsid w:val="005959E8"/>
    <w:rsid w:val="0059719B"/>
    <w:rsid w:val="005A70EA"/>
    <w:rsid w:val="005C3F49"/>
    <w:rsid w:val="005D0378"/>
    <w:rsid w:val="005D1280"/>
    <w:rsid w:val="005D5071"/>
    <w:rsid w:val="005E214B"/>
    <w:rsid w:val="005E6DFA"/>
    <w:rsid w:val="005F19E2"/>
    <w:rsid w:val="0060006F"/>
    <w:rsid w:val="00600A68"/>
    <w:rsid w:val="00600B81"/>
    <w:rsid w:val="00607F34"/>
    <w:rsid w:val="0062080D"/>
    <w:rsid w:val="00652788"/>
    <w:rsid w:val="0066273D"/>
    <w:rsid w:val="00664B20"/>
    <w:rsid w:val="006654BF"/>
    <w:rsid w:val="00674ECC"/>
    <w:rsid w:val="00685AAB"/>
    <w:rsid w:val="00687107"/>
    <w:rsid w:val="00693294"/>
    <w:rsid w:val="006B4204"/>
    <w:rsid w:val="006B65D0"/>
    <w:rsid w:val="006C2B20"/>
    <w:rsid w:val="006C7886"/>
    <w:rsid w:val="006E2CB2"/>
    <w:rsid w:val="006E774D"/>
    <w:rsid w:val="006F096D"/>
    <w:rsid w:val="00707E8D"/>
    <w:rsid w:val="007151AF"/>
    <w:rsid w:val="007259F2"/>
    <w:rsid w:val="007324AD"/>
    <w:rsid w:val="0073503F"/>
    <w:rsid w:val="007440F9"/>
    <w:rsid w:val="00747ED1"/>
    <w:rsid w:val="0075320B"/>
    <w:rsid w:val="00765099"/>
    <w:rsid w:val="00777281"/>
    <w:rsid w:val="00777C49"/>
    <w:rsid w:val="0078010F"/>
    <w:rsid w:val="0078299D"/>
    <w:rsid w:val="007829E4"/>
    <w:rsid w:val="007A1590"/>
    <w:rsid w:val="007D2AFA"/>
    <w:rsid w:val="007D56D8"/>
    <w:rsid w:val="007E39F4"/>
    <w:rsid w:val="007E4C14"/>
    <w:rsid w:val="007E52B2"/>
    <w:rsid w:val="007E740F"/>
    <w:rsid w:val="007F6559"/>
    <w:rsid w:val="0081143F"/>
    <w:rsid w:val="00814D44"/>
    <w:rsid w:val="00815B3B"/>
    <w:rsid w:val="008315F2"/>
    <w:rsid w:val="00842726"/>
    <w:rsid w:val="00853095"/>
    <w:rsid w:val="00861EF9"/>
    <w:rsid w:val="00863184"/>
    <w:rsid w:val="008653A0"/>
    <w:rsid w:val="00870A27"/>
    <w:rsid w:val="00870B4D"/>
    <w:rsid w:val="00892B0D"/>
    <w:rsid w:val="008B1BCF"/>
    <w:rsid w:val="008B5171"/>
    <w:rsid w:val="008C27F5"/>
    <w:rsid w:val="008C51BA"/>
    <w:rsid w:val="008C5F67"/>
    <w:rsid w:val="008D1B73"/>
    <w:rsid w:val="008D34E9"/>
    <w:rsid w:val="008F1266"/>
    <w:rsid w:val="00900D96"/>
    <w:rsid w:val="009012C2"/>
    <w:rsid w:val="00920259"/>
    <w:rsid w:val="00927E71"/>
    <w:rsid w:val="009352C7"/>
    <w:rsid w:val="00935937"/>
    <w:rsid w:val="00944844"/>
    <w:rsid w:val="00957995"/>
    <w:rsid w:val="00964E0A"/>
    <w:rsid w:val="009663D3"/>
    <w:rsid w:val="00975508"/>
    <w:rsid w:val="00976FC2"/>
    <w:rsid w:val="0099052A"/>
    <w:rsid w:val="00990DE9"/>
    <w:rsid w:val="009B5747"/>
    <w:rsid w:val="009B5A46"/>
    <w:rsid w:val="009C58C6"/>
    <w:rsid w:val="009C67FA"/>
    <w:rsid w:val="009D49CF"/>
    <w:rsid w:val="009F0B7A"/>
    <w:rsid w:val="00A04944"/>
    <w:rsid w:val="00A07452"/>
    <w:rsid w:val="00A229F3"/>
    <w:rsid w:val="00A3051A"/>
    <w:rsid w:val="00A353A9"/>
    <w:rsid w:val="00A356A2"/>
    <w:rsid w:val="00A41288"/>
    <w:rsid w:val="00A423CB"/>
    <w:rsid w:val="00A42B31"/>
    <w:rsid w:val="00A7411B"/>
    <w:rsid w:val="00AA3B04"/>
    <w:rsid w:val="00AA4A15"/>
    <w:rsid w:val="00AA4D97"/>
    <w:rsid w:val="00AA7D13"/>
    <w:rsid w:val="00AC0C9C"/>
    <w:rsid w:val="00AC1033"/>
    <w:rsid w:val="00AD43F4"/>
    <w:rsid w:val="00AE4A9D"/>
    <w:rsid w:val="00AF313B"/>
    <w:rsid w:val="00AF686D"/>
    <w:rsid w:val="00AF7F97"/>
    <w:rsid w:val="00B12913"/>
    <w:rsid w:val="00B1303A"/>
    <w:rsid w:val="00B13C3D"/>
    <w:rsid w:val="00B20D18"/>
    <w:rsid w:val="00B222BB"/>
    <w:rsid w:val="00B25B0A"/>
    <w:rsid w:val="00B305DC"/>
    <w:rsid w:val="00B37B99"/>
    <w:rsid w:val="00B42741"/>
    <w:rsid w:val="00B4518C"/>
    <w:rsid w:val="00B52B93"/>
    <w:rsid w:val="00B72280"/>
    <w:rsid w:val="00B76264"/>
    <w:rsid w:val="00B77004"/>
    <w:rsid w:val="00B77032"/>
    <w:rsid w:val="00B84312"/>
    <w:rsid w:val="00B850AC"/>
    <w:rsid w:val="00B9117C"/>
    <w:rsid w:val="00BA029B"/>
    <w:rsid w:val="00BA1F84"/>
    <w:rsid w:val="00BA22E7"/>
    <w:rsid w:val="00BA6C93"/>
    <w:rsid w:val="00BB09B5"/>
    <w:rsid w:val="00BC04DD"/>
    <w:rsid w:val="00BC4A26"/>
    <w:rsid w:val="00BD2877"/>
    <w:rsid w:val="00BD35DD"/>
    <w:rsid w:val="00BD52F1"/>
    <w:rsid w:val="00BE07E2"/>
    <w:rsid w:val="00BF0EAE"/>
    <w:rsid w:val="00BF1313"/>
    <w:rsid w:val="00BF2FEC"/>
    <w:rsid w:val="00BF464A"/>
    <w:rsid w:val="00BF79E9"/>
    <w:rsid w:val="00BF7C7E"/>
    <w:rsid w:val="00C05AAB"/>
    <w:rsid w:val="00C07494"/>
    <w:rsid w:val="00C14FB1"/>
    <w:rsid w:val="00C175D8"/>
    <w:rsid w:val="00C21CA2"/>
    <w:rsid w:val="00C43659"/>
    <w:rsid w:val="00C43F9E"/>
    <w:rsid w:val="00C47122"/>
    <w:rsid w:val="00C57880"/>
    <w:rsid w:val="00C601D3"/>
    <w:rsid w:val="00C6136E"/>
    <w:rsid w:val="00C6500E"/>
    <w:rsid w:val="00C652F0"/>
    <w:rsid w:val="00C72966"/>
    <w:rsid w:val="00C810CE"/>
    <w:rsid w:val="00C92456"/>
    <w:rsid w:val="00CA6757"/>
    <w:rsid w:val="00CA7E8A"/>
    <w:rsid w:val="00CB215E"/>
    <w:rsid w:val="00CB2202"/>
    <w:rsid w:val="00CB7574"/>
    <w:rsid w:val="00CC03B8"/>
    <w:rsid w:val="00CE05A0"/>
    <w:rsid w:val="00CF0725"/>
    <w:rsid w:val="00D01189"/>
    <w:rsid w:val="00D01903"/>
    <w:rsid w:val="00D117DD"/>
    <w:rsid w:val="00D20188"/>
    <w:rsid w:val="00D22D2B"/>
    <w:rsid w:val="00D277FC"/>
    <w:rsid w:val="00D43A8C"/>
    <w:rsid w:val="00D53492"/>
    <w:rsid w:val="00D53D20"/>
    <w:rsid w:val="00D54E79"/>
    <w:rsid w:val="00D7035A"/>
    <w:rsid w:val="00D71D8A"/>
    <w:rsid w:val="00D91555"/>
    <w:rsid w:val="00D91BAE"/>
    <w:rsid w:val="00D9265D"/>
    <w:rsid w:val="00DB34FC"/>
    <w:rsid w:val="00DC0DE6"/>
    <w:rsid w:val="00DC5D92"/>
    <w:rsid w:val="00DC7722"/>
    <w:rsid w:val="00DD7640"/>
    <w:rsid w:val="00DE0778"/>
    <w:rsid w:val="00DE64A0"/>
    <w:rsid w:val="00DF5B78"/>
    <w:rsid w:val="00E0725A"/>
    <w:rsid w:val="00E166D3"/>
    <w:rsid w:val="00E16A52"/>
    <w:rsid w:val="00E52884"/>
    <w:rsid w:val="00E54392"/>
    <w:rsid w:val="00E620F3"/>
    <w:rsid w:val="00E87EE8"/>
    <w:rsid w:val="00E903DB"/>
    <w:rsid w:val="00E95FF4"/>
    <w:rsid w:val="00EB6749"/>
    <w:rsid w:val="00EC14AD"/>
    <w:rsid w:val="00EC3216"/>
    <w:rsid w:val="00ED4548"/>
    <w:rsid w:val="00EE6C73"/>
    <w:rsid w:val="00EF080D"/>
    <w:rsid w:val="00EF1F15"/>
    <w:rsid w:val="00EF2574"/>
    <w:rsid w:val="00EF5237"/>
    <w:rsid w:val="00F1478A"/>
    <w:rsid w:val="00F213DA"/>
    <w:rsid w:val="00F2648D"/>
    <w:rsid w:val="00F27B9F"/>
    <w:rsid w:val="00F3030A"/>
    <w:rsid w:val="00F344AF"/>
    <w:rsid w:val="00F346B0"/>
    <w:rsid w:val="00F40A39"/>
    <w:rsid w:val="00F4621B"/>
    <w:rsid w:val="00F464BC"/>
    <w:rsid w:val="00F52928"/>
    <w:rsid w:val="00F544D1"/>
    <w:rsid w:val="00F56CE6"/>
    <w:rsid w:val="00F61A38"/>
    <w:rsid w:val="00F71F62"/>
    <w:rsid w:val="00F73A57"/>
    <w:rsid w:val="00F74307"/>
    <w:rsid w:val="00F8242F"/>
    <w:rsid w:val="00F85DC4"/>
    <w:rsid w:val="00F86486"/>
    <w:rsid w:val="00F87E0A"/>
    <w:rsid w:val="00F9076B"/>
    <w:rsid w:val="00F96269"/>
    <w:rsid w:val="00FA0F3C"/>
    <w:rsid w:val="00FA471E"/>
    <w:rsid w:val="00FB32E6"/>
    <w:rsid w:val="00FC7191"/>
    <w:rsid w:val="00FC75D2"/>
    <w:rsid w:val="00FE040D"/>
    <w:rsid w:val="00FE5A5A"/>
    <w:rsid w:val="00FF24F5"/>
    <w:rsid w:val="00FF6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8CA88F"/>
  <w15:chartTrackingRefBased/>
  <w15:docId w15:val="{2377B07A-6B97-402D-8BF9-D5828D9548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8412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412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5278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70A2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70A2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8412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8412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7494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7494"/>
    <w:rPr>
      <w:rFonts w:ascii="Consolas" w:hAnsi="Consolas"/>
      <w:sz w:val="21"/>
      <w:szCs w:val="21"/>
    </w:rPr>
  </w:style>
  <w:style w:type="paragraph" w:styleId="ListParagraph">
    <w:name w:val="List Paragraph"/>
    <w:basedOn w:val="Normal"/>
    <w:uiPriority w:val="34"/>
    <w:qFormat/>
    <w:rsid w:val="0036128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613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136E"/>
  </w:style>
  <w:style w:type="paragraph" w:styleId="Footer">
    <w:name w:val="footer"/>
    <w:basedOn w:val="Normal"/>
    <w:link w:val="FooterChar"/>
    <w:uiPriority w:val="99"/>
    <w:unhideWhenUsed/>
    <w:rsid w:val="00C613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136E"/>
  </w:style>
  <w:style w:type="character" w:styleId="Hyperlink">
    <w:name w:val="Hyperlink"/>
    <w:basedOn w:val="DefaultParagraphFont"/>
    <w:uiPriority w:val="99"/>
    <w:unhideWhenUsed/>
    <w:rsid w:val="00B7700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529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customStyle="1" w:styleId="Heading3Char">
    <w:name w:val="Heading 3 Char"/>
    <w:basedOn w:val="DefaultParagraphFont"/>
    <w:link w:val="Heading3"/>
    <w:uiPriority w:val="9"/>
    <w:rsid w:val="0065278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AE4A9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E4A9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E4A9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AE4A9D"/>
    <w:pPr>
      <w:spacing w:after="100"/>
      <w:ind w:left="440"/>
    </w:pPr>
  </w:style>
  <w:style w:type="character" w:customStyle="1" w:styleId="Heading4Char">
    <w:name w:val="Heading 4 Char"/>
    <w:basedOn w:val="DefaultParagraphFont"/>
    <w:link w:val="Heading4"/>
    <w:uiPriority w:val="9"/>
    <w:rsid w:val="00870A2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70A27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Strong">
    <w:name w:val="Strong"/>
    <w:basedOn w:val="DefaultParagraphFont"/>
    <w:qFormat/>
    <w:rsid w:val="001D518F"/>
    <w:rPr>
      <w:b/>
    </w:rPr>
  </w:style>
  <w:style w:type="table" w:styleId="PlainTable1">
    <w:name w:val="Plain Table 1"/>
    <w:basedOn w:val="TableNormal"/>
    <w:uiPriority w:val="41"/>
    <w:rsid w:val="001D518F"/>
    <w:pPr>
      <w:spacing w:after="0" w:line="240" w:lineRule="auto"/>
      <w:jc w:val="both"/>
    </w:pPr>
    <w:rPr>
      <w:rFonts w:eastAsiaTheme="minorEastAsia"/>
      <w:lang w:val="en-US"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FootnoteText">
    <w:name w:val="footnote text"/>
    <w:basedOn w:val="Normal"/>
    <w:link w:val="FootnoteTextChar"/>
    <w:semiHidden/>
    <w:unhideWhenUsed/>
    <w:rsid w:val="001D518F"/>
    <w:pPr>
      <w:spacing w:after="0" w:line="240" w:lineRule="auto"/>
    </w:pPr>
    <w:rPr>
      <w:rFonts w:ascii="Arial" w:eastAsia="Times New Roman" w:hAnsi="Arial" w:cs="Arial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semiHidden/>
    <w:rsid w:val="001D518F"/>
    <w:rPr>
      <w:rFonts w:ascii="Arial" w:eastAsia="Times New Roman" w:hAnsi="Arial" w:cs="Arial"/>
      <w:sz w:val="20"/>
      <w:szCs w:val="20"/>
      <w:lang w:val="en-US"/>
    </w:rPr>
  </w:style>
  <w:style w:type="character" w:styleId="FootnoteReference">
    <w:name w:val="footnote reference"/>
    <w:basedOn w:val="DefaultParagraphFont"/>
    <w:semiHidden/>
    <w:unhideWhenUsed/>
    <w:rsid w:val="001D518F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55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5C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B1B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1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6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1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1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54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0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9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31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09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61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2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7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6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8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9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8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4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5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5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0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5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0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7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0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28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33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17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9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0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6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9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8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2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8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4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7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1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7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67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97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4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9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0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45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5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3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3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2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0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8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8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1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1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8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35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0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8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611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91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5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62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55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57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0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2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8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8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8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1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4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0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5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2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8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87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1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89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78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5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8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4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86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1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1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7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8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9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89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7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36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69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7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0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08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3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8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46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56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4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9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0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05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9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0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1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76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0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86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47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63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90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5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8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6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8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36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48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8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6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41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20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9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76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68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7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47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1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77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9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1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7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7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83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72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96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95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20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8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1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93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85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64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8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0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60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7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2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1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7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6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4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6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8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15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1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1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8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9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0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63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1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5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53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7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0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7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0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9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6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424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18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34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8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3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0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25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64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2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8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5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4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4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4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0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8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9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45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2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8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58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72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03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1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63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62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43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7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6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5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1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8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2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1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37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42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0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8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4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59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55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2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72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8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9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0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8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1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0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5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3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6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1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5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2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9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71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26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40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81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7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7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2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7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7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6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2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8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5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2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4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3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6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0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2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11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7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9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0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8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8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3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6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1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9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75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64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6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3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7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8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3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53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6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8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7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10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12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8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8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4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08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7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70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7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7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55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12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0971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0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451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388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5013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60446242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13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549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560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51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997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9452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146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7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75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4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96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0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66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1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5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7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092DBA-2BDB-4EE7-91C6-7B7D8CE284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6</Pages>
  <Words>948</Words>
  <Characters>541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Report</vt:lpstr>
    </vt:vector>
  </TitlesOfParts>
  <Company/>
  <LinksUpToDate>false</LinksUpToDate>
  <CharactersWithSpaces>6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eport</dc:title>
  <dc:subject/>
  <dc:creator>manmeet kaur</dc:creator>
  <cp:keywords/>
  <dc:description/>
  <cp:lastModifiedBy>manmeet kaur</cp:lastModifiedBy>
  <cp:revision>4</cp:revision>
  <dcterms:created xsi:type="dcterms:W3CDTF">2021-05-10T22:10:00Z</dcterms:created>
  <dcterms:modified xsi:type="dcterms:W3CDTF">2021-05-10T23:05:00Z</dcterms:modified>
</cp:coreProperties>
</file>